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124E21" w14:textId="4C79EB61" w:rsidR="006E3B90" w:rsidRPr="00F9115E" w:rsidRDefault="001279ED" w:rsidP="00F9115E">
      <w:pPr>
        <w:spacing w:after="0" w:line="276" w:lineRule="auto"/>
        <w:rPr>
          <w:sz w:val="32"/>
          <w:szCs w:val="32"/>
        </w:rPr>
      </w:pPr>
      <w:r w:rsidRPr="00F9115E">
        <w:rPr>
          <w:noProof/>
          <w:sz w:val="32"/>
          <w:szCs w:val="32"/>
        </w:rPr>
        <w:drawing>
          <wp:anchor distT="0" distB="0" distL="114300" distR="114300" simplePos="0" relativeHeight="251651072" behindDoc="1" locked="0" layoutInCell="1" allowOverlap="1" wp14:anchorId="368673CC" wp14:editId="74FBF98E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7557131" cy="10675345"/>
            <wp:effectExtent l="0" t="0" r="6350" b="0"/>
            <wp:wrapNone/>
            <wp:docPr id="6751424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5260" cy="10700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4E1ACE" w14:textId="5E891866" w:rsidR="006E3B90" w:rsidRPr="00F9115E" w:rsidRDefault="006E3B90" w:rsidP="00F9115E">
      <w:pPr>
        <w:spacing w:after="0" w:line="276" w:lineRule="auto"/>
        <w:rPr>
          <w:sz w:val="32"/>
          <w:szCs w:val="32"/>
        </w:rPr>
      </w:pPr>
      <w:r w:rsidRPr="00F9115E">
        <w:rPr>
          <w:sz w:val="32"/>
          <w:szCs w:val="32"/>
        </w:rPr>
        <w:br w:type="page"/>
      </w:r>
    </w:p>
    <w:p w14:paraId="3554C68B" w14:textId="653ABB8F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  <w:r>
        <w:rPr>
          <w:rFonts w:ascii="TeachersPet" w:hAnsi="TeachersPet"/>
          <w:b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712512" behindDoc="0" locked="0" layoutInCell="1" allowOverlap="1" wp14:anchorId="4AEF58C5" wp14:editId="48C33C4F">
            <wp:simplePos x="0" y="0"/>
            <wp:positionH relativeFrom="page">
              <wp:align>left</wp:align>
            </wp:positionH>
            <wp:positionV relativeFrom="paragraph">
              <wp:posOffset>-914400</wp:posOffset>
            </wp:positionV>
            <wp:extent cx="7656723" cy="10830200"/>
            <wp:effectExtent l="0" t="0" r="1905" b="0"/>
            <wp:wrapNone/>
            <wp:docPr id="53999048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990488" name="Picture 53999048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84541" cy="108695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C2599E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56DAA28D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7BE3CD5C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537AD66D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2EAEB889" w14:textId="7A502325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5394D6AD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673B916F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0D5632AC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1984D159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5C26BFD9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2CB438C7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3DEC9E48" w14:textId="31240BE2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27943FDC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4DAF3AAB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5106A859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3879F054" w14:textId="6860CE3B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258FAFA2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19904B34" w14:textId="4F8C83D6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0F17E0B7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07A5E9DE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25A6863A" w14:textId="3D54679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1B6C1684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09E7C45E" w14:textId="53CE359D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0A813A76" w14:textId="7B584F23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67BCB5C2" w14:textId="7DEC067F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07F37B44" w14:textId="646486F4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1F9881F8" w14:textId="760A83CC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0944767D" w14:textId="74514D66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7CC966C1" w14:textId="3C96BD36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741EA5F3" w14:textId="193A45ED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  <w:r>
        <w:rPr>
          <w:rFonts w:ascii="Times New Roman" w:hAnsi="Times New Roman" w:cs="Times New Roman"/>
          <w:noProof/>
          <w:kern w:val="0"/>
          <w:sz w:val="24"/>
          <w:szCs w:val="24"/>
          <w:lang w:eastAsia="zh-CN" w:bidi="hi-IN"/>
          <w14:ligatures w14:val="none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5D0D57D" wp14:editId="76995FC5">
                <wp:simplePos x="0" y="0"/>
                <wp:positionH relativeFrom="column">
                  <wp:posOffset>3305045</wp:posOffset>
                </wp:positionH>
                <wp:positionV relativeFrom="paragraph">
                  <wp:posOffset>90231</wp:posOffset>
                </wp:positionV>
                <wp:extent cx="2782570" cy="1049020"/>
                <wp:effectExtent l="0" t="0" r="0" b="0"/>
                <wp:wrapNone/>
                <wp:docPr id="50168118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2570" cy="1049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9B0743" w14:textId="77777777" w:rsidR="001279ED" w:rsidRDefault="001279ED" w:rsidP="001279ED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hyperlink r:id="rId9" w:history="1">
                              <w:r>
                                <w:rPr>
                                  <w:rStyle w:val="Hyperlink"/>
                                  <w:sz w:val="32"/>
                                  <w:szCs w:val="32"/>
                                </w:rPr>
                                <w:t>https://www.youtube.com/watch?v=SJ4_nONtYeY</w:t>
                              </w:r>
                            </w:hyperlink>
                            <w:r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31724991" w14:textId="77777777" w:rsidR="001279ED" w:rsidRDefault="001279ED" w:rsidP="001279ED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WATCH FOR TESTIMONIALS</w:t>
                            </w:r>
                          </w:p>
                          <w:p w14:paraId="087D0A4F" w14:textId="77777777" w:rsidR="001279ED" w:rsidRDefault="001279ED" w:rsidP="001279ED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14:paraId="400128E1" w14:textId="77777777" w:rsidR="001279ED" w:rsidRDefault="001279ED" w:rsidP="001279ED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WATCH FOR TESTIMONIALS</w:t>
                            </w:r>
                          </w:p>
                          <w:p w14:paraId="078A11B7" w14:textId="77777777" w:rsidR="001279ED" w:rsidRDefault="001279ED" w:rsidP="001279ED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D0D57D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260.25pt;margin-top:7.1pt;width:219.1pt;height:82.6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w2YGwIAACwEAAAOAAAAZHJzL2Uyb0RvYy54bWysU11v2jAUfZ+0/2D5fSQwKG1EqFgrpkmo&#10;rUSnPhvHJpYcX882JOzX79rhS+xt2otz43M/z7mePXaNJnvhvAJT0uEgp0QYDpUy25L+fF9+uafE&#10;B2YqpsGIkh6Ep4/zz59mrS3ECGrQlXAEkxhftLakdQi2yDLPa9EwPwArDIISXMMC/rptVjnWYvZG&#10;Z6M8v8tacJV1wIX3ePvcg3Se8kspeHiV0otAdEmxt5BOl85NPLP5jBVbx2yt+LEN9g9dNEwZLHpO&#10;9cwCIzun/krVKO7AgwwDDk0GUiou0gw4zTC/mWZdMyvSLEiOt2ea/P9Ly1/2a/vmSOi+QYcCRkJa&#10;6wuPl3GeTromfrFTgjhSeDjTJrpAOF6OpvejyRQhjtgwHz/ko0Rsdgm3zofvAhoSjZI61CXRxfYr&#10;H7Akup5cYjUDS6V10kYb0pb07uskTwFnBCO0wcBLs9EK3aYjqsKA0yAbqA44n4Neem/5UmEPK+bD&#10;G3OoNfaN+xte8ZAasBbXylJSg/t9exf9kHpEKGlxZ0rqf+2YE5ToHwZFeRiOx5gupJ/xZIo0EHeN&#10;bK4Rs2ueANdyiC/E8mRG/6BPpnTQfOB6L2JVhJjhWLuk4WQ+hX6T8XlwsVgkJ1wry8LKrC2PqSOb&#10;kdn37oM5e6Q/oHIvcNouVtyo0Pv2Oix2AaRKEkV+ezaPtONKJuWOzyfu/PV/8ro88vkfAAAA//8D&#10;AFBLAwQUAAYACAAAACEArQqZaOEAAAAKAQAADwAAAGRycy9kb3ducmV2LnhtbEyPwU7DMAyG70i8&#10;Q2QkbiylWlnXNZ2mShMSgsPGLtzSxmurNU5psq3w9JgTHO3/0+/P+Xqyvbjg6DtHCh5nEQik2pmO&#10;GgWH9+1DCsIHTUb3jlDBF3pYF7c3uc6Mu9IOL/vQCC4hn2kFbQhDJqWvW7Taz9yAxNnRjVYHHsdG&#10;mlFfudz2Mo6iJ2l1R3yh1QOWLdan/dkqeCm3b3pXxTb97svn1+Nm+Dx8JErd302bFYiAU/iD4Vef&#10;1aFgp8qdyXjRK0jiKGGUg3kMgoFlki5AVLxYLOcgi1z+f6H4AQAA//8DAFBLAQItABQABgAIAAAA&#10;IQC2gziS/gAAAOEBAAATAAAAAAAAAAAAAAAAAAAAAABbQ29udGVudF9UeXBlc10ueG1sUEsBAi0A&#10;FAAGAAgAAAAhADj9If/WAAAAlAEAAAsAAAAAAAAAAAAAAAAALwEAAF9yZWxzLy5yZWxzUEsBAi0A&#10;FAAGAAgAAAAhANVvDZgbAgAALAQAAA4AAAAAAAAAAAAAAAAALgIAAGRycy9lMm9Eb2MueG1sUEsB&#10;Ai0AFAAGAAgAAAAhAK0KmWjhAAAACgEAAA8AAAAAAAAAAAAAAAAAdQQAAGRycy9kb3ducmV2Lnht&#10;bFBLBQYAAAAABAAEAPMAAACDBQAAAAA=&#10;" filled="f" stroked="f" strokeweight=".5pt">
                <v:textbox>
                  <w:txbxContent>
                    <w:p w14:paraId="179B0743" w14:textId="77777777" w:rsidR="001279ED" w:rsidRDefault="001279ED" w:rsidP="001279ED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hyperlink r:id="rId10" w:history="1">
                        <w:r>
                          <w:rPr>
                            <w:rStyle w:val="Hyperlink"/>
                            <w:sz w:val="32"/>
                            <w:szCs w:val="32"/>
                          </w:rPr>
                          <w:t>https://www.youtube.com/watch?v=SJ4_nONtYeY</w:t>
                        </w:r>
                      </w:hyperlink>
                      <w:r>
                        <w:rPr>
                          <w:sz w:val="32"/>
                          <w:szCs w:val="32"/>
                        </w:rPr>
                        <w:t xml:space="preserve"> </w:t>
                      </w:r>
                    </w:p>
                    <w:p w14:paraId="31724991" w14:textId="77777777" w:rsidR="001279ED" w:rsidRDefault="001279ED" w:rsidP="001279ED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WATCH FOR TESTIMONIALS</w:t>
                      </w:r>
                    </w:p>
                    <w:p w14:paraId="087D0A4F" w14:textId="77777777" w:rsidR="001279ED" w:rsidRDefault="001279ED" w:rsidP="001279ED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</w:p>
                    <w:p w14:paraId="400128E1" w14:textId="77777777" w:rsidR="001279ED" w:rsidRDefault="001279ED" w:rsidP="001279ED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WATCH FOR TESTIMONIALS</w:t>
                      </w:r>
                    </w:p>
                    <w:p w14:paraId="078A11B7" w14:textId="77777777" w:rsidR="001279ED" w:rsidRDefault="001279ED" w:rsidP="001279ED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72B40D1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04DED1A2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3708B182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6F9652BF" w14:textId="77777777" w:rsidR="001279ED" w:rsidRDefault="001279ED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1A2B29E0" w14:textId="638E927B" w:rsidR="00F9115E" w:rsidRDefault="00911C17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  <w:r w:rsidRPr="00F9115E">
        <w:rPr>
          <w:rFonts w:ascii="TeachersPet" w:hAnsi="TeachersPet"/>
          <w:b/>
          <w:bCs/>
          <w:sz w:val="32"/>
          <w:szCs w:val="32"/>
        </w:rPr>
        <w:lastRenderedPageBreak/>
        <w:t xml:space="preserve">Marks </w:t>
      </w:r>
      <w:r w:rsidR="00F9115E" w:rsidRPr="00F9115E">
        <w:rPr>
          <w:rFonts w:ascii="TeachersPet" w:hAnsi="TeachersPet"/>
          <w:b/>
          <w:bCs/>
          <w:sz w:val="32"/>
          <w:szCs w:val="32"/>
        </w:rPr>
        <w:t>–</w:t>
      </w:r>
      <w:r w:rsidRPr="00F9115E">
        <w:rPr>
          <w:rFonts w:ascii="TeachersPet" w:hAnsi="TeachersPet"/>
          <w:b/>
          <w:bCs/>
          <w:sz w:val="32"/>
          <w:szCs w:val="32"/>
        </w:rPr>
        <w:t xml:space="preserve"> </w:t>
      </w:r>
      <w:r w:rsidR="00A93AB7" w:rsidRPr="00F9115E">
        <w:rPr>
          <w:rFonts w:ascii="TeachersPet" w:hAnsi="TeachersPet"/>
          <w:b/>
          <w:bCs/>
          <w:sz w:val="32"/>
          <w:szCs w:val="32"/>
        </w:rPr>
        <w:t>100</w:t>
      </w:r>
      <w:r w:rsidR="00AB4CCF">
        <w:rPr>
          <w:rFonts w:ascii="TeachersPet" w:hAnsi="TeachersPet"/>
          <w:b/>
          <w:bCs/>
          <w:sz w:val="32"/>
          <w:szCs w:val="32"/>
        </w:rPr>
        <w:t xml:space="preserve">                                                                                                    </w:t>
      </w:r>
      <w:r w:rsidR="00BC49FC">
        <w:rPr>
          <w:rFonts w:ascii="TeachersPet" w:hAnsi="TeachersPet"/>
          <w:b/>
          <w:bCs/>
          <w:sz w:val="32"/>
          <w:szCs w:val="32"/>
        </w:rPr>
        <w:t>Duration – 2 Hours</w:t>
      </w:r>
    </w:p>
    <w:p w14:paraId="193B055E" w14:textId="77777777" w:rsidR="00BC49FC" w:rsidRPr="00F9115E" w:rsidRDefault="00BC49FC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5FA999C0" w14:textId="1A3F90F9" w:rsidR="00911C17" w:rsidRPr="00F9115E" w:rsidRDefault="00911C17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  <w:r w:rsidRPr="00F9115E">
        <w:rPr>
          <w:rFonts w:ascii="TeachersPet" w:hAnsi="TeachersPet"/>
          <w:b/>
          <w:bCs/>
          <w:sz w:val="32"/>
          <w:szCs w:val="32"/>
        </w:rPr>
        <w:t>INSTRUCTIONS</w:t>
      </w:r>
    </w:p>
    <w:p w14:paraId="58A4CD5C" w14:textId="77777777" w:rsidR="00911C17" w:rsidRPr="00F9115E" w:rsidRDefault="00911C17" w:rsidP="00F9115E">
      <w:pPr>
        <w:pStyle w:val="ListParagraph"/>
        <w:numPr>
          <w:ilvl w:val="0"/>
          <w:numId w:val="17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Answer ALL the questions.</w:t>
      </w:r>
    </w:p>
    <w:p w14:paraId="59697465" w14:textId="77777777" w:rsidR="00F9115E" w:rsidRPr="00F9115E" w:rsidRDefault="00F9115E" w:rsidP="00F9115E">
      <w:pPr>
        <w:pStyle w:val="ListParagraph"/>
        <w:spacing w:after="0" w:line="276" w:lineRule="auto"/>
        <w:rPr>
          <w:rFonts w:ascii="TeachersPet" w:hAnsi="TeachersPet"/>
          <w:sz w:val="32"/>
          <w:szCs w:val="32"/>
        </w:rPr>
      </w:pPr>
    </w:p>
    <w:p w14:paraId="45671DD6" w14:textId="77777777" w:rsidR="00911C17" w:rsidRPr="00F9115E" w:rsidRDefault="00911C17" w:rsidP="00F9115E">
      <w:pPr>
        <w:pStyle w:val="ListParagraph"/>
        <w:numPr>
          <w:ilvl w:val="0"/>
          <w:numId w:val="17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Read each question carefully before attempting to answer.</w:t>
      </w:r>
    </w:p>
    <w:p w14:paraId="0ED1068C" w14:textId="77777777" w:rsidR="00F9115E" w:rsidRPr="00F9115E" w:rsidRDefault="00F9115E" w:rsidP="00F9115E">
      <w:pPr>
        <w:pStyle w:val="ListParagraph"/>
        <w:rPr>
          <w:rFonts w:ascii="TeachersPet" w:hAnsi="TeachersPet"/>
          <w:sz w:val="32"/>
          <w:szCs w:val="32"/>
        </w:rPr>
      </w:pPr>
    </w:p>
    <w:p w14:paraId="1FF0654C" w14:textId="77777777" w:rsidR="00911C17" w:rsidRPr="00F9115E" w:rsidRDefault="00911C17" w:rsidP="00F9115E">
      <w:pPr>
        <w:pStyle w:val="ListParagraph"/>
        <w:numPr>
          <w:ilvl w:val="0"/>
          <w:numId w:val="17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Show all calculations clearly, and where necessary, round off answers to two decimal places, unless stated otherwise.</w:t>
      </w:r>
    </w:p>
    <w:p w14:paraId="056D8E4E" w14:textId="77777777" w:rsidR="00F9115E" w:rsidRPr="00F9115E" w:rsidRDefault="00F9115E" w:rsidP="00F9115E">
      <w:pPr>
        <w:pStyle w:val="ListParagraph"/>
        <w:rPr>
          <w:rFonts w:ascii="TeachersPet" w:hAnsi="TeachersPet"/>
          <w:sz w:val="32"/>
          <w:szCs w:val="32"/>
        </w:rPr>
      </w:pPr>
    </w:p>
    <w:p w14:paraId="646AE42E" w14:textId="77777777" w:rsidR="00911C17" w:rsidRPr="00F9115E" w:rsidRDefault="00911C17" w:rsidP="00F9115E">
      <w:pPr>
        <w:pStyle w:val="ListParagraph"/>
        <w:numPr>
          <w:ilvl w:val="0"/>
          <w:numId w:val="17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Use a scientific calculator where necessary.</w:t>
      </w:r>
    </w:p>
    <w:p w14:paraId="6FB8114E" w14:textId="77777777" w:rsidR="00F9115E" w:rsidRPr="00F9115E" w:rsidRDefault="00F9115E" w:rsidP="00F9115E">
      <w:pPr>
        <w:pStyle w:val="ListParagraph"/>
        <w:rPr>
          <w:rFonts w:ascii="TeachersPet" w:hAnsi="TeachersPet"/>
          <w:sz w:val="32"/>
          <w:szCs w:val="32"/>
        </w:rPr>
      </w:pPr>
    </w:p>
    <w:p w14:paraId="73C0B52A" w14:textId="77777777" w:rsidR="00911C17" w:rsidRPr="00F9115E" w:rsidRDefault="00911C17" w:rsidP="00F9115E">
      <w:pPr>
        <w:pStyle w:val="ListParagraph"/>
        <w:numPr>
          <w:ilvl w:val="0"/>
          <w:numId w:val="17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Write neatly and legibly.</w:t>
      </w:r>
    </w:p>
    <w:p w14:paraId="394D6031" w14:textId="77777777" w:rsidR="00F9115E" w:rsidRPr="00F9115E" w:rsidRDefault="00F9115E" w:rsidP="00F9115E">
      <w:pPr>
        <w:pStyle w:val="ListParagraph"/>
        <w:rPr>
          <w:rFonts w:ascii="TeachersPet" w:hAnsi="TeachersPet"/>
          <w:sz w:val="32"/>
          <w:szCs w:val="32"/>
        </w:rPr>
      </w:pPr>
    </w:p>
    <w:p w14:paraId="42F30125" w14:textId="77777777" w:rsidR="00911C17" w:rsidRPr="00F9115E" w:rsidRDefault="00911C17" w:rsidP="00F9115E">
      <w:pPr>
        <w:pStyle w:val="ListParagraph"/>
        <w:numPr>
          <w:ilvl w:val="0"/>
          <w:numId w:val="17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Number your answers correctly according to the question paper.</w:t>
      </w:r>
    </w:p>
    <w:p w14:paraId="002D1169" w14:textId="77777777" w:rsidR="00F9115E" w:rsidRPr="00F9115E" w:rsidRDefault="00F9115E" w:rsidP="00F9115E">
      <w:pPr>
        <w:pStyle w:val="ListParagraph"/>
        <w:rPr>
          <w:rFonts w:ascii="TeachersPet" w:hAnsi="TeachersPet"/>
          <w:sz w:val="32"/>
          <w:szCs w:val="32"/>
        </w:rPr>
      </w:pPr>
    </w:p>
    <w:p w14:paraId="7F7FD010" w14:textId="77777777" w:rsidR="00911C17" w:rsidRPr="00F9115E" w:rsidRDefault="00911C17" w:rsidP="00F9115E">
      <w:pPr>
        <w:pStyle w:val="ListParagraph"/>
        <w:numPr>
          <w:ilvl w:val="0"/>
          <w:numId w:val="17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Use appropriate mathematical notation and units where applicable.</w:t>
      </w:r>
    </w:p>
    <w:p w14:paraId="09D7158D" w14:textId="77777777" w:rsidR="00F9115E" w:rsidRPr="00F9115E" w:rsidRDefault="00F9115E" w:rsidP="00F9115E">
      <w:pPr>
        <w:pStyle w:val="ListParagraph"/>
        <w:rPr>
          <w:rFonts w:ascii="TeachersPet" w:hAnsi="TeachersPet"/>
          <w:sz w:val="32"/>
          <w:szCs w:val="32"/>
        </w:rPr>
      </w:pPr>
    </w:p>
    <w:p w14:paraId="655DFE08" w14:textId="77777777" w:rsidR="00911C17" w:rsidRPr="00F9115E" w:rsidRDefault="00911C17" w:rsidP="00F9115E">
      <w:pPr>
        <w:pStyle w:val="ListParagraph"/>
        <w:numPr>
          <w:ilvl w:val="0"/>
          <w:numId w:val="17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Diagrams are not necessarily drawn to scale, so measurements should be calculated unless stated otherwise.</w:t>
      </w:r>
    </w:p>
    <w:p w14:paraId="248F1113" w14:textId="77777777" w:rsidR="00F9115E" w:rsidRPr="00F9115E" w:rsidRDefault="00F9115E" w:rsidP="00F9115E">
      <w:pPr>
        <w:pStyle w:val="ListParagraph"/>
        <w:rPr>
          <w:rFonts w:ascii="TeachersPet" w:hAnsi="TeachersPet"/>
          <w:sz w:val="32"/>
          <w:szCs w:val="32"/>
        </w:rPr>
      </w:pPr>
    </w:p>
    <w:p w14:paraId="61E75B6F" w14:textId="77777777" w:rsidR="00911C17" w:rsidRPr="00F9115E" w:rsidRDefault="00911C17" w:rsidP="00F9115E">
      <w:pPr>
        <w:pStyle w:val="ListParagraph"/>
        <w:numPr>
          <w:ilvl w:val="0"/>
          <w:numId w:val="17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If you make a mistake, cross it out neatly and rewrite your answer.</w:t>
      </w:r>
    </w:p>
    <w:p w14:paraId="2BEE2641" w14:textId="77777777" w:rsidR="00F9115E" w:rsidRPr="00F9115E" w:rsidRDefault="00F9115E" w:rsidP="00F9115E">
      <w:pPr>
        <w:pStyle w:val="ListParagraph"/>
        <w:rPr>
          <w:rFonts w:ascii="TeachersPet" w:hAnsi="TeachersPet"/>
          <w:sz w:val="32"/>
          <w:szCs w:val="32"/>
        </w:rPr>
      </w:pPr>
    </w:p>
    <w:p w14:paraId="2014355E" w14:textId="03ABAC10" w:rsidR="00911C17" w:rsidRPr="00F9115E" w:rsidRDefault="00911C17" w:rsidP="00F9115E">
      <w:pPr>
        <w:pStyle w:val="ListParagraph"/>
        <w:numPr>
          <w:ilvl w:val="0"/>
          <w:numId w:val="17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Manage your time wisely to complete all sections of the paper.</w:t>
      </w:r>
      <w:r w:rsidRPr="00F9115E">
        <w:rPr>
          <w:rFonts w:ascii="TeachersPet" w:hAnsi="TeachersPet"/>
          <w:sz w:val="32"/>
          <w:szCs w:val="32"/>
        </w:rPr>
        <w:br w:type="page"/>
      </w:r>
    </w:p>
    <w:p w14:paraId="3B853151" w14:textId="087C3544" w:rsidR="006E7CEC" w:rsidRPr="00F9115E" w:rsidRDefault="006E3B90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  <w:r w:rsidRPr="00F9115E">
        <w:rPr>
          <w:rFonts w:ascii="TeachersPet" w:hAnsi="TeachersPet"/>
          <w:b/>
          <w:bCs/>
          <w:sz w:val="32"/>
          <w:szCs w:val="32"/>
        </w:rPr>
        <w:lastRenderedPageBreak/>
        <w:t>Question 1: Exponents and surds</w:t>
      </w:r>
    </w:p>
    <w:p w14:paraId="0CB67540" w14:textId="77777777" w:rsidR="006E3B90" w:rsidRPr="00F9115E" w:rsidRDefault="006E3B90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Instructions: Round off to three decimal places, unless stated otherwise.</w:t>
      </w:r>
    </w:p>
    <w:p w14:paraId="6641D5BF" w14:textId="77777777" w:rsidR="00F9115E" w:rsidRP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4EBCE1FB" w14:textId="71ED5D96" w:rsidR="006E3B90" w:rsidRPr="00F9115E" w:rsidRDefault="006E3B90" w:rsidP="00F9115E">
      <w:pPr>
        <w:pStyle w:val="ListParagraph"/>
        <w:numPr>
          <w:ilvl w:val="0"/>
          <w:numId w:val="1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Indicate whether the statements below are true or false. (Simply write true or false next to the question number.)</w:t>
      </w:r>
    </w:p>
    <w:p w14:paraId="557D8C93" w14:textId="474F2A4F" w:rsidR="006E3B90" w:rsidRPr="00F9115E" w:rsidRDefault="006E3B90" w:rsidP="00F9115E">
      <w:pPr>
        <w:pStyle w:val="ListParagraph"/>
        <w:numPr>
          <w:ilvl w:val="0"/>
          <w:numId w:val="6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 xml:space="preserve">     </w:t>
      </w:r>
      <m:oMath>
        <m:rad>
          <m:radPr>
            <m:degHide m:val="1"/>
            <m:ctrlPr>
              <w:rPr>
                <w:rFonts w:ascii="Cambria Math" w:hAnsi="Cambria Math"/>
                <w:sz w:val="32"/>
                <w:szCs w:val="32"/>
              </w:rPr>
            </m:ctrlPr>
          </m:radPr>
          <m:deg/>
          <m:e>
            <m:r>
              <w:rPr>
                <w:rFonts w:ascii="Cambria Math" w:hAnsi="Cambria Math"/>
                <w:sz w:val="32"/>
                <w:szCs w:val="32"/>
              </w:rPr>
              <m:t>-9</m:t>
            </m:r>
          </m:e>
        </m:rad>
      </m:oMath>
      <w:r w:rsidRPr="00F9115E">
        <w:rPr>
          <w:rFonts w:ascii="TeachersPet" w:hAnsi="TeachersPet"/>
          <w:sz w:val="32"/>
          <w:szCs w:val="32"/>
        </w:rPr>
        <w:t xml:space="preserve">  is a non-real number</w:t>
      </w:r>
    </w:p>
    <w:p w14:paraId="7471A22C" w14:textId="77777777" w:rsidR="00F9115E" w:rsidRP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079B9FEF" w14:textId="6A4A902D" w:rsidR="006E3B90" w:rsidRP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_</w:t>
      </w:r>
      <w:r w:rsidR="006E3B90" w:rsidRPr="00F9115E">
        <w:rPr>
          <w:rFonts w:ascii="TeachersPet" w:hAnsi="TeachersPet"/>
          <w:sz w:val="32"/>
          <w:szCs w:val="32"/>
        </w:rPr>
        <w:t>__________________________________________________________________</w:t>
      </w:r>
      <w:r w:rsidRPr="00F9115E">
        <w:rPr>
          <w:rFonts w:ascii="TeachersPet" w:hAnsi="TeachersPet"/>
          <w:sz w:val="32"/>
          <w:szCs w:val="32"/>
        </w:rPr>
        <w:t>___________</w:t>
      </w:r>
    </w:p>
    <w:p w14:paraId="00C6938A" w14:textId="04BBB3A0" w:rsidR="006E3B90" w:rsidRPr="00F9115E" w:rsidRDefault="006E3B90" w:rsidP="00F9115E">
      <w:pPr>
        <w:pStyle w:val="ListParagraph"/>
        <w:numPr>
          <w:ilvl w:val="0"/>
          <w:numId w:val="6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 xml:space="preserve">       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8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-1</m:t>
            </m:r>
          </m:sup>
        </m:sSup>
        <m:r>
          <w:rPr>
            <w:rFonts w:ascii="Cambria Math" w:hAnsi="Cambria Math"/>
            <w:sz w:val="32"/>
            <w:szCs w:val="32"/>
          </w:rPr>
          <m:t>=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2.4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-1</m:t>
            </m:r>
          </m:sup>
        </m:sSup>
      </m:oMath>
      <w:r w:rsidRPr="00F9115E">
        <w:rPr>
          <w:rFonts w:ascii="TeachersPet" w:hAnsi="TeachersPet"/>
          <w:sz w:val="32"/>
          <w:szCs w:val="32"/>
        </w:rPr>
        <w:t xml:space="preserve">                             </w:t>
      </w:r>
    </w:p>
    <w:p w14:paraId="73BFC646" w14:textId="77777777" w:rsidR="006E3B90" w:rsidRPr="00F9115E" w:rsidRDefault="006E3B90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6D45CC1E" w14:textId="559CD045" w:rsidR="006E3B90" w:rsidRP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____________</w:t>
      </w:r>
      <w:r w:rsidR="006E3B90" w:rsidRPr="00F9115E">
        <w:rPr>
          <w:rFonts w:ascii="TeachersPet" w:hAnsi="TeachersPet"/>
          <w:sz w:val="32"/>
          <w:szCs w:val="32"/>
        </w:rPr>
        <w:t>__________________________________________________________________</w:t>
      </w:r>
    </w:p>
    <w:p w14:paraId="3313C498" w14:textId="635B0C64" w:rsidR="00F00A93" w:rsidRPr="00F9115E" w:rsidRDefault="00F00A93" w:rsidP="00F9115E">
      <w:pPr>
        <w:pStyle w:val="ListParagraph"/>
        <w:spacing w:after="0" w:line="276" w:lineRule="auto"/>
        <w:ind w:left="2160"/>
        <w:rPr>
          <w:rFonts w:ascii="TeachersPet" w:hAnsi="TeachersPet"/>
          <w:sz w:val="32"/>
          <w:szCs w:val="32"/>
        </w:rPr>
      </w:pPr>
    </w:p>
    <w:p w14:paraId="44A469D1" w14:textId="34918297" w:rsidR="006E3B90" w:rsidRPr="00F9115E" w:rsidRDefault="00F9115E" w:rsidP="00F9115E">
      <w:pPr>
        <w:pStyle w:val="ListParagraph"/>
        <w:numPr>
          <w:ilvl w:val="0"/>
          <w:numId w:val="6"/>
        </w:numPr>
        <w:spacing w:after="0" w:line="276" w:lineRule="auto"/>
        <w:rPr>
          <w:rFonts w:eastAsiaTheme="minorEastAsia"/>
          <w:sz w:val="32"/>
          <w:szCs w:val="32"/>
        </w:rPr>
      </w:pPr>
      <m:oMath>
        <m:r>
          <w:rPr>
            <w:rFonts w:ascii="Cambria Math" w:hAnsi="Cambria Math"/>
            <w:sz w:val="32"/>
            <w:szCs w:val="32"/>
          </w:rPr>
          <m:t>(a-b)</m:t>
        </m:r>
      </m:oMath>
      <w:r w:rsidR="001A4F47" w:rsidRPr="00F9115E">
        <w:rPr>
          <w:rFonts w:eastAsiaTheme="minorEastAsia"/>
          <w:sz w:val="32"/>
          <w:szCs w:val="32"/>
          <w:vertAlign w:val="superscript"/>
        </w:rPr>
        <w:t>2</w:t>
      </w:r>
      <w:r w:rsidR="001A4F47" w:rsidRPr="00F9115E">
        <w:rPr>
          <w:rFonts w:eastAsiaTheme="minorEastAsia"/>
          <w:sz w:val="32"/>
          <w:szCs w:val="32"/>
        </w:rPr>
        <w:t xml:space="preserve"> = a</w:t>
      </w:r>
      <w:r w:rsidR="001A4F47" w:rsidRPr="00F9115E">
        <w:rPr>
          <w:rFonts w:eastAsiaTheme="minorEastAsia"/>
          <w:sz w:val="32"/>
          <w:szCs w:val="32"/>
          <w:vertAlign w:val="superscript"/>
        </w:rPr>
        <w:t xml:space="preserve">2 </w:t>
      </w:r>
      <w:r w:rsidR="001A4F47" w:rsidRPr="00F9115E">
        <w:rPr>
          <w:rFonts w:eastAsiaTheme="minorEastAsia"/>
          <w:sz w:val="32"/>
          <w:szCs w:val="32"/>
        </w:rPr>
        <w:t>– b</w:t>
      </w:r>
      <w:r w:rsidR="001A4F47" w:rsidRPr="00F9115E">
        <w:rPr>
          <w:rFonts w:eastAsiaTheme="minorEastAsia"/>
          <w:sz w:val="32"/>
          <w:szCs w:val="32"/>
          <w:vertAlign w:val="superscript"/>
        </w:rPr>
        <w:t>2</w:t>
      </w:r>
      <w:r w:rsidR="00F00A93" w:rsidRPr="00F9115E">
        <w:rPr>
          <w:rFonts w:ascii="TeachersPet" w:hAnsi="TeachersPet"/>
          <w:sz w:val="32"/>
          <w:szCs w:val="32"/>
        </w:rPr>
        <w:t xml:space="preserve"> </w:t>
      </w:r>
    </w:p>
    <w:p w14:paraId="54457D85" w14:textId="77777777" w:rsidR="00F00A93" w:rsidRPr="00F9115E" w:rsidRDefault="00F00A93" w:rsidP="00F9115E">
      <w:pPr>
        <w:pStyle w:val="ListParagraph"/>
        <w:spacing w:after="0" w:line="276" w:lineRule="auto"/>
        <w:ind w:left="2160"/>
        <w:rPr>
          <w:rFonts w:ascii="TeachersPet" w:hAnsi="TeachersPet"/>
          <w:sz w:val="32"/>
          <w:szCs w:val="32"/>
        </w:rPr>
      </w:pPr>
    </w:p>
    <w:p w14:paraId="491DC499" w14:textId="7CBA2D4D" w:rsidR="00F00A93" w:rsidRP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____________</w:t>
      </w:r>
      <w:r w:rsidR="00F00A93" w:rsidRPr="00F9115E">
        <w:rPr>
          <w:rFonts w:ascii="TeachersPet" w:hAnsi="TeachersPet"/>
          <w:sz w:val="32"/>
          <w:szCs w:val="32"/>
        </w:rPr>
        <w:t>__________________________________________________________________</w:t>
      </w:r>
    </w:p>
    <w:p w14:paraId="4B4D72AE" w14:textId="5DC4A494" w:rsidR="001A4F47" w:rsidRPr="00F9115E" w:rsidRDefault="00F00A93" w:rsidP="00F9115E">
      <w:pPr>
        <w:spacing w:after="0" w:line="276" w:lineRule="auto"/>
        <w:ind w:left="1440" w:firstLine="720"/>
        <w:rPr>
          <w:rFonts w:eastAsiaTheme="minorEastAsia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 xml:space="preserve"> </w:t>
      </w:r>
      <w:r w:rsidR="001A4F47" w:rsidRPr="00F9115E">
        <w:rPr>
          <w:rFonts w:ascii="TeachersPet" w:hAnsi="TeachersPet"/>
          <w:sz w:val="32"/>
          <w:szCs w:val="32"/>
        </w:rPr>
        <w:t xml:space="preserve"> </w:t>
      </w:r>
      <m:oMath>
        <m:rad>
          <m:radPr>
            <m:degHide m:val="1"/>
            <m:ctrlPr>
              <w:rPr>
                <w:rFonts w:ascii="Cambria Math" w:hAnsi="Cambria Math"/>
                <w:i/>
                <w:sz w:val="32"/>
                <w:szCs w:val="32"/>
                <w:lang w:val="en-US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8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6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e>
        </m:rad>
      </m:oMath>
      <w:r w:rsidR="001A4F47" w:rsidRPr="00F9115E">
        <w:rPr>
          <w:rFonts w:eastAsiaTheme="minorEastAsia"/>
          <w:sz w:val="32"/>
          <w:szCs w:val="32"/>
        </w:rPr>
        <w:t xml:space="preserve"> = 10</w:t>
      </w:r>
    </w:p>
    <w:p w14:paraId="20EC7B22" w14:textId="75355B9E" w:rsidR="00F00A93" w:rsidRPr="00F9115E" w:rsidRDefault="00F00A93" w:rsidP="00F9115E">
      <w:pPr>
        <w:pStyle w:val="ListParagraph"/>
        <w:numPr>
          <w:ilvl w:val="0"/>
          <w:numId w:val="6"/>
        </w:numPr>
        <w:spacing w:after="0" w:line="276" w:lineRule="auto"/>
        <w:rPr>
          <w:rFonts w:ascii="TeachersPet" w:hAnsi="TeachersPet"/>
          <w:sz w:val="32"/>
          <w:szCs w:val="32"/>
        </w:rPr>
      </w:pPr>
    </w:p>
    <w:p w14:paraId="669F253C" w14:textId="77777777" w:rsidR="00F00A93" w:rsidRPr="00F9115E" w:rsidRDefault="00F00A93" w:rsidP="00F9115E">
      <w:pPr>
        <w:pStyle w:val="ListParagraph"/>
        <w:spacing w:after="0" w:line="276" w:lineRule="auto"/>
        <w:ind w:left="2160"/>
        <w:rPr>
          <w:rFonts w:ascii="TeachersPet" w:hAnsi="TeachersPet"/>
          <w:sz w:val="32"/>
          <w:szCs w:val="32"/>
        </w:rPr>
      </w:pPr>
    </w:p>
    <w:p w14:paraId="5FA30FB3" w14:textId="393E65C9" w:rsidR="00F00A93" w:rsidRP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____________</w:t>
      </w:r>
      <w:r w:rsidR="00F00A93" w:rsidRPr="00F9115E">
        <w:rPr>
          <w:rFonts w:ascii="TeachersPet" w:hAnsi="TeachersPet"/>
          <w:sz w:val="32"/>
          <w:szCs w:val="32"/>
        </w:rPr>
        <w:t>__________________________________________________________________</w:t>
      </w:r>
    </w:p>
    <w:p w14:paraId="06BEBC65" w14:textId="1728EFAA" w:rsidR="006E3B90" w:rsidRPr="00F9115E" w:rsidRDefault="00F00A93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4)</w:t>
      </w:r>
    </w:p>
    <w:p w14:paraId="44E0F128" w14:textId="77777777" w:rsidR="006E3B90" w:rsidRPr="00F9115E" w:rsidRDefault="006E3B90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49C277B1" w14:textId="058F9467" w:rsidR="006E3B90" w:rsidRPr="00F9115E" w:rsidRDefault="006E3B90" w:rsidP="00F9115E">
      <w:pPr>
        <w:pStyle w:val="ListParagraph"/>
        <w:numPr>
          <w:ilvl w:val="0"/>
          <w:numId w:val="1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Simplify the expressions fully, without the use of a calculator.</w:t>
      </w:r>
    </w:p>
    <w:p w14:paraId="694751CF" w14:textId="322C7491" w:rsidR="006E3B90" w:rsidRPr="00F9115E" w:rsidRDefault="002C49B2" w:rsidP="00F9115E">
      <w:pPr>
        <w:pStyle w:val="ListParagraph"/>
        <w:numPr>
          <w:ilvl w:val="0"/>
          <w:numId w:val="7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 xml:space="preserve">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125</m:t>
            </m:r>
          </m:e>
          <m:sup>
            <m:f>
              <m:f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</w:rPr>
                  <m:t>3</m:t>
                </m:r>
              </m:den>
            </m:f>
          </m:sup>
        </m:sSup>
      </m:oMath>
    </w:p>
    <w:p w14:paraId="3AB5E27E" w14:textId="77777777" w:rsidR="002C49B2" w:rsidRPr="00F9115E" w:rsidRDefault="002C49B2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6B05D595" w14:textId="1B085963" w:rsidR="002C49B2" w:rsidRP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____________</w:t>
      </w:r>
      <w:r w:rsidR="002C49B2" w:rsidRPr="00F9115E">
        <w:rPr>
          <w:rFonts w:ascii="TeachersPet" w:hAnsi="TeachersPet"/>
          <w:sz w:val="32"/>
          <w:szCs w:val="32"/>
        </w:rPr>
        <w:t>__________________________________________________________________</w:t>
      </w:r>
    </w:p>
    <w:p w14:paraId="08EF8DB6" w14:textId="21D61F98" w:rsidR="002C49B2" w:rsidRPr="00F9115E" w:rsidRDefault="002C49B2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3)</w:t>
      </w:r>
    </w:p>
    <w:p w14:paraId="4EA2B0E2" w14:textId="3E0ABEA6" w:rsidR="002C49B2" w:rsidRPr="00F9115E" w:rsidRDefault="002C49B2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</w:p>
    <w:p w14:paraId="235736CF" w14:textId="5253DE39" w:rsidR="002C49B2" w:rsidRPr="00F9115E" w:rsidRDefault="002C49B2" w:rsidP="00F9115E">
      <w:pPr>
        <w:pStyle w:val="ListParagraph"/>
        <w:numPr>
          <w:ilvl w:val="0"/>
          <w:numId w:val="7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 xml:space="preserve">  </w:t>
      </w:r>
      <m:oMath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9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x-1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>⋅</m:t>
            </m:r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12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x+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36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>⋅</m:t>
            </m:r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8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1-x</m:t>
                </m:r>
              </m:sup>
            </m:sSup>
          </m:den>
        </m:f>
      </m:oMath>
    </w:p>
    <w:p w14:paraId="1FF6E8A4" w14:textId="77777777" w:rsidR="002C49B2" w:rsidRPr="00F9115E" w:rsidRDefault="002C49B2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6EFC9F44" w14:textId="391978AE" w:rsidR="002C49B2" w:rsidRP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____________</w:t>
      </w:r>
      <w:r w:rsidR="002C49B2" w:rsidRPr="00F9115E">
        <w:rPr>
          <w:rFonts w:ascii="TeachersPet" w:hAnsi="TeachersPet"/>
          <w:sz w:val="32"/>
          <w:szCs w:val="32"/>
        </w:rPr>
        <w:t>__________________________________________________________________</w:t>
      </w:r>
    </w:p>
    <w:p w14:paraId="6547E557" w14:textId="24E54170" w:rsidR="002C49B2" w:rsidRPr="00F9115E" w:rsidRDefault="002C49B2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4)</w:t>
      </w:r>
    </w:p>
    <w:p w14:paraId="0EF73D5F" w14:textId="77777777" w:rsidR="00A93AB7" w:rsidRPr="00F9115E" w:rsidRDefault="00A93AB7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3E1659A9" w14:textId="77777777" w:rsidR="00A93AB7" w:rsidRPr="00F9115E" w:rsidRDefault="00A93AB7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48C2DA56" w14:textId="66415512" w:rsidR="006E3B90" w:rsidRPr="00F9115E" w:rsidRDefault="006E3B90" w:rsidP="00F9115E">
      <w:pPr>
        <w:pStyle w:val="ListParagraph"/>
        <w:numPr>
          <w:ilvl w:val="0"/>
          <w:numId w:val="1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lastRenderedPageBreak/>
        <w:t>Given</w:t>
      </w:r>
      <w:r w:rsidR="002C49B2" w:rsidRPr="00F9115E">
        <w:rPr>
          <w:rFonts w:ascii="TeachersPet" w:hAnsi="TeachersPet"/>
          <w:sz w:val="32"/>
          <w:szCs w:val="32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4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x+1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 xml:space="preserve">+ </m:t>
            </m:r>
            <m:sSup>
              <m:sSup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4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x-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17.12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sup>
            </m:sSup>
          </m:den>
        </m:f>
      </m:oMath>
    </w:p>
    <w:p w14:paraId="1F2D51A0" w14:textId="77777777" w:rsidR="002C49B2" w:rsidRPr="00F9115E" w:rsidRDefault="002C49B2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2E731F52" w14:textId="77777777" w:rsidR="006E3B90" w:rsidRPr="00F9115E" w:rsidRDefault="006E3B90" w:rsidP="00F9115E">
      <w:pPr>
        <w:pStyle w:val="ListParagraph"/>
        <w:spacing w:after="0" w:line="276" w:lineRule="auto"/>
        <w:rPr>
          <w:rFonts w:ascii="TeachersPet" w:hAnsi="TeachersPet"/>
          <w:sz w:val="32"/>
          <w:szCs w:val="32"/>
        </w:rPr>
      </w:pPr>
    </w:p>
    <w:p w14:paraId="50510446" w14:textId="032B37F7" w:rsidR="002C49B2" w:rsidRPr="00F9115E" w:rsidRDefault="002C49B2" w:rsidP="00F9115E">
      <w:pPr>
        <w:pStyle w:val="ListParagraph"/>
        <w:numPr>
          <w:ilvl w:val="0"/>
          <w:numId w:val="2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Simplify the expression fully.</w:t>
      </w:r>
    </w:p>
    <w:p w14:paraId="5AFFB084" w14:textId="77777777" w:rsidR="002C49B2" w:rsidRPr="00F9115E" w:rsidRDefault="002C49B2" w:rsidP="00F9115E">
      <w:pPr>
        <w:pStyle w:val="ListParagraph"/>
        <w:spacing w:after="0" w:line="276" w:lineRule="auto"/>
        <w:ind w:left="1440"/>
        <w:rPr>
          <w:rFonts w:ascii="TeachersPet" w:hAnsi="TeachersPet"/>
          <w:sz w:val="32"/>
          <w:szCs w:val="32"/>
        </w:rPr>
      </w:pPr>
    </w:p>
    <w:p w14:paraId="0D49D4D9" w14:textId="11EC5D18" w:rsidR="002C49B2" w:rsidRPr="00F9115E" w:rsidRDefault="002C49B2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9115E" w:rsidRPr="00F9115E">
        <w:rPr>
          <w:rFonts w:ascii="TeachersPet" w:hAnsi="TeachersPet"/>
          <w:sz w:val="32"/>
          <w:szCs w:val="32"/>
        </w:rPr>
        <w:t>__________________</w:t>
      </w:r>
    </w:p>
    <w:p w14:paraId="1E6DB42F" w14:textId="44BCF5F5" w:rsidR="002C49B2" w:rsidRPr="00F9115E" w:rsidRDefault="00241141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="00F9115E" w:rsidRPr="00F9115E">
        <w:rPr>
          <w:rFonts w:ascii="TeachersPet" w:hAnsi="TeachersPet"/>
          <w:sz w:val="32"/>
          <w:szCs w:val="32"/>
        </w:rPr>
        <w:t xml:space="preserve">              </w:t>
      </w:r>
      <w:r w:rsidRPr="00F9115E">
        <w:rPr>
          <w:rFonts w:ascii="TeachersPet" w:hAnsi="TeachersPet"/>
          <w:sz w:val="32"/>
          <w:szCs w:val="32"/>
        </w:rPr>
        <w:t>(4)</w:t>
      </w:r>
    </w:p>
    <w:p w14:paraId="11D575D6" w14:textId="75390E5B" w:rsidR="006E3B90" w:rsidRPr="00F9115E" w:rsidRDefault="00F9115E" w:rsidP="00F9115E">
      <w:pPr>
        <w:pStyle w:val="ListParagraph"/>
        <w:numPr>
          <w:ilvl w:val="0"/>
          <w:numId w:val="2"/>
        </w:numPr>
        <w:spacing w:after="0" w:line="276" w:lineRule="auto"/>
        <w:rPr>
          <w:rFonts w:ascii="TeachersPet" w:hAnsi="TeachersPet"/>
          <w:sz w:val="32"/>
          <w:szCs w:val="32"/>
        </w:rPr>
      </w:pPr>
      <m:oMath>
        <m:r>
          <m:rPr>
            <m:sty m:val="p"/>
          </m:rPr>
          <w:rPr>
            <w:rFonts w:ascii="Cambria Math" w:hAnsi="Cambria Math"/>
            <w:sz w:val="32"/>
            <w:szCs w:val="32"/>
          </w:rPr>
          <m:t>If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 xml:space="preserve"> 3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-x</m:t>
            </m:r>
          </m:sup>
        </m:sSup>
        <m:r>
          <w:rPr>
            <w:rFonts w:ascii="Cambria Math" w:hAnsi="Cambria Math"/>
            <w:sz w:val="32"/>
            <w:szCs w:val="32"/>
          </w:rPr>
          <m:t>=4t,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express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4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x+1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>+</m:t>
            </m:r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4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x-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17.12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sup>
            </m:sSup>
          </m:den>
        </m:f>
        <m:r>
          <m:rPr>
            <m:nor/>
          </m:rPr>
          <w:rPr>
            <w:rFonts w:ascii="TeachersPet" w:hAnsi="TeachersPet"/>
            <w:sz w:val="32"/>
            <w:szCs w:val="32"/>
          </w:rPr>
          <m:t xml:space="preserve">in terms of </m:t>
        </m:r>
        <m:r>
          <w:rPr>
            <w:rFonts w:ascii="Cambria Math" w:hAnsi="Cambria Math"/>
            <w:sz w:val="32"/>
            <w:szCs w:val="32"/>
          </w:rPr>
          <m:t>t.</m:t>
        </m:r>
      </m:oMath>
    </w:p>
    <w:p w14:paraId="6D0228B7" w14:textId="77777777" w:rsidR="00241141" w:rsidRPr="00F9115E" w:rsidRDefault="00241141" w:rsidP="00F9115E">
      <w:pPr>
        <w:pStyle w:val="ListParagraph"/>
        <w:spacing w:after="0" w:line="276" w:lineRule="auto"/>
        <w:ind w:left="1440"/>
        <w:rPr>
          <w:rFonts w:ascii="TeachersPet" w:hAnsi="TeachersPet"/>
          <w:sz w:val="32"/>
          <w:szCs w:val="32"/>
        </w:rPr>
      </w:pPr>
    </w:p>
    <w:p w14:paraId="27A5CD45" w14:textId="2B8DAE2F" w:rsidR="002C49B2" w:rsidRPr="00F9115E" w:rsidRDefault="002C49B2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</w:t>
      </w:r>
      <w:r w:rsidR="00F9115E" w:rsidRPr="00F9115E">
        <w:rPr>
          <w:rFonts w:ascii="TeachersPet" w:hAnsi="TeachersPet"/>
          <w:sz w:val="32"/>
          <w:szCs w:val="32"/>
        </w:rPr>
        <w:t>____________________________________</w:t>
      </w:r>
    </w:p>
    <w:p w14:paraId="37290118" w14:textId="35161B82" w:rsidR="002C49B2" w:rsidRPr="00F9115E" w:rsidRDefault="00241141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="00F9115E" w:rsidRPr="00F9115E">
        <w:rPr>
          <w:rFonts w:ascii="TeachersPet" w:hAnsi="TeachersPet"/>
          <w:sz w:val="32"/>
          <w:szCs w:val="32"/>
        </w:rPr>
        <w:t xml:space="preserve">                </w:t>
      </w:r>
      <w:r w:rsidRPr="00F9115E">
        <w:rPr>
          <w:rFonts w:ascii="TeachersPet" w:hAnsi="TeachersPet"/>
          <w:sz w:val="32"/>
          <w:szCs w:val="32"/>
        </w:rPr>
        <w:t>(1)</w:t>
      </w:r>
    </w:p>
    <w:p w14:paraId="0FE1171E" w14:textId="5D79AA21" w:rsidR="006E3B90" w:rsidRPr="00F9115E" w:rsidRDefault="006E3B90" w:rsidP="00F9115E">
      <w:pPr>
        <w:pStyle w:val="ListParagraph"/>
        <w:numPr>
          <w:ilvl w:val="0"/>
          <w:numId w:val="1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Solve for x.</w:t>
      </w:r>
    </w:p>
    <w:p w14:paraId="4C684E74" w14:textId="723FA305" w:rsidR="006E3B90" w:rsidRPr="00F9115E" w:rsidRDefault="00685CF6" w:rsidP="00F9115E">
      <w:pPr>
        <w:pStyle w:val="ListParagraph"/>
        <w:numPr>
          <w:ilvl w:val="0"/>
          <w:numId w:val="4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 xml:space="preserve"> </w:t>
      </w:r>
      <m:oMath>
        <m:r>
          <w:rPr>
            <w:rFonts w:ascii="Cambria Math" w:hAnsi="Cambria Math"/>
            <w:sz w:val="32"/>
            <w:szCs w:val="32"/>
          </w:rPr>
          <m:t>3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f>
              <m:f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</w:rPr>
                  <m:t>3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sz w:val="32"/>
            <w:szCs w:val="32"/>
          </w:rPr>
          <m:t>=375</m:t>
        </m:r>
      </m:oMath>
    </w:p>
    <w:p w14:paraId="77B8F115" w14:textId="77777777" w:rsidR="00685CF6" w:rsidRPr="00F9115E" w:rsidRDefault="00685CF6" w:rsidP="00F9115E">
      <w:pPr>
        <w:pStyle w:val="ListParagraph"/>
        <w:spacing w:after="0" w:line="276" w:lineRule="auto"/>
        <w:ind w:left="2160"/>
        <w:rPr>
          <w:rFonts w:ascii="TeachersPet" w:hAnsi="TeachersPet"/>
          <w:sz w:val="32"/>
          <w:szCs w:val="32"/>
        </w:rPr>
      </w:pPr>
    </w:p>
    <w:p w14:paraId="69ED75D8" w14:textId="0D3831DB" w:rsidR="00685CF6" w:rsidRPr="00F9115E" w:rsidRDefault="00685CF6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9D5885E" w14:textId="4E40E9E6" w:rsidR="00685CF6" w:rsidRPr="00F9115E" w:rsidRDefault="00685CF6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2)</w:t>
      </w:r>
    </w:p>
    <w:p w14:paraId="2B4D162A" w14:textId="77777777" w:rsidR="00F9115E" w:rsidRP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17F46E09" w14:textId="77777777" w:rsidR="00F9115E" w:rsidRP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36E68000" w14:textId="4F6562AB" w:rsidR="00685CF6" w:rsidRPr="00F9115E" w:rsidRDefault="00A93AB7" w:rsidP="00F9115E">
      <w:pPr>
        <w:tabs>
          <w:tab w:val="left" w:pos="2677"/>
          <w:tab w:val="left" w:pos="3231"/>
        </w:tabs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</w:p>
    <w:p w14:paraId="1EE0A15C" w14:textId="378778AE" w:rsidR="006E3B90" w:rsidRPr="00F9115E" w:rsidRDefault="00685CF6" w:rsidP="00F9115E">
      <w:pPr>
        <w:pStyle w:val="ListParagraph"/>
        <w:numPr>
          <w:ilvl w:val="0"/>
          <w:numId w:val="4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lastRenderedPageBreak/>
        <w:t xml:space="preserve">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64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3x+1</m:t>
            </m:r>
          </m:sup>
        </m:sSup>
        <m:r>
          <w:rPr>
            <w:rFonts w:ascii="Cambria Math" w:hAnsi="Cambria Math"/>
            <w:sz w:val="32"/>
            <w:szCs w:val="32"/>
          </w:rPr>
          <m:t>×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16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sz w:val="32"/>
                <w:szCs w:val="32"/>
              </w:rPr>
              <m:t>3x-2</m:t>
            </m:r>
          </m:sup>
        </m:sSup>
        <m:r>
          <w:rPr>
            <w:rFonts w:ascii="Cambria Math" w:hAnsi="Cambria Math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8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-2</m:t>
                </m:r>
              </m:sup>
            </m:sSup>
          </m:den>
        </m:f>
      </m:oMath>
    </w:p>
    <w:p w14:paraId="38D53003" w14:textId="77777777" w:rsidR="00F9115E" w:rsidRPr="00F9115E" w:rsidRDefault="00F9115E" w:rsidP="00F9115E">
      <w:pPr>
        <w:pStyle w:val="ListParagraph"/>
        <w:spacing w:after="0" w:line="276" w:lineRule="auto"/>
        <w:ind w:left="2160"/>
        <w:rPr>
          <w:rFonts w:ascii="TeachersPet" w:hAnsi="TeachersPet"/>
          <w:sz w:val="32"/>
          <w:szCs w:val="32"/>
        </w:rPr>
      </w:pPr>
    </w:p>
    <w:p w14:paraId="695A832B" w14:textId="5749538C" w:rsidR="00685CF6" w:rsidRPr="00F9115E" w:rsidRDefault="00685CF6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9115E" w:rsidRPr="00F9115E">
        <w:rPr>
          <w:rFonts w:ascii="TeachersPet" w:hAnsi="TeachersPet"/>
          <w:sz w:val="32"/>
          <w:szCs w:val="32"/>
        </w:rPr>
        <w:t>___________________</w:t>
      </w:r>
    </w:p>
    <w:p w14:paraId="58EF8DC5" w14:textId="11F4690D" w:rsidR="00685CF6" w:rsidRPr="00F9115E" w:rsidRDefault="00685CF6" w:rsidP="00F9115E">
      <w:pPr>
        <w:spacing w:after="0" w:line="276" w:lineRule="auto"/>
        <w:ind w:left="8640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(4)</w:t>
      </w:r>
    </w:p>
    <w:p w14:paraId="5C75510C" w14:textId="4BADC4E7" w:rsidR="00685CF6" w:rsidRPr="00F9115E" w:rsidRDefault="00685CF6" w:rsidP="00F9115E">
      <w:pPr>
        <w:pStyle w:val="ListParagraph"/>
        <w:spacing w:after="0" w:line="276" w:lineRule="auto"/>
        <w:ind w:left="2160"/>
        <w:rPr>
          <w:rFonts w:ascii="TeachersPet" w:hAnsi="TeachersPet"/>
          <w:sz w:val="32"/>
          <w:szCs w:val="32"/>
        </w:rPr>
      </w:pPr>
    </w:p>
    <w:p w14:paraId="2DE204FB" w14:textId="76C626ED" w:rsidR="006E3B90" w:rsidRPr="00F9115E" w:rsidRDefault="006E3B90" w:rsidP="00F9115E">
      <w:pPr>
        <w:pStyle w:val="ListParagraph"/>
        <w:numPr>
          <w:ilvl w:val="0"/>
          <w:numId w:val="1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Simplify th</w:t>
      </w:r>
      <w:r w:rsidR="00A93AB7" w:rsidRPr="00F9115E">
        <w:rPr>
          <w:rFonts w:ascii="TeachersPet" w:hAnsi="TeachersPet"/>
          <w:sz w:val="32"/>
          <w:szCs w:val="32"/>
        </w:rPr>
        <w:t xml:space="preserve">is expression </w:t>
      </w:r>
      <w:r w:rsidRPr="00F9115E">
        <w:rPr>
          <w:rFonts w:ascii="TeachersPet" w:hAnsi="TeachersPet"/>
          <w:sz w:val="32"/>
          <w:szCs w:val="32"/>
        </w:rPr>
        <w:t>without using a calculator</w:t>
      </w:r>
      <w:r w:rsidR="007048F0" w:rsidRPr="00F9115E">
        <w:rPr>
          <w:rFonts w:ascii="TeachersPet" w:hAnsi="TeachersPet"/>
          <w:sz w:val="32"/>
          <w:szCs w:val="32"/>
        </w:rPr>
        <w:t xml:space="preserve">   </w:t>
      </w:r>
      <m:oMath>
        <m:r>
          <w:rPr>
            <w:rFonts w:ascii="Cambria Math" w:hAnsi="Cambria Math"/>
            <w:sz w:val="32"/>
            <w:szCs w:val="32"/>
          </w:rPr>
          <m:t>(3</m:t>
        </m:r>
        <m:rad>
          <m:radPr>
            <m:degHide m:val="1"/>
            <m:ctrlPr>
              <w:rPr>
                <w:rFonts w:ascii="Cambria Math" w:hAnsi="Cambria Math"/>
                <w:sz w:val="32"/>
                <w:szCs w:val="32"/>
              </w:rPr>
            </m:ctrlPr>
          </m:radPr>
          <m:deg/>
          <m:e>
            <m:r>
              <w:rPr>
                <w:rFonts w:ascii="Cambria Math" w:hAnsi="Cambria Math"/>
                <w:sz w:val="32"/>
                <w:szCs w:val="32"/>
              </w:rPr>
              <m:t>2</m:t>
            </m:r>
          </m:e>
        </m:rad>
        <m:r>
          <w:rPr>
            <w:rFonts w:ascii="Cambria Math" w:hAnsi="Cambria Math"/>
            <w:sz w:val="32"/>
            <w:szCs w:val="32"/>
          </w:rPr>
          <m:t>-6)(2</m:t>
        </m:r>
        <m:rad>
          <m:radPr>
            <m:degHide m:val="1"/>
            <m:ctrlPr>
              <w:rPr>
                <w:rFonts w:ascii="Cambria Math" w:hAnsi="Cambria Math"/>
                <w:sz w:val="32"/>
                <w:szCs w:val="32"/>
              </w:rPr>
            </m:ctrlPr>
          </m:radPr>
          <m:deg/>
          <m:e>
            <m:r>
              <w:rPr>
                <w:rFonts w:ascii="Cambria Math" w:hAnsi="Cambria Math"/>
                <w:sz w:val="32"/>
                <w:szCs w:val="32"/>
              </w:rPr>
              <m:t>2</m:t>
            </m:r>
          </m:e>
        </m:rad>
        <m:r>
          <w:rPr>
            <w:rFonts w:ascii="Cambria Math" w:hAnsi="Cambria Math"/>
            <w:sz w:val="32"/>
            <w:szCs w:val="32"/>
          </w:rPr>
          <m:t>+1)</m:t>
        </m:r>
      </m:oMath>
    </w:p>
    <w:p w14:paraId="6745020F" w14:textId="4A587CC3" w:rsidR="00153B18" w:rsidRPr="00F9115E" w:rsidRDefault="00153B18" w:rsidP="00F9115E">
      <w:pPr>
        <w:pStyle w:val="ListParagraph"/>
        <w:spacing w:after="0" w:line="276" w:lineRule="auto"/>
        <w:rPr>
          <w:rFonts w:ascii="TeachersPet" w:hAnsi="TeachersPet"/>
          <w:sz w:val="32"/>
          <w:szCs w:val="32"/>
        </w:rPr>
      </w:pPr>
    </w:p>
    <w:p w14:paraId="6CCA5AF7" w14:textId="4E28D880" w:rsidR="00153B18" w:rsidRPr="00F9115E" w:rsidRDefault="00153B18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9E6D91C" w14:textId="7D3527BC" w:rsidR="006E3B90" w:rsidRPr="00F9115E" w:rsidRDefault="00153B18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3)</w:t>
      </w:r>
    </w:p>
    <w:p w14:paraId="6DE1AE9F" w14:textId="6AADFEF4" w:rsidR="00153B18" w:rsidRPr="00F9115E" w:rsidRDefault="00CA7B81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b/>
          <w:bCs/>
          <w:sz w:val="32"/>
          <w:szCs w:val="32"/>
        </w:rPr>
        <w:t>[</w:t>
      </w:r>
      <w:r w:rsidR="00A93AB7" w:rsidRPr="00F9115E">
        <w:rPr>
          <w:rFonts w:ascii="TeachersPet" w:hAnsi="TeachersPet"/>
          <w:b/>
          <w:bCs/>
          <w:sz w:val="32"/>
          <w:szCs w:val="32"/>
        </w:rPr>
        <w:t>25</w:t>
      </w:r>
      <w:r w:rsidRPr="00F9115E">
        <w:rPr>
          <w:rFonts w:ascii="TeachersPet" w:hAnsi="TeachersPet"/>
          <w:b/>
          <w:bCs/>
          <w:sz w:val="32"/>
          <w:szCs w:val="32"/>
        </w:rPr>
        <w:t>]</w:t>
      </w:r>
    </w:p>
    <w:p w14:paraId="39AFF56B" w14:textId="77777777" w:rsidR="00153B18" w:rsidRPr="00F9115E" w:rsidRDefault="00153B18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3C93AAC8" w14:textId="77777777" w:rsidR="00153B18" w:rsidRPr="00F9115E" w:rsidRDefault="00153B18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3D559471" w14:textId="77777777" w:rsidR="00153B18" w:rsidRPr="00F9115E" w:rsidRDefault="00153B18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21EC8699" w14:textId="77777777" w:rsidR="00153B18" w:rsidRPr="00F9115E" w:rsidRDefault="00153B18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2DDB525E" w14:textId="77777777" w:rsidR="00153B18" w:rsidRPr="00F9115E" w:rsidRDefault="00153B18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6DA8973C" w14:textId="77777777" w:rsidR="00A93AB7" w:rsidRPr="00F9115E" w:rsidRDefault="00A93AB7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0C390759" w14:textId="77777777" w:rsidR="00153B18" w:rsidRPr="00F9115E" w:rsidRDefault="00153B18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62C72EAD" w14:textId="77777777" w:rsidR="00F9115E" w:rsidRP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278FB6E3" w14:textId="77777777" w:rsidR="00F9115E" w:rsidRP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5FD77594" w14:textId="77777777" w:rsidR="00F9115E" w:rsidRP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4B643B14" w14:textId="77777777" w:rsidR="00F9115E" w:rsidRP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7EB1D7D7" w14:textId="77777777" w:rsidR="00F9115E" w:rsidRP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60973F68" w14:textId="77777777" w:rsidR="00F9115E" w:rsidRP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0C10A36D" w14:textId="77777777" w:rsidR="00A93AB7" w:rsidRPr="00F9115E" w:rsidRDefault="00A93AB7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23B66500" w14:textId="51F3ACCD" w:rsidR="006E3B90" w:rsidRPr="00F9115E" w:rsidRDefault="006E3B90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  <w:r w:rsidRPr="00F9115E">
        <w:rPr>
          <w:rFonts w:ascii="TeachersPet" w:hAnsi="TeachersPet"/>
          <w:b/>
          <w:bCs/>
          <w:sz w:val="32"/>
          <w:szCs w:val="32"/>
        </w:rPr>
        <w:lastRenderedPageBreak/>
        <w:t>Question 2: Logarithms</w:t>
      </w:r>
    </w:p>
    <w:p w14:paraId="2B8677AD" w14:textId="77777777" w:rsidR="00153B18" w:rsidRPr="00F9115E" w:rsidRDefault="00153B18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Instructions: Round off to three decimal places, unless stated otherwise.</w:t>
      </w:r>
    </w:p>
    <w:p w14:paraId="5115615E" w14:textId="3B1C9816" w:rsidR="000912FA" w:rsidRPr="00F9115E" w:rsidRDefault="00153B18" w:rsidP="00F9115E">
      <w:pPr>
        <w:pStyle w:val="ListParagraph"/>
        <w:numPr>
          <w:ilvl w:val="0"/>
          <w:numId w:val="8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Determine the value of x without a calculator.</w:t>
      </w:r>
    </w:p>
    <w:p w14:paraId="41690AC4" w14:textId="2770480C" w:rsidR="000912FA" w:rsidRPr="00F9115E" w:rsidRDefault="001B559D" w:rsidP="00F9115E">
      <w:pPr>
        <w:pStyle w:val="ListParagraph"/>
        <w:numPr>
          <w:ilvl w:val="0"/>
          <w:numId w:val="9"/>
        </w:numPr>
        <w:spacing w:after="0" w:line="276" w:lineRule="auto"/>
        <w:rPr>
          <w:rFonts w:ascii="TeachersPet" w:hAnsi="TeachersPet"/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log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x</m:t>
            </m:r>
          </m:sub>
        </m:sSub>
        <m:r>
          <w:rPr>
            <w:rFonts w:ascii="Cambria Math" w:hAnsi="Cambria Math"/>
            <w:sz w:val="32"/>
            <w:szCs w:val="32"/>
          </w:rPr>
          <m:t>⁡32=5</m:t>
        </m:r>
      </m:oMath>
      <w:r w:rsidR="00F9115E" w:rsidRPr="00F9115E">
        <w:rPr>
          <w:rFonts w:ascii="TeachersPet" w:eastAsiaTheme="minorEastAsia" w:hAnsi="TeachersPet"/>
          <w:sz w:val="32"/>
          <w:szCs w:val="32"/>
        </w:rPr>
        <w:t>A</w:t>
      </w:r>
    </w:p>
    <w:p w14:paraId="51AB83EF" w14:textId="77777777" w:rsidR="000912FA" w:rsidRPr="00F9115E" w:rsidRDefault="000912FA" w:rsidP="00F9115E">
      <w:pPr>
        <w:pStyle w:val="ListParagraph"/>
        <w:spacing w:after="0" w:line="276" w:lineRule="auto"/>
        <w:ind w:left="360"/>
        <w:rPr>
          <w:rFonts w:ascii="TeachersPet" w:hAnsi="TeachersPet"/>
          <w:sz w:val="32"/>
          <w:szCs w:val="32"/>
        </w:rPr>
      </w:pPr>
    </w:p>
    <w:p w14:paraId="2F922499" w14:textId="5B01CD09" w:rsidR="00E5439C" w:rsidRPr="00F9115E" w:rsidRDefault="000912FA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__________________________________________________________________</w:t>
      </w:r>
      <w:r w:rsidR="00E5439C" w:rsidRPr="00F9115E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B46573D" w14:textId="32BA0133" w:rsidR="000912FA" w:rsidRPr="00F9115E" w:rsidRDefault="00E5439C" w:rsidP="00F9115E">
      <w:pPr>
        <w:pStyle w:val="ListParagraph"/>
        <w:spacing w:after="0" w:line="276" w:lineRule="auto"/>
        <w:ind w:left="360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2)</w:t>
      </w:r>
    </w:p>
    <w:p w14:paraId="3639E174" w14:textId="52E1498C" w:rsidR="000912FA" w:rsidRPr="00F9115E" w:rsidRDefault="00153B18" w:rsidP="00F9115E">
      <w:pPr>
        <w:pStyle w:val="ListParagraph"/>
        <w:numPr>
          <w:ilvl w:val="0"/>
          <w:numId w:val="8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Simplify the expressions without a calculator.</w:t>
      </w:r>
    </w:p>
    <w:p w14:paraId="3BCB6E52" w14:textId="696F4F8B" w:rsidR="000912FA" w:rsidRPr="00F9115E" w:rsidRDefault="00054CCC" w:rsidP="00F9115E">
      <w:pPr>
        <w:pStyle w:val="ListParagraph"/>
        <w:numPr>
          <w:ilvl w:val="0"/>
          <w:numId w:val="10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E4B873F" wp14:editId="0B08FF0A">
                <wp:simplePos x="0" y="0"/>
                <wp:positionH relativeFrom="column">
                  <wp:posOffset>387927</wp:posOffset>
                </wp:positionH>
                <wp:positionV relativeFrom="paragraph">
                  <wp:posOffset>17376</wp:posOffset>
                </wp:positionV>
                <wp:extent cx="2542309" cy="519545"/>
                <wp:effectExtent l="0" t="0" r="0" b="0"/>
                <wp:wrapNone/>
                <wp:docPr id="1140573882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2309" cy="5195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082DAD" w14:textId="7A4C0A52" w:rsidR="00054CCC" w:rsidRPr="00F9115E" w:rsidRDefault="00054CCC" w:rsidP="00054CCC">
                            <w:pPr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m:oMathPara>
                              <m:oMathParaPr>
                                <m:jc m:val="center"/>
                              </m:oMathParaPr>
                              <m:oMath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  <w:lang w:val="en-US"/>
                                  </w:rPr>
                                  <m:t>log</m:t>
                                </m:r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  <w:lang w:val="en-US"/>
                                  </w:rPr>
                                  <m:t>15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  <w:lang w:val="en-US"/>
                                  </w:rPr>
                                  <m:t>+log</m:t>
                                </m:r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  <w:lang w:val="en-US"/>
                                  </w:rPr>
                                  <m:t>6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  <w:lang w:val="en-US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  <w:lang w:val="en-US"/>
                                  </w:rP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  <w:lang w:val="en-US"/>
                                  </w:rPr>
                                  <m:t>log</m:t>
                                </m:r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  <w:lang w:val="en-US"/>
                                  </w:rPr>
                                  <m:t>3</m:t>
                                </m:r>
                              </m:oMath>
                            </m:oMathPara>
                          </w:p>
                          <w:p w14:paraId="2869D8E2" w14:textId="77777777" w:rsidR="00054CCC" w:rsidRDefault="00054CC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B873F" id="Text Box 6" o:spid="_x0000_s1027" type="#_x0000_t202" style="position:absolute;left:0;text-align:left;margin-left:30.55pt;margin-top:1.35pt;width:200.2pt;height:40.9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QiPGAIAACwEAAAOAAAAZHJzL2Uyb0RvYy54bWysU8tu2zAQvBfIPxC815IdK60Fy4GTwEUB&#10;IwngFDnTFGkJoLgsSVtyv75LSn4g7anohdrlrvYxM5zfd40iB2FdDbqg41FKidAcylrvCvrjbfX5&#10;KyXOM10yBVoU9CgcvV/cfJq3JhcTqECVwhIsol3emoJW3ps8SRyvRMPcCIzQGJRgG+bRtbuktKzF&#10;6o1KJml6l7RgS2OBC+fw9qkP0kWsL6Xg/kVKJzxRBcXZfDxtPLfhTBZzlu8sM1XNhzHYP0zRsFpj&#10;03OpJ+YZ2dv6j1JNzS04kH7EoUlAypqLuANuM04/bLOpmBFxFwTHmTNM7v+V5c+HjXm1xHcP0CGB&#10;AZDWuNzhZdink7YJX5yUYBwhPJ5hE50nHC8n2XRym84o4RjLxrNsmoUyyeVvY53/JqAhwSioRVoi&#10;Wuywdr5PPaWEZhpWtVKRGqVJW9C72yyNP5wjWFxp7HGZNVi+23bDAlsoj7iXhZ5yZ/iqxuZr5vwr&#10;s8gxroK69S94SAXYBAaLkgrsr7/dh3yEHqOUtKiZgrqfe2YFJeq7RlJm4+k0iCw60+zLBB17Hdle&#10;R/S+eQSU5RhfiOHRDPlenUxpoXlHeS9DVwwxzbF3Qf3JfPS9kvF5cLFcxiSUlWF+rTeGh9IBzgDt&#10;W/fOrBnw98jcM5zUxfIPNPS5PRHLvQdZR44CwD2qA+4oycjy8HyC5q/9mHV55IvfAAAA//8DAFBL&#10;AwQUAAYACAAAACEAHrnROt8AAAAHAQAADwAAAGRycy9kb3ducmV2LnhtbEyOTUvDQBRF94L/YXgF&#10;d3aS0MQQMyklUATRRWs37l4yr0nofMTMtI3+eseVXV7u5dxTrmet2IUmN1gjIF5GwMi0Vg6mE3D4&#10;2D7mwJxHI1FZQwK+ycG6ur8rsZD2anZ02fuOBYhxBQrovR8Lzl3bk0a3tCOZ0B3tpNGHOHVcTngN&#10;cK14EkUZ1ziY8NDjSHVP7Wl/1gJe6+077ppE5z+qfnk7bsavw2cqxMNi3jwD8zT7/zH86Qd1qIJT&#10;Y89GOqYEZHEclgKSJ2ChXmVxCqwRkK9S4FXJb/2rXwAAAP//AwBQSwECLQAUAAYACAAAACEAtoM4&#10;kv4AAADhAQAAEwAAAAAAAAAAAAAAAAAAAAAAW0NvbnRlbnRfVHlwZXNdLnhtbFBLAQItABQABgAI&#10;AAAAIQA4/SH/1gAAAJQBAAALAAAAAAAAAAAAAAAAAC8BAABfcmVscy8ucmVsc1BLAQItABQABgAI&#10;AAAAIQAwJQiPGAIAACwEAAAOAAAAAAAAAAAAAAAAAC4CAABkcnMvZTJvRG9jLnhtbFBLAQItABQA&#10;BgAIAAAAIQAeudE63wAAAAcBAAAPAAAAAAAAAAAAAAAAAHIEAABkcnMvZG93bnJldi54bWxQSwUG&#10;AAAAAAQABADzAAAAfgUAAAAA&#10;" filled="f" stroked="f" strokeweight=".5pt">
                <v:textbox>
                  <w:txbxContent>
                    <w:p w14:paraId="71082DAD" w14:textId="7A4C0A52" w:rsidR="00054CCC" w:rsidRPr="00F9115E" w:rsidRDefault="00054CCC" w:rsidP="00054CCC">
                      <w:pPr>
                        <w:rPr>
                          <w:sz w:val="32"/>
                          <w:szCs w:val="32"/>
                          <w:lang w:val="en-US"/>
                        </w:rPr>
                      </w:pPr>
                      <m:oMathPara>
                        <m:oMathParaPr>
                          <m:jc m:val="center"/>
                        </m:oMathParaPr>
                        <m:oMath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32"/>
                              <w:szCs w:val="32"/>
                              <w:lang w:val="en-US"/>
                            </w:rPr>
                            <m:t>log</m:t>
                          </m:r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  <w:lang w:val="en-US"/>
                            </w:rPr>
                            <m:t>15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32"/>
                              <w:szCs w:val="32"/>
                              <w:lang w:val="en-US"/>
                            </w:rPr>
                            <m:t>+log</m:t>
                          </m:r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  <w:lang w:val="en-US"/>
                            </w:rPr>
                            <m:t>6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32"/>
                              <w:szCs w:val="32"/>
                              <w:lang w:val="en-US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  <w:lang w:val="en-US"/>
                            </w:rPr>
                            <m:t>2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32"/>
                              <w:szCs w:val="32"/>
                              <w:lang w:val="en-US"/>
                            </w:rPr>
                            <m:t>log</m:t>
                          </m:r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  <w:lang w:val="en-US"/>
                            </w:rPr>
                            <m:t>3</m:t>
                          </m:r>
                        </m:oMath>
                      </m:oMathPara>
                    </w:p>
                    <w:p w14:paraId="2869D8E2" w14:textId="77777777" w:rsidR="00054CCC" w:rsidRDefault="00054CCC"/>
                  </w:txbxContent>
                </v:textbox>
              </v:shape>
            </w:pict>
          </mc:Fallback>
        </mc:AlternateContent>
      </w:r>
    </w:p>
    <w:p w14:paraId="48C4C65E" w14:textId="77777777" w:rsidR="00F9115E" w:rsidRPr="00F9115E" w:rsidRDefault="00F9115E" w:rsidP="00F9115E">
      <w:pPr>
        <w:spacing w:after="0" w:line="276" w:lineRule="auto"/>
        <w:ind w:left="720"/>
        <w:rPr>
          <w:rFonts w:ascii="TeachersPet" w:hAnsi="TeachersPet"/>
          <w:sz w:val="32"/>
          <w:szCs w:val="32"/>
        </w:rPr>
      </w:pPr>
    </w:p>
    <w:p w14:paraId="5E100B08" w14:textId="703F3B23" w:rsidR="00FB7F13" w:rsidRPr="00F9115E" w:rsidRDefault="00FB7F13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</w:t>
      </w:r>
    </w:p>
    <w:p w14:paraId="0CE0255A" w14:textId="3A27C4AB" w:rsidR="00FB7F13" w:rsidRPr="00F9115E" w:rsidRDefault="00FB7F13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D9639A4" w14:textId="3A780F2E" w:rsidR="00DB1E53" w:rsidRPr="00F9115E" w:rsidRDefault="000F6933" w:rsidP="00F9115E">
      <w:pPr>
        <w:spacing w:after="0" w:line="276" w:lineRule="auto"/>
        <w:ind w:left="720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3)</w:t>
      </w:r>
    </w:p>
    <w:p w14:paraId="7B3EADB3" w14:textId="31451F77" w:rsidR="0015722E" w:rsidRPr="00F9115E" w:rsidRDefault="0015722E" w:rsidP="00F9115E">
      <w:pPr>
        <w:pStyle w:val="FirstParagraph"/>
        <w:spacing w:after="0" w:line="276" w:lineRule="auto"/>
        <w:rPr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 xml:space="preserve">               </w:t>
      </w:r>
      <w:r w:rsidR="00FB7F13" w:rsidRPr="00F9115E">
        <w:rPr>
          <w:rFonts w:ascii="TeachersPet" w:hAnsi="TeachersPet"/>
          <w:sz w:val="32"/>
          <w:szCs w:val="32"/>
        </w:rPr>
        <w:t xml:space="preserve">b. </w:t>
      </w:r>
      <w:r w:rsidRPr="00F9115E">
        <w:rPr>
          <w:rFonts w:ascii="Cambria Math" w:hAnsi="Cambria Math"/>
          <w:sz w:val="32"/>
          <w:szCs w:val="32"/>
        </w:rPr>
        <w:t xml:space="preserve">  </w:t>
      </w:r>
      <m:oMath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log</m:t>
            </m:r>
            <m:r>
              <w:rPr>
                <w:rFonts w:ascii="Cambria Math" w:hAnsi="Cambria Math"/>
                <w:sz w:val="32"/>
                <w:szCs w:val="32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+log</m:t>
            </m:r>
            <m:r>
              <w:rPr>
                <w:rFonts w:ascii="Cambria Math" w:hAnsi="Cambria Math"/>
                <w:sz w:val="32"/>
                <w:szCs w:val="32"/>
              </w:rPr>
              <m:t>25</m:t>
            </m:r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-log</m:t>
            </m:r>
            <m:r>
              <w:rPr>
                <w:rFonts w:ascii="Cambria Math" w:hAnsi="Cambria Math"/>
                <w:sz w:val="32"/>
                <w:szCs w:val="32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log</m:t>
            </m:r>
            <m:r>
              <w:rPr>
                <w:rFonts w:ascii="Cambria Math" w:hAnsi="Cambria Math"/>
                <w:sz w:val="32"/>
                <w:szCs w:val="32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,</m:t>
            </m:r>
            <m:r>
              <w:rPr>
                <w:rFonts w:ascii="Cambria Math" w:hAnsi="Cambria Math"/>
                <w:sz w:val="32"/>
                <w:szCs w:val="32"/>
              </w:rPr>
              <m:t>001</m:t>
            </m:r>
          </m:den>
        </m:f>
      </m:oMath>
    </w:p>
    <w:p w14:paraId="6575C3C1" w14:textId="2E9AA124" w:rsidR="00DB1E53" w:rsidRPr="00F9115E" w:rsidRDefault="00DB1E53" w:rsidP="00F9115E">
      <w:pPr>
        <w:spacing w:after="0" w:line="276" w:lineRule="auto"/>
        <w:ind w:left="720"/>
        <w:rPr>
          <w:rFonts w:ascii="TeachersPet" w:hAnsi="TeachersPet"/>
          <w:sz w:val="32"/>
          <w:szCs w:val="32"/>
        </w:rPr>
      </w:pPr>
    </w:p>
    <w:p w14:paraId="27DF6D5B" w14:textId="6CF8FF8A" w:rsidR="00FB7F13" w:rsidRPr="00F9115E" w:rsidRDefault="00FB7F13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DD13544" w14:textId="1B219918" w:rsidR="000F6933" w:rsidRPr="00F9115E" w:rsidRDefault="000F6933" w:rsidP="00F9115E">
      <w:pPr>
        <w:spacing w:after="0" w:line="276" w:lineRule="auto"/>
        <w:ind w:firstLine="720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4)</w:t>
      </w:r>
    </w:p>
    <w:p w14:paraId="72FADFFE" w14:textId="513A8D9E" w:rsidR="00F56423" w:rsidRPr="00F9115E" w:rsidRDefault="00F56423" w:rsidP="00F9115E">
      <w:pPr>
        <w:pStyle w:val="FirstParagraph"/>
        <w:spacing w:after="0" w:line="276" w:lineRule="auto"/>
        <w:rPr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lastRenderedPageBreak/>
        <w:t xml:space="preserve">              </w:t>
      </w:r>
      <w:r w:rsidR="00FB7F13" w:rsidRPr="00F9115E">
        <w:rPr>
          <w:rFonts w:ascii="TeachersPet" w:hAnsi="TeachersPet"/>
          <w:sz w:val="32"/>
          <w:szCs w:val="32"/>
        </w:rPr>
        <w:t>c.</w:t>
      </w:r>
      <w:r w:rsidR="000F6933" w:rsidRPr="00F9115E">
        <w:rPr>
          <w:rFonts w:ascii="TeachersPet" w:hAnsi="TeachersPet"/>
          <w:sz w:val="32"/>
          <w:szCs w:val="32"/>
        </w:rPr>
        <w:t xml:space="preserve"> </w:t>
      </w:r>
      <w:r w:rsidRPr="00F9115E">
        <w:rPr>
          <w:rFonts w:ascii="Cambria Math" w:hAnsi="Cambria Math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log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2</m:t>
            </m:r>
          </m:sub>
        </m:sSub>
        <m:r>
          <w:rPr>
            <w:rFonts w:ascii="Cambria Math" w:hAnsi="Cambria Math"/>
            <w:sz w:val="32"/>
            <w:szCs w:val="32"/>
          </w:rPr>
          <m:t>32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×</m:t>
        </m:r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log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2</m:t>
            </m:r>
          </m:sub>
        </m:sSub>
        <m:r>
          <w:rPr>
            <w:rFonts w:ascii="Cambria Math" w:hAnsi="Cambria Math"/>
            <w:sz w:val="32"/>
            <w:szCs w:val="32"/>
          </w:rPr>
          <m:t>8</m:t>
        </m:r>
      </m:oMath>
    </w:p>
    <w:p w14:paraId="33717CDD" w14:textId="6DDDA04E" w:rsidR="00FB7F13" w:rsidRPr="00F9115E" w:rsidRDefault="00FB7F13" w:rsidP="00F9115E">
      <w:pPr>
        <w:spacing w:after="0" w:line="276" w:lineRule="auto"/>
        <w:ind w:firstLine="720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5E6A16B" w14:textId="41713414" w:rsidR="000912FA" w:rsidRPr="00F9115E" w:rsidRDefault="006056B2" w:rsidP="00F9115E">
      <w:pPr>
        <w:spacing w:after="0" w:line="276" w:lineRule="auto"/>
        <w:ind w:firstLine="360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710464" behindDoc="1" locked="0" layoutInCell="1" allowOverlap="1" wp14:anchorId="0008F67E" wp14:editId="3254171C">
                <wp:simplePos x="0" y="0"/>
                <wp:positionH relativeFrom="column">
                  <wp:posOffset>1869729</wp:posOffset>
                </wp:positionH>
                <wp:positionV relativeFrom="paragraph">
                  <wp:posOffset>41679</wp:posOffset>
                </wp:positionV>
                <wp:extent cx="2251710" cy="864235"/>
                <wp:effectExtent l="0" t="0" r="0" b="0"/>
                <wp:wrapTight wrapText="bothSides">
                  <wp:wrapPolygon edited="0">
                    <wp:start x="548" y="0"/>
                    <wp:lineTo x="548" y="20949"/>
                    <wp:lineTo x="21015" y="20949"/>
                    <wp:lineTo x="21015" y="0"/>
                    <wp:lineTo x="548" y="0"/>
                  </wp:wrapPolygon>
                </wp:wrapTight>
                <wp:docPr id="16399137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1710" cy="8642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720A0C" w14:textId="0056043C" w:rsidR="006056B2" w:rsidRDefault="006056B2">
                            <w:r w:rsidRPr="006056B2">
                              <w:rPr>
                                <w:rFonts w:ascii="Cambria Math" w:hAnsi="Cambria Math"/>
                              </w:rPr>
                              <w:br/>
                            </w: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og</m:t>
                                    </m:r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7</m:t>
                                        </m:r>
                                      </m:e>
                                    </m:rad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+log</m:t>
                                    </m:r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8</m:t>
                                        </m:r>
                                      </m:e>
                                    </m:rad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og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5</m:t>
                                    </m:r>
                                  </m:num>
                                  <m:den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og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6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-log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5</m:t>
                                    </m:r>
                                  </m:den>
                                </m:f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.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08F67E" id="Text Box 2" o:spid="_x0000_s1028" type="#_x0000_t202" style="position:absolute;left:0;text-align:left;margin-left:147.2pt;margin-top:3.3pt;width:177.3pt;height:68.05pt;z-index:-251606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xiq+QEAANQDAAAOAAAAZHJzL2Uyb0RvYy54bWysU9uO2yAQfa/Uf0C8N7403osVZ7Xd7VaV&#10;thdp2w/AGMeowFAgsdOv74C92ah9q+oHxDDmzJwzh83NpBU5COclmIYWq5wSYTh00uwa+v3bw5sr&#10;SnxgpmMKjGjoUXh6s339ajPaWpQwgOqEIwhifD3ahg4h2DrLPB+EZn4FVhhM9uA0Cxi6XdY5NiK6&#10;VlmZ5xfZCK6zDrjwHk/v5yTdJvy+Fzx86XsvAlENxd5CWl1a27hm2w2rd47ZQfKlDfYPXWgmDRY9&#10;Qd2zwMjeyb+gtOQOPPRhxUFn0PeSi8QB2RT5H2yeBmZF4oLieHuSyf8/WP758GS/OhKmdzDhABMJ&#10;bx+B//DEwN3AzE7cOgfjIFiHhYsoWTZaXy9Xo9S+9hGkHT9Bh0Nm+wAJaOqdjqogT4LoOIDjSXQx&#10;BcLxsCyr4rLAFMfc1cW6fFulEqx+vm2dDx8EaBI3DXU41ITODo8+xG5Y/fxLLGbgQSqVBqsMGRt6&#10;XZVVunCW0TKg75TUWDOP3+yESPK96dLlwKSa91hAmYV1JDpTDlM7EdktkkQRWuiOKIOD2Wb4LHAz&#10;gPtFyYgWa6j/uWdOUKI+GpTyulivoydTsK4uSwzceaY9zzDDEaqhgZJ5exeSj2fKtyh5L5MaL50s&#10;LaN1kkiLzaM3z+P018tj3P4GAAD//wMAUEsDBBQABgAIAAAAIQC+QwcH3AAAAAkBAAAPAAAAZHJz&#10;L2Rvd25yZXYueG1sTI/BTsMwEETvSPyDtUjcqE1kAglxKgTiCqJApd7ceJtExOsodpvw9ywnOK7m&#10;afZNtV78IE44xT6QgeuVAoHUBNdTa+Dj/fnqDkRMlpwdAqGBb4ywrs/PKlu6MNMbnjapFVxCsbQG&#10;upTGUsrYdOhtXIURibNDmLxNfE6tdJOdudwPMlMql972xB86O+Jjh83X5ugNfL4cdlutXtsnfzPO&#10;YVGSfCGNubxYHu5BJFzSHwy/+qwONTvtw5FcFIOBrNCaUQN5DoLzXBe8bc+gzm5B1pX8v6D+AQAA&#10;//8DAFBLAQItABQABgAIAAAAIQC2gziS/gAAAOEBAAATAAAAAAAAAAAAAAAAAAAAAABbQ29udGVu&#10;dF9UeXBlc10ueG1sUEsBAi0AFAAGAAgAAAAhADj9If/WAAAAlAEAAAsAAAAAAAAAAAAAAAAALwEA&#10;AF9yZWxzLy5yZWxzUEsBAi0AFAAGAAgAAAAhAA6nGKr5AQAA1AMAAA4AAAAAAAAAAAAAAAAALgIA&#10;AGRycy9lMm9Eb2MueG1sUEsBAi0AFAAGAAgAAAAhAL5DBwfcAAAACQEAAA8AAAAAAAAAAAAAAAAA&#10;UwQAAGRycy9kb3ducmV2LnhtbFBLBQYAAAAABAAEAPMAAABcBQAAAAA=&#10;" filled="f" stroked="f">
                <v:textbox>
                  <w:txbxContent>
                    <w:p w14:paraId="5E720A0C" w14:textId="0056043C" w:rsidR="006056B2" w:rsidRDefault="006056B2">
                      <w:r w:rsidRPr="006056B2">
                        <w:rPr>
                          <w:rFonts w:ascii="Cambria Math" w:hAnsi="Cambria Math"/>
                        </w:rPr>
                        <w:br/>
                      </w: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log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27</m:t>
                                  </m:r>
                                </m:e>
                              </m:ra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log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8</m:t>
                                  </m:r>
                                </m:e>
                              </m:ra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log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log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log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.</m:t>
                          </m:r>
                        </m:oMath>
                      </m:oMathPara>
                    </w:p>
                  </w:txbxContent>
                </v:textbox>
                <w10:wrap type="tight"/>
              </v:shape>
            </w:pict>
          </mc:Fallback>
        </mc:AlternateContent>
      </w:r>
      <w:r w:rsidR="000F6933" w:rsidRPr="00F9115E">
        <w:rPr>
          <w:rFonts w:ascii="TeachersPet" w:hAnsi="TeachersPet"/>
          <w:sz w:val="32"/>
          <w:szCs w:val="32"/>
        </w:rPr>
        <w:tab/>
      </w:r>
      <w:r w:rsidR="000F6933" w:rsidRPr="00F9115E">
        <w:rPr>
          <w:rFonts w:ascii="TeachersPet" w:hAnsi="TeachersPet"/>
          <w:sz w:val="32"/>
          <w:szCs w:val="32"/>
        </w:rPr>
        <w:tab/>
      </w:r>
      <w:r w:rsidR="000F6933" w:rsidRPr="00F9115E">
        <w:rPr>
          <w:rFonts w:ascii="TeachersPet" w:hAnsi="TeachersPet"/>
          <w:sz w:val="32"/>
          <w:szCs w:val="32"/>
        </w:rPr>
        <w:tab/>
      </w:r>
      <w:r w:rsidR="000F6933" w:rsidRPr="00F9115E">
        <w:rPr>
          <w:rFonts w:ascii="TeachersPet" w:hAnsi="TeachersPet"/>
          <w:sz w:val="32"/>
          <w:szCs w:val="32"/>
        </w:rPr>
        <w:tab/>
      </w:r>
      <w:r w:rsidR="000F6933" w:rsidRPr="00F9115E">
        <w:rPr>
          <w:rFonts w:ascii="TeachersPet" w:hAnsi="TeachersPet"/>
          <w:sz w:val="32"/>
          <w:szCs w:val="32"/>
        </w:rPr>
        <w:tab/>
      </w:r>
      <w:r w:rsidR="000F6933" w:rsidRPr="00F9115E">
        <w:rPr>
          <w:rFonts w:ascii="TeachersPet" w:hAnsi="TeachersPet"/>
          <w:sz w:val="32"/>
          <w:szCs w:val="32"/>
        </w:rPr>
        <w:tab/>
      </w:r>
      <w:r w:rsidR="000F6933" w:rsidRPr="00F9115E">
        <w:rPr>
          <w:rFonts w:ascii="TeachersPet" w:hAnsi="TeachersPet"/>
          <w:sz w:val="32"/>
          <w:szCs w:val="32"/>
        </w:rPr>
        <w:tab/>
      </w:r>
      <w:r w:rsidR="00F9115E" w:rsidRPr="00F9115E">
        <w:rPr>
          <w:rFonts w:ascii="TeachersPet" w:hAnsi="TeachersPet"/>
          <w:sz w:val="32"/>
          <w:szCs w:val="32"/>
        </w:rPr>
        <w:t>(3)</w:t>
      </w:r>
      <w:r w:rsidR="000F6933" w:rsidRPr="00F9115E">
        <w:rPr>
          <w:rFonts w:ascii="TeachersPet" w:hAnsi="TeachersPet"/>
          <w:sz w:val="32"/>
          <w:szCs w:val="32"/>
        </w:rPr>
        <w:tab/>
      </w:r>
      <w:r w:rsidR="000F6933" w:rsidRPr="00F9115E">
        <w:rPr>
          <w:rFonts w:ascii="TeachersPet" w:hAnsi="TeachersPet"/>
          <w:sz w:val="32"/>
          <w:szCs w:val="32"/>
        </w:rPr>
        <w:tab/>
      </w:r>
      <w:r w:rsidR="000F6933" w:rsidRPr="00F9115E">
        <w:rPr>
          <w:rFonts w:ascii="TeachersPet" w:hAnsi="TeachersPet"/>
          <w:sz w:val="32"/>
          <w:szCs w:val="32"/>
        </w:rPr>
        <w:tab/>
      </w:r>
      <w:r w:rsidR="000F6933" w:rsidRPr="00F9115E">
        <w:rPr>
          <w:rFonts w:ascii="TeachersPet" w:hAnsi="TeachersPet"/>
          <w:sz w:val="32"/>
          <w:szCs w:val="32"/>
        </w:rPr>
        <w:tab/>
      </w:r>
      <w:r w:rsidR="000F6933"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 xml:space="preserve">                                  </w:t>
      </w:r>
    </w:p>
    <w:p w14:paraId="72EA9C4C" w14:textId="4E5E73BD" w:rsidR="000F6933" w:rsidRPr="00F9115E" w:rsidRDefault="006056B2" w:rsidP="00F9115E">
      <w:pPr>
        <w:pStyle w:val="FirstParagraph"/>
        <w:spacing w:after="0" w:line="276" w:lineRule="auto"/>
        <w:rPr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 xml:space="preserve">3. </w:t>
      </w:r>
      <w:r w:rsidR="000F6933" w:rsidRPr="00F9115E">
        <w:rPr>
          <w:rFonts w:ascii="TeachersPet" w:hAnsi="TeachersPet"/>
          <w:sz w:val="32"/>
          <w:szCs w:val="32"/>
        </w:rPr>
        <w:t>Prove without a calculator that</w:t>
      </w:r>
      <w:r w:rsidRPr="00F9115E">
        <w:rPr>
          <w:rFonts w:ascii="TeachersPet" w:hAnsi="TeachersPet"/>
          <w:sz w:val="32"/>
          <w:szCs w:val="32"/>
        </w:rPr>
        <w:t xml:space="preserve">                       </w:t>
      </w:r>
      <w:r w:rsidRPr="00F9115E">
        <w:rPr>
          <w:rFonts w:ascii="Cambria Math" w:hAnsi="Cambria Math"/>
          <w:sz w:val="32"/>
          <w:szCs w:val="32"/>
        </w:rPr>
        <w:br/>
      </w:r>
    </w:p>
    <w:p w14:paraId="0E6C11EA" w14:textId="3EDE6E85" w:rsidR="000F6933" w:rsidRPr="00F9115E" w:rsidRDefault="000F6933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48A59D5" w14:textId="48BDF72C" w:rsidR="000F6933" w:rsidRPr="00F9115E" w:rsidRDefault="000F6933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 xml:space="preserve"> </w:t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4)</w:t>
      </w:r>
    </w:p>
    <w:p w14:paraId="6AD60309" w14:textId="7A972B7F" w:rsidR="007D404C" w:rsidRPr="00F9115E" w:rsidRDefault="00153B18" w:rsidP="00F9115E">
      <w:pPr>
        <w:pStyle w:val="ListParagraph"/>
        <w:numPr>
          <w:ilvl w:val="0"/>
          <w:numId w:val="18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Solve for x.</w:t>
      </w:r>
    </w:p>
    <w:p w14:paraId="090F5E78" w14:textId="25B6A49E" w:rsidR="007D404C" w:rsidRPr="00F9115E" w:rsidRDefault="001B559D" w:rsidP="00F9115E">
      <w:pPr>
        <w:pStyle w:val="ListParagraph"/>
        <w:numPr>
          <w:ilvl w:val="1"/>
          <w:numId w:val="18"/>
        </w:numPr>
        <w:spacing w:after="0" w:line="276" w:lineRule="auto"/>
        <w:rPr>
          <w:rFonts w:ascii="TeachersPet" w:hAnsi="TeachersPet"/>
          <w:sz w:val="32"/>
          <w:szCs w:val="32"/>
        </w:rPr>
      </w:pP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4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sz w:val="32"/>
            <w:szCs w:val="32"/>
          </w:rPr>
          <m:t>=</m:t>
        </m:r>
        <m:rad>
          <m:radPr>
            <m:degHide m:val="1"/>
            <m:ctrlPr>
              <w:rPr>
                <w:rFonts w:ascii="Cambria Math" w:hAnsi="Cambria Math"/>
                <w:sz w:val="32"/>
                <w:szCs w:val="32"/>
              </w:rPr>
            </m:ctrlPr>
          </m:radPr>
          <m:deg/>
          <m:e>
            <m:r>
              <w:rPr>
                <w:rFonts w:ascii="Cambria Math" w:hAnsi="Cambria Math"/>
                <w:sz w:val="32"/>
                <w:szCs w:val="32"/>
              </w:rPr>
              <m:t>24</m:t>
            </m:r>
          </m:e>
        </m:rad>
      </m:oMath>
    </w:p>
    <w:p w14:paraId="11D0DC57" w14:textId="182D7089" w:rsidR="00FB7F13" w:rsidRPr="00F9115E" w:rsidRDefault="00FB7F13" w:rsidP="00F9115E">
      <w:pPr>
        <w:pStyle w:val="ListParagraph"/>
        <w:spacing w:after="0" w:line="276" w:lineRule="auto"/>
        <w:ind w:left="2160"/>
        <w:rPr>
          <w:rFonts w:ascii="TeachersPet" w:hAnsi="TeachersPet"/>
          <w:sz w:val="32"/>
          <w:szCs w:val="32"/>
        </w:rPr>
      </w:pPr>
    </w:p>
    <w:p w14:paraId="2B56E654" w14:textId="23D4E60B" w:rsidR="00FB7F13" w:rsidRPr="00F9115E" w:rsidRDefault="00FB7F13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63FDFCB" w14:textId="3B6A2BD7" w:rsidR="00FB7F13" w:rsidRPr="00F9115E" w:rsidRDefault="000F6933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3)</w:t>
      </w:r>
    </w:p>
    <w:p w14:paraId="7FC8E1D8" w14:textId="77777777" w:rsid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358B8857" w14:textId="77777777" w:rsidR="00F9115E" w:rsidRDefault="00F9115E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63532276" w14:textId="65A15527" w:rsidR="00FB7F13" w:rsidRPr="00A5744D" w:rsidRDefault="000F6933" w:rsidP="00A5744D">
      <w:pPr>
        <w:pStyle w:val="ListParagraph"/>
        <w:numPr>
          <w:ilvl w:val="1"/>
          <w:numId w:val="18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noProof/>
        </w:rPr>
        <w:lastRenderedPageBreak/>
        <w:drawing>
          <wp:anchor distT="0" distB="0" distL="114300" distR="114300" simplePos="0" relativeHeight="251676672" behindDoc="1" locked="0" layoutInCell="1" allowOverlap="1" wp14:anchorId="3A0A0D66" wp14:editId="4281813E">
            <wp:simplePos x="0" y="0"/>
            <wp:positionH relativeFrom="column">
              <wp:posOffset>3394710</wp:posOffset>
            </wp:positionH>
            <wp:positionV relativeFrom="paragraph">
              <wp:posOffset>-99060</wp:posOffset>
            </wp:positionV>
            <wp:extent cx="203055" cy="357554"/>
            <wp:effectExtent l="0" t="0" r="6985" b="4445"/>
            <wp:wrapNone/>
            <wp:docPr id="7293781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378166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055" cy="3575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B18" w:rsidRPr="00A5744D">
        <w:rPr>
          <w:rFonts w:ascii="TeachersPet" w:hAnsi="TeachersPet"/>
          <w:sz w:val="32"/>
          <w:szCs w:val="32"/>
        </w:rPr>
        <w:t xml:space="preserve">If log 5 = </w:t>
      </w:r>
      <w:r w:rsidR="00153B18" w:rsidRPr="00A5744D">
        <w:rPr>
          <w:rFonts w:ascii="TeachersPet" w:hAnsi="TeachersPet"/>
          <w:i/>
          <w:iCs/>
          <w:sz w:val="32"/>
          <w:szCs w:val="32"/>
        </w:rPr>
        <w:t>a,</w:t>
      </w:r>
      <w:r w:rsidR="00153B18" w:rsidRPr="00A5744D">
        <w:rPr>
          <w:rFonts w:ascii="TeachersPet" w:hAnsi="TeachersPet"/>
          <w:sz w:val="32"/>
          <w:szCs w:val="32"/>
        </w:rPr>
        <w:t xml:space="preserve"> determine the value of log</w:t>
      </w:r>
      <w:r w:rsidRPr="00A5744D">
        <w:rPr>
          <w:rFonts w:ascii="TeachersPet" w:hAnsi="TeachersPet"/>
          <w:sz w:val="32"/>
          <w:szCs w:val="32"/>
        </w:rPr>
        <w:t xml:space="preserve"> </w:t>
      </w:r>
      <w:r w:rsidR="00153B18" w:rsidRPr="00A5744D">
        <w:rPr>
          <w:rFonts w:ascii="TeachersPet" w:hAnsi="TeachersPet"/>
          <w:sz w:val="32"/>
          <w:szCs w:val="32"/>
        </w:rPr>
        <w:t xml:space="preserve"> </w:t>
      </w:r>
      <w:r w:rsidRPr="00A5744D">
        <w:rPr>
          <w:rFonts w:ascii="TeachersPet" w:hAnsi="TeachersPet"/>
          <w:sz w:val="32"/>
          <w:szCs w:val="32"/>
        </w:rPr>
        <w:t xml:space="preserve">      in terms of </w:t>
      </w:r>
      <w:r w:rsidRPr="00A5744D">
        <w:rPr>
          <w:rFonts w:ascii="TeachersPet" w:hAnsi="TeachersPet"/>
          <w:i/>
          <w:iCs/>
          <w:sz w:val="32"/>
          <w:szCs w:val="32"/>
        </w:rPr>
        <w:t>a.</w:t>
      </w:r>
    </w:p>
    <w:p w14:paraId="7106A4A3" w14:textId="77777777" w:rsidR="00FB7F13" w:rsidRPr="00F9115E" w:rsidRDefault="00FB7F13" w:rsidP="00F9115E">
      <w:pPr>
        <w:pStyle w:val="ListParagraph"/>
        <w:spacing w:after="0" w:line="276" w:lineRule="auto"/>
        <w:ind w:left="360"/>
        <w:rPr>
          <w:rFonts w:ascii="TeachersPet" w:hAnsi="TeachersPet"/>
          <w:sz w:val="32"/>
          <w:szCs w:val="32"/>
        </w:rPr>
      </w:pPr>
    </w:p>
    <w:p w14:paraId="15EB4BAC" w14:textId="0CBD4434" w:rsidR="00FB7F13" w:rsidRPr="00DC5AE4" w:rsidRDefault="00FB7F13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34024E3" w14:textId="3E280C0C" w:rsidR="00FB7F13" w:rsidRPr="00F9115E" w:rsidRDefault="000F6933" w:rsidP="00F9115E">
      <w:pPr>
        <w:pStyle w:val="ListParagraph"/>
        <w:spacing w:after="0" w:line="276" w:lineRule="auto"/>
        <w:ind w:left="360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3)</w:t>
      </w:r>
    </w:p>
    <w:p w14:paraId="3201831B" w14:textId="4A0983D4" w:rsidR="00CF6BCA" w:rsidRDefault="00CF6BCA" w:rsidP="00CF6BCA">
      <w:pPr>
        <w:pStyle w:val="ListParagraph"/>
        <w:spacing w:after="0" w:line="276" w:lineRule="auto"/>
        <w:ind w:left="360"/>
        <w:rPr>
          <w:rFonts w:ascii="TeachersPet" w:hAnsi="TeachersPet"/>
          <w:sz w:val="32"/>
          <w:szCs w:val="32"/>
        </w:rPr>
      </w:pPr>
    </w:p>
    <w:p w14:paraId="59A559D7" w14:textId="2162EBA6" w:rsidR="00153B18" w:rsidRPr="00CF6BCA" w:rsidRDefault="00CF6BCA" w:rsidP="00CF6BCA">
      <w:pPr>
        <w:pStyle w:val="ListParagraph"/>
        <w:spacing w:after="0" w:line="276" w:lineRule="auto"/>
        <w:ind w:left="360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noProof/>
          <w:sz w:val="32"/>
          <w:szCs w:val="32"/>
        </w:rPr>
        <w:drawing>
          <wp:anchor distT="0" distB="0" distL="114300" distR="114300" simplePos="0" relativeHeight="251678720" behindDoc="1" locked="0" layoutInCell="1" allowOverlap="1" wp14:anchorId="5620E85E" wp14:editId="7160C0BB">
            <wp:simplePos x="0" y="0"/>
            <wp:positionH relativeFrom="column">
              <wp:posOffset>2310130</wp:posOffset>
            </wp:positionH>
            <wp:positionV relativeFrom="paragraph">
              <wp:posOffset>11430</wp:posOffset>
            </wp:positionV>
            <wp:extent cx="368935" cy="220980"/>
            <wp:effectExtent l="0" t="0" r="0" b="7620"/>
            <wp:wrapNone/>
            <wp:docPr id="7427458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745884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935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115E">
        <w:rPr>
          <w:rFonts w:ascii="TeachersPet" w:hAnsi="TeachersPet"/>
          <w:noProof/>
          <w:sz w:val="32"/>
          <w:szCs w:val="32"/>
        </w:rPr>
        <w:drawing>
          <wp:anchor distT="0" distB="0" distL="114300" distR="114300" simplePos="0" relativeHeight="251677696" behindDoc="1" locked="0" layoutInCell="1" allowOverlap="1" wp14:anchorId="0287736F" wp14:editId="4904EF55">
            <wp:simplePos x="0" y="0"/>
            <wp:positionH relativeFrom="column">
              <wp:posOffset>475615</wp:posOffset>
            </wp:positionH>
            <wp:positionV relativeFrom="paragraph">
              <wp:posOffset>9525</wp:posOffset>
            </wp:positionV>
            <wp:extent cx="1030667" cy="199292"/>
            <wp:effectExtent l="0" t="0" r="0" b="0"/>
            <wp:wrapNone/>
            <wp:docPr id="20065167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516748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10" b="-1"/>
                    <a:stretch/>
                  </pic:blipFill>
                  <pic:spPr bwMode="auto">
                    <a:xfrm>
                      <a:off x="0" y="0"/>
                      <a:ext cx="1030667" cy="1992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744D">
        <w:rPr>
          <w:rFonts w:ascii="TeachersPet" w:hAnsi="TeachersPet"/>
          <w:sz w:val="32"/>
          <w:szCs w:val="32"/>
        </w:rPr>
        <w:t xml:space="preserve">c. </w:t>
      </w:r>
      <w:r w:rsidR="00153B18" w:rsidRPr="00A5744D">
        <w:rPr>
          <w:rFonts w:ascii="TeachersPet" w:hAnsi="TeachersPet"/>
          <w:sz w:val="32"/>
          <w:szCs w:val="32"/>
        </w:rPr>
        <w:t>If</w:t>
      </w:r>
      <w:r>
        <w:rPr>
          <w:rFonts w:ascii="TeachersPet" w:hAnsi="TeachersPet"/>
          <w:sz w:val="32"/>
          <w:szCs w:val="32"/>
        </w:rPr>
        <w:t xml:space="preserve">                    </w:t>
      </w:r>
      <w:r w:rsidR="005E54FB" w:rsidRPr="00A5744D">
        <w:rPr>
          <w:rFonts w:ascii="TeachersPet" w:hAnsi="TeachersPet"/>
          <w:sz w:val="32"/>
          <w:szCs w:val="32"/>
        </w:rPr>
        <w:t xml:space="preserve">          </w:t>
      </w:r>
      <w:r w:rsidR="00153B18" w:rsidRPr="00CF6BCA">
        <w:rPr>
          <w:rFonts w:ascii="TeachersPet" w:hAnsi="TeachersPet"/>
          <w:sz w:val="32"/>
          <w:szCs w:val="32"/>
        </w:rPr>
        <w:t xml:space="preserve">determine </w:t>
      </w:r>
    </w:p>
    <w:p w14:paraId="42AAFD6D" w14:textId="77777777" w:rsidR="00CF6BCA" w:rsidRDefault="00CF6BCA" w:rsidP="00DC5AE4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6502FF59" w14:textId="27CEC6BD" w:rsidR="00FB7F13" w:rsidRPr="00DC5AE4" w:rsidRDefault="00FB7F13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83F601A" w14:textId="0BF841F6" w:rsidR="00153B18" w:rsidRPr="00F9115E" w:rsidRDefault="000F6933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</w:t>
      </w:r>
      <w:r w:rsidR="005E54FB" w:rsidRPr="00F9115E">
        <w:rPr>
          <w:rFonts w:ascii="TeachersPet" w:hAnsi="TeachersPet"/>
          <w:sz w:val="32"/>
          <w:szCs w:val="32"/>
        </w:rPr>
        <w:t>3)</w:t>
      </w:r>
    </w:p>
    <w:p w14:paraId="1028B1D9" w14:textId="3CCB66AE" w:rsidR="00153B18" w:rsidRPr="00F9115E" w:rsidRDefault="001B2A14" w:rsidP="00F9115E">
      <w:pPr>
        <w:spacing w:after="0" w:line="276" w:lineRule="auto"/>
        <w:ind w:left="7920" w:firstLine="720"/>
        <w:rPr>
          <w:rFonts w:ascii="TeachersPet" w:hAnsi="TeachersPet"/>
          <w:b/>
          <w:bCs/>
          <w:sz w:val="32"/>
          <w:szCs w:val="32"/>
        </w:rPr>
      </w:pPr>
      <w:r w:rsidRPr="00F9115E">
        <w:rPr>
          <w:rFonts w:ascii="TeachersPet" w:hAnsi="TeachersPet"/>
          <w:b/>
          <w:bCs/>
          <w:sz w:val="32"/>
          <w:szCs w:val="32"/>
        </w:rPr>
        <w:t>[</w:t>
      </w:r>
      <w:r w:rsidR="00A93AB7" w:rsidRPr="00F9115E">
        <w:rPr>
          <w:rFonts w:ascii="TeachersPet" w:hAnsi="TeachersPet"/>
          <w:b/>
          <w:bCs/>
          <w:sz w:val="32"/>
          <w:szCs w:val="32"/>
        </w:rPr>
        <w:t>25]</w:t>
      </w:r>
    </w:p>
    <w:p w14:paraId="23845DCC" w14:textId="77777777" w:rsidR="00CF6BCA" w:rsidRDefault="00CF6BCA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69E80606" w14:textId="77777777" w:rsidR="00CF6BCA" w:rsidRDefault="00CF6BCA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6D1D62D0" w14:textId="77777777" w:rsidR="00CF6BCA" w:rsidRDefault="00CF6BCA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03B6255F" w14:textId="77777777" w:rsidR="00CF6BCA" w:rsidRDefault="00CF6BCA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7125C2F3" w14:textId="77777777" w:rsidR="00CF6BCA" w:rsidRDefault="00CF6BCA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4754CCEE" w14:textId="77777777" w:rsidR="00CF6BCA" w:rsidRDefault="00CF6BCA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7F275FA6" w14:textId="77777777" w:rsidR="00CF6BCA" w:rsidRDefault="00CF6BCA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6103CEF7" w14:textId="77777777" w:rsidR="00CF6BCA" w:rsidRDefault="00CF6BCA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14F7A1F9" w14:textId="77777777" w:rsidR="00CF6BCA" w:rsidRDefault="00CF6BCA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540ED4D8" w14:textId="77777777" w:rsidR="00CF6BCA" w:rsidRDefault="00CF6BCA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4F65EFB7" w14:textId="77777777" w:rsidR="00CF6BCA" w:rsidRDefault="00CF6BCA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5D4C6871" w14:textId="77777777" w:rsidR="00CF6BCA" w:rsidRDefault="00CF6BCA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245936C6" w14:textId="77777777" w:rsidR="00CF6BCA" w:rsidRDefault="00CF6BCA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06A965D5" w14:textId="574F9D7A" w:rsidR="006E3B90" w:rsidRPr="00F9115E" w:rsidRDefault="006E3B90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  <w:r w:rsidRPr="00F9115E">
        <w:rPr>
          <w:rFonts w:ascii="TeachersPet" w:hAnsi="TeachersPet"/>
          <w:b/>
          <w:bCs/>
          <w:sz w:val="32"/>
          <w:szCs w:val="32"/>
        </w:rPr>
        <w:lastRenderedPageBreak/>
        <w:t>Question 3: Equations and inequalities</w:t>
      </w:r>
    </w:p>
    <w:p w14:paraId="4D58198F" w14:textId="77777777" w:rsidR="004F0B07" w:rsidRPr="00F9115E" w:rsidRDefault="004F0B07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Instructions: Round off to three decimal places, unless stated otherwise.</w:t>
      </w:r>
    </w:p>
    <w:p w14:paraId="33CEBF3C" w14:textId="77777777" w:rsidR="004F0B07" w:rsidRPr="00F9115E" w:rsidRDefault="004F0B07" w:rsidP="00F9115E">
      <w:pPr>
        <w:pStyle w:val="ListParagraph"/>
        <w:numPr>
          <w:ilvl w:val="0"/>
          <w:numId w:val="13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Solve for x.</w:t>
      </w:r>
    </w:p>
    <w:p w14:paraId="5A094BA7" w14:textId="456CE30C" w:rsidR="004F0B07" w:rsidRPr="00F9115E" w:rsidRDefault="009D2BD6" w:rsidP="00F9115E">
      <w:pPr>
        <w:pStyle w:val="FirstParagraph"/>
        <w:numPr>
          <w:ilvl w:val="0"/>
          <w:numId w:val="14"/>
        </w:numPr>
        <w:spacing w:after="0" w:line="276" w:lineRule="auto"/>
        <w:rPr>
          <w:sz w:val="32"/>
          <w:szCs w:val="32"/>
        </w:rPr>
      </w:pPr>
      <m:oMath>
        <m:r>
          <w:rPr>
            <w:rFonts w:ascii="Cambria Math" w:hAnsi="Cambria Math"/>
            <w:sz w:val="32"/>
            <w:szCs w:val="32"/>
          </w:rPr>
          <m:t>3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32"/>
            <w:szCs w:val="32"/>
          </w:rPr>
          <m:t>-</m:t>
        </m:r>
        <m:r>
          <w:rPr>
            <w:rFonts w:ascii="Cambria Math" w:hAnsi="Cambria Math"/>
            <w:sz w:val="32"/>
            <w:szCs w:val="32"/>
          </w:rPr>
          <m:t>3x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+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e>
            </m:d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32"/>
            <w:szCs w:val="32"/>
          </w:rPr>
          <m:t>=</m:t>
        </m:r>
        <m:r>
          <w:rPr>
            <w:rFonts w:ascii="Cambria Math" w:hAnsi="Cambria Math"/>
            <w:sz w:val="32"/>
            <w:szCs w:val="32"/>
          </w:rPr>
          <m:t>1</m:t>
        </m:r>
      </m:oMath>
    </w:p>
    <w:p w14:paraId="035200D8" w14:textId="77777777" w:rsidR="004F0B07" w:rsidRPr="00F9115E" w:rsidRDefault="004F0B07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19AE5E20" w14:textId="71184FD6" w:rsidR="004F0B07" w:rsidRPr="00DC5AE4" w:rsidRDefault="004F0B07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9F0C237" w14:textId="3C3D39DD" w:rsidR="004F0B07" w:rsidRPr="00F9115E" w:rsidRDefault="004F0B07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</w:t>
      </w:r>
      <w:r w:rsidR="00CA7B81" w:rsidRPr="00F9115E">
        <w:rPr>
          <w:rFonts w:ascii="TeachersPet" w:hAnsi="TeachersPet"/>
          <w:sz w:val="32"/>
          <w:szCs w:val="32"/>
        </w:rPr>
        <w:t>5</w:t>
      </w:r>
      <w:r w:rsidRPr="00F9115E">
        <w:rPr>
          <w:rFonts w:ascii="TeachersPet" w:hAnsi="TeachersPet"/>
          <w:sz w:val="32"/>
          <w:szCs w:val="32"/>
        </w:rPr>
        <w:t>)</w:t>
      </w:r>
    </w:p>
    <w:p w14:paraId="58991CC5" w14:textId="0DF84C82" w:rsidR="004F0B07" w:rsidRPr="00F9115E" w:rsidRDefault="001B559D" w:rsidP="00F9115E">
      <w:pPr>
        <w:pStyle w:val="FirstParagraph"/>
        <w:numPr>
          <w:ilvl w:val="0"/>
          <w:numId w:val="14"/>
        </w:numPr>
        <w:spacing w:after="0" w:line="276" w:lineRule="auto"/>
        <w:rPr>
          <w:sz w:val="32"/>
          <w:szCs w:val="32"/>
        </w:rPr>
      </w:pP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32"/>
            <w:szCs w:val="32"/>
          </w:rPr>
          <m:t>&gt;</m:t>
        </m:r>
        <m:r>
          <w:rPr>
            <w:rFonts w:ascii="Cambria Math" w:hAnsi="Cambria Math"/>
            <w:sz w:val="32"/>
            <w:szCs w:val="32"/>
          </w:rPr>
          <m:t>4</m:t>
        </m:r>
      </m:oMath>
    </w:p>
    <w:p w14:paraId="4DDB3D0B" w14:textId="77777777" w:rsidR="004F0B07" w:rsidRPr="00F9115E" w:rsidRDefault="004F0B07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4AE86FF4" w14:textId="5D479D35" w:rsidR="004F0B07" w:rsidRPr="00F9115E" w:rsidRDefault="004F0B07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5EF2AE0" w14:textId="3D66C2EA" w:rsidR="004F0B07" w:rsidRPr="00F9115E" w:rsidRDefault="004F0B07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</w:t>
      </w:r>
      <w:r w:rsidR="00A93AB7" w:rsidRPr="00F9115E">
        <w:rPr>
          <w:rFonts w:ascii="TeachersPet" w:hAnsi="TeachersPet"/>
          <w:sz w:val="32"/>
          <w:szCs w:val="32"/>
        </w:rPr>
        <w:t>3</w:t>
      </w:r>
      <w:r w:rsidRPr="00F9115E">
        <w:rPr>
          <w:rFonts w:ascii="TeachersPet" w:hAnsi="TeachersPet"/>
          <w:sz w:val="32"/>
          <w:szCs w:val="32"/>
        </w:rPr>
        <w:t>)</w:t>
      </w:r>
    </w:p>
    <w:p w14:paraId="0D9C4454" w14:textId="28AEE640" w:rsidR="004F0B07" w:rsidRPr="00F9115E" w:rsidRDefault="004F0B07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1EC23DB8" w14:textId="139A8E1E" w:rsidR="004F0B07" w:rsidRPr="00F9115E" w:rsidRDefault="004F0B07" w:rsidP="00F9115E">
      <w:pPr>
        <w:pStyle w:val="ListParagraph"/>
        <w:numPr>
          <w:ilvl w:val="0"/>
          <w:numId w:val="15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 xml:space="preserve">Solve simultaneously for </w:t>
      </w:r>
      <w:r w:rsidRPr="00F9115E">
        <w:rPr>
          <w:rFonts w:ascii="TeachersPet" w:hAnsi="TeachersPet"/>
          <w:i/>
          <w:iCs/>
          <w:sz w:val="32"/>
          <w:szCs w:val="32"/>
        </w:rPr>
        <w:t>x</w:t>
      </w:r>
      <w:r w:rsidRPr="00F9115E">
        <w:rPr>
          <w:rFonts w:ascii="TeachersPet" w:hAnsi="TeachersPet"/>
          <w:sz w:val="32"/>
          <w:szCs w:val="32"/>
        </w:rPr>
        <w:t xml:space="preserve"> </w:t>
      </w:r>
      <w:r w:rsidR="00592B71" w:rsidRPr="00F9115E">
        <w:rPr>
          <w:rFonts w:ascii="TeachersPet" w:hAnsi="TeachersPet"/>
          <w:sz w:val="32"/>
          <w:szCs w:val="32"/>
        </w:rPr>
        <w:t xml:space="preserve">and </w:t>
      </w:r>
      <w:r w:rsidR="00592B71" w:rsidRPr="00F9115E">
        <w:rPr>
          <w:rFonts w:ascii="TeachersPet" w:hAnsi="TeachersPet"/>
          <w:i/>
          <w:iCs/>
          <w:sz w:val="32"/>
          <w:szCs w:val="32"/>
        </w:rPr>
        <w:t>y</w:t>
      </w:r>
      <w:r w:rsidR="00592B71" w:rsidRPr="00F9115E">
        <w:rPr>
          <w:rFonts w:ascii="TeachersPet" w:hAnsi="TeachersPet"/>
          <w:sz w:val="32"/>
          <w:szCs w:val="32"/>
        </w:rPr>
        <w:t xml:space="preserve">: </w:t>
      </w:r>
      <m:oMath>
        <m:r>
          <w:rPr>
            <w:rFonts w:ascii="Cambria Math" w:hAnsi="Cambria Math"/>
            <w:sz w:val="32"/>
            <w:szCs w:val="32"/>
          </w:rPr>
          <m:t>x+y+7=0</m:t>
        </m:r>
        <m:r>
          <m:rPr>
            <m:nor/>
          </m:rPr>
          <w:rPr>
            <w:rFonts w:ascii="TeachersPet" w:hAnsi="TeachersPet"/>
            <w:sz w:val="32"/>
            <w:szCs w:val="32"/>
          </w:rPr>
          <m:t xml:space="preserve"> and 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r>
          <w:rPr>
            <w:rFonts w:ascii="Cambria Math" w:hAnsi="Cambria Math"/>
            <w:sz w:val="32"/>
            <w:szCs w:val="32"/>
          </w:rPr>
          <m:t>+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r>
          <w:rPr>
            <w:rFonts w:ascii="Cambria Math" w:hAnsi="Cambria Math"/>
            <w:sz w:val="32"/>
            <w:szCs w:val="32"/>
          </w:rPr>
          <m:t>=25</m:t>
        </m:r>
      </m:oMath>
    </w:p>
    <w:p w14:paraId="48179555" w14:textId="77777777" w:rsidR="004F0B07" w:rsidRPr="00F9115E" w:rsidRDefault="004F0B07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10E32202" w14:textId="6E0AB4CA" w:rsidR="004F0B07" w:rsidRPr="00F9115E" w:rsidRDefault="004F0B07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FD759AC" w14:textId="7EA7B4E4" w:rsidR="004F0B07" w:rsidRPr="00F9115E" w:rsidRDefault="004F0B07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5)</w:t>
      </w:r>
    </w:p>
    <w:p w14:paraId="6C2CEC88" w14:textId="459EBAF0" w:rsidR="004F0B07" w:rsidRPr="00F9115E" w:rsidRDefault="004F0B07" w:rsidP="00F9115E">
      <w:pPr>
        <w:pStyle w:val="ListParagraph"/>
        <w:numPr>
          <w:ilvl w:val="0"/>
          <w:numId w:val="13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lastRenderedPageBreak/>
        <w:t xml:space="preserve">Solve for </w:t>
      </w:r>
      <w:r w:rsidRPr="00F9115E">
        <w:rPr>
          <w:rFonts w:ascii="TeachersPet" w:hAnsi="TeachersPet"/>
          <w:i/>
          <w:iCs/>
          <w:sz w:val="32"/>
          <w:szCs w:val="32"/>
        </w:rPr>
        <w:t xml:space="preserve">x </w:t>
      </w:r>
      <w:r w:rsidRPr="00F9115E">
        <w:rPr>
          <w:rFonts w:ascii="TeachersPet" w:hAnsi="TeachersPet"/>
          <w:sz w:val="32"/>
          <w:szCs w:val="32"/>
        </w:rPr>
        <w:t>in</w:t>
      </w:r>
      <w:r w:rsidRPr="00F9115E">
        <w:rPr>
          <w:rFonts w:ascii="TeachersPet" w:hAnsi="TeachersPet"/>
          <w:i/>
          <w:iCs/>
          <w:sz w:val="32"/>
          <w:szCs w:val="32"/>
        </w:rPr>
        <w:t xml:space="preserve"> 2x -4x = 1.</w:t>
      </w:r>
      <w:r w:rsidRPr="00F9115E">
        <w:rPr>
          <w:rFonts w:ascii="TeachersPet" w:hAnsi="TeachersPet"/>
          <w:sz w:val="32"/>
          <w:szCs w:val="32"/>
        </w:rPr>
        <w:t xml:space="preserve"> Leave your answer in simplest surds </w:t>
      </w:r>
    </w:p>
    <w:p w14:paraId="5B29250C" w14:textId="77777777" w:rsidR="004F0B07" w:rsidRPr="00F9115E" w:rsidRDefault="004F0B07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6024D33E" w14:textId="6C24F90D" w:rsidR="00592B71" w:rsidRPr="00F9115E" w:rsidRDefault="00592B71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6F504A0" w14:textId="6173697F" w:rsidR="00A93AB7" w:rsidRDefault="00592B71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5)</w:t>
      </w:r>
    </w:p>
    <w:p w14:paraId="0A87409A" w14:textId="77777777" w:rsidR="00DC5AE4" w:rsidRPr="00F9115E" w:rsidRDefault="00DC5AE4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06BF6098" w14:textId="1DDF01EE" w:rsidR="00E912A1" w:rsidRPr="00F9115E" w:rsidRDefault="004F0B07" w:rsidP="00F9115E">
      <w:pPr>
        <w:pStyle w:val="FirstParagraph"/>
        <w:numPr>
          <w:ilvl w:val="0"/>
          <w:numId w:val="13"/>
        </w:numPr>
        <w:spacing w:after="0" w:line="276" w:lineRule="auto"/>
        <w:rPr>
          <w:rFonts w:eastAsiaTheme="minorEastAsia"/>
          <w:sz w:val="32"/>
          <w:szCs w:val="32"/>
        </w:rPr>
      </w:pPr>
      <w:bookmarkStart w:id="0" w:name="_Hlk191556544"/>
      <w:r w:rsidRPr="00F9115E">
        <w:rPr>
          <w:rFonts w:ascii="TeachersPet" w:hAnsi="TeachersPet"/>
          <w:sz w:val="32"/>
          <w:szCs w:val="32"/>
        </w:rPr>
        <w:t>Determine the nature of the roots of</w:t>
      </w:r>
      <w:r w:rsidR="00E912A1" w:rsidRPr="00F9115E">
        <w:rPr>
          <w:rFonts w:ascii="TeachersPet" w:hAnsi="TeachersPet"/>
          <w:sz w:val="32"/>
          <w:szCs w:val="32"/>
        </w:rPr>
        <w:t xml:space="preserve"> </w:t>
      </w:r>
      <m:oMath>
        <m:r>
          <w:rPr>
            <w:rFonts w:ascii="Cambria Math" w:hAnsi="Cambria Math"/>
            <w:sz w:val="32"/>
            <w:szCs w:val="32"/>
          </w:rPr>
          <m:t>6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32"/>
            <w:szCs w:val="32"/>
          </w:rPr>
          <m:t>-</m:t>
        </m:r>
        <m:r>
          <w:rPr>
            <w:rFonts w:ascii="Cambria Math" w:hAnsi="Cambria Math"/>
            <w:sz w:val="32"/>
            <w:szCs w:val="32"/>
          </w:rPr>
          <m:t>6x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=-</m:t>
        </m:r>
        <m:r>
          <w:rPr>
            <w:rFonts w:ascii="Cambria Math" w:hAnsi="Cambria Math"/>
            <w:sz w:val="32"/>
            <w:szCs w:val="32"/>
          </w:rPr>
          <m:t>1</m:t>
        </m:r>
      </m:oMath>
    </w:p>
    <w:p w14:paraId="5056A1BD" w14:textId="76E95140" w:rsidR="004F0B07" w:rsidRPr="00F9115E" w:rsidRDefault="004F0B07" w:rsidP="00F9115E">
      <w:pPr>
        <w:pStyle w:val="ListParagraph"/>
        <w:spacing w:after="0" w:line="276" w:lineRule="auto"/>
        <w:rPr>
          <w:rFonts w:ascii="TeachersPet" w:hAnsi="TeachersPet"/>
          <w:sz w:val="32"/>
          <w:szCs w:val="32"/>
        </w:rPr>
      </w:pPr>
    </w:p>
    <w:bookmarkEnd w:id="0"/>
    <w:p w14:paraId="2E719DD1" w14:textId="00D2C0B4" w:rsidR="00592B71" w:rsidRPr="00DC5AE4" w:rsidRDefault="00592B71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CD8B55D" w14:textId="741F9414" w:rsidR="00592B71" w:rsidRPr="00F9115E" w:rsidRDefault="00592B71" w:rsidP="00F9115E">
      <w:pPr>
        <w:pStyle w:val="ListParagraph"/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3)</w:t>
      </w:r>
    </w:p>
    <w:p w14:paraId="3A6A43A7" w14:textId="725EB952" w:rsidR="00153B18" w:rsidRPr="00F9115E" w:rsidRDefault="004F0B07" w:rsidP="00F9115E">
      <w:pPr>
        <w:pStyle w:val="FirstParagraph"/>
        <w:numPr>
          <w:ilvl w:val="0"/>
          <w:numId w:val="13"/>
        </w:numPr>
        <w:spacing w:after="0" w:line="276" w:lineRule="auto"/>
        <w:rPr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Make t the subject of the formula,</w:t>
      </w:r>
      <w:r w:rsidR="00946419" w:rsidRPr="00F9115E">
        <w:rPr>
          <w:noProof/>
          <w:sz w:val="32"/>
          <w:szCs w:val="32"/>
        </w:rPr>
        <w:t xml:space="preserve"> </w:t>
      </w:r>
      <m:oMath>
        <m:r>
          <w:rPr>
            <w:rFonts w:ascii="Cambria Math" w:hAnsi="Cambria Math"/>
            <w:sz w:val="32"/>
            <w:szCs w:val="32"/>
          </w:rPr>
          <m:t>s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=</m:t>
        </m:r>
        <m:r>
          <w:rPr>
            <w:rFonts w:ascii="Cambria Math" w:hAnsi="Cambria Math"/>
            <w:sz w:val="32"/>
            <w:szCs w:val="32"/>
          </w:rPr>
          <m:t>vt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-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1</m:t>
            </m:r>
          </m:num>
          <m:den>
            <m:r>
              <w:rPr>
                <w:rFonts w:ascii="Cambria Math" w:hAnsi="Cambria Math"/>
                <w:sz w:val="32"/>
                <w:szCs w:val="32"/>
              </w:rPr>
              <m:t>2</m:t>
            </m:r>
          </m:den>
        </m:f>
        <m:r>
          <w:rPr>
            <w:rFonts w:ascii="Cambria Math" w:hAnsi="Cambria Math"/>
            <w:sz w:val="32"/>
            <w:szCs w:val="32"/>
          </w:rPr>
          <m:t>a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t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32"/>
            <w:szCs w:val="32"/>
          </w:rPr>
          <m:t>.</m:t>
        </m:r>
      </m:oMath>
    </w:p>
    <w:p w14:paraId="38DA8423" w14:textId="77777777" w:rsidR="00592B71" w:rsidRPr="00F9115E" w:rsidRDefault="00592B71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0773C8A6" w14:textId="6E39FD1A" w:rsidR="00592B71" w:rsidRPr="00DC5AE4" w:rsidRDefault="00592B71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869C96F" w14:textId="253D42CF" w:rsidR="00592B71" w:rsidRPr="00F9115E" w:rsidRDefault="00592B71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4)</w:t>
      </w:r>
    </w:p>
    <w:p w14:paraId="78F6EEF7" w14:textId="0D972186" w:rsidR="00A93AB7" w:rsidRDefault="00A93AB7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  <w:r w:rsidRPr="00F9115E">
        <w:rPr>
          <w:rFonts w:ascii="TeachersPet" w:hAnsi="TeachersPet"/>
          <w:b/>
          <w:bCs/>
          <w:sz w:val="32"/>
          <w:szCs w:val="32"/>
        </w:rPr>
        <w:tab/>
      </w:r>
      <w:r w:rsidRPr="00F9115E">
        <w:rPr>
          <w:rFonts w:ascii="TeachersPet" w:hAnsi="TeachersPet"/>
          <w:b/>
          <w:bCs/>
          <w:sz w:val="32"/>
          <w:szCs w:val="32"/>
        </w:rPr>
        <w:tab/>
      </w:r>
      <w:r w:rsidRPr="00F9115E">
        <w:rPr>
          <w:rFonts w:ascii="TeachersPet" w:hAnsi="TeachersPet"/>
          <w:b/>
          <w:bCs/>
          <w:sz w:val="32"/>
          <w:szCs w:val="32"/>
        </w:rPr>
        <w:tab/>
      </w:r>
      <w:r w:rsidRPr="00F9115E">
        <w:rPr>
          <w:rFonts w:ascii="TeachersPet" w:hAnsi="TeachersPet"/>
          <w:b/>
          <w:bCs/>
          <w:sz w:val="32"/>
          <w:szCs w:val="32"/>
        </w:rPr>
        <w:tab/>
      </w:r>
      <w:r w:rsidRPr="00F9115E">
        <w:rPr>
          <w:rFonts w:ascii="TeachersPet" w:hAnsi="TeachersPet"/>
          <w:b/>
          <w:bCs/>
          <w:sz w:val="32"/>
          <w:szCs w:val="32"/>
        </w:rPr>
        <w:tab/>
      </w:r>
      <w:r w:rsidRPr="00F9115E">
        <w:rPr>
          <w:rFonts w:ascii="TeachersPet" w:hAnsi="TeachersPet"/>
          <w:b/>
          <w:bCs/>
          <w:sz w:val="32"/>
          <w:szCs w:val="32"/>
        </w:rPr>
        <w:tab/>
      </w:r>
      <w:r w:rsidRPr="00F9115E">
        <w:rPr>
          <w:rFonts w:ascii="TeachersPet" w:hAnsi="TeachersPet"/>
          <w:b/>
          <w:bCs/>
          <w:sz w:val="32"/>
          <w:szCs w:val="32"/>
        </w:rPr>
        <w:tab/>
      </w:r>
      <w:r w:rsidRPr="00F9115E">
        <w:rPr>
          <w:rFonts w:ascii="TeachersPet" w:hAnsi="TeachersPet"/>
          <w:b/>
          <w:bCs/>
          <w:sz w:val="32"/>
          <w:szCs w:val="32"/>
        </w:rPr>
        <w:tab/>
      </w:r>
      <w:r w:rsidRPr="00F9115E">
        <w:rPr>
          <w:rFonts w:ascii="TeachersPet" w:hAnsi="TeachersPet"/>
          <w:b/>
          <w:bCs/>
          <w:sz w:val="32"/>
          <w:szCs w:val="32"/>
        </w:rPr>
        <w:tab/>
      </w:r>
      <w:r w:rsidRPr="00F9115E">
        <w:rPr>
          <w:rFonts w:ascii="TeachersPet" w:hAnsi="TeachersPet"/>
          <w:b/>
          <w:bCs/>
          <w:sz w:val="32"/>
          <w:szCs w:val="32"/>
        </w:rPr>
        <w:tab/>
      </w:r>
      <w:r w:rsidRPr="00F9115E">
        <w:rPr>
          <w:rFonts w:ascii="TeachersPet" w:hAnsi="TeachersPet"/>
          <w:b/>
          <w:bCs/>
          <w:sz w:val="32"/>
          <w:szCs w:val="32"/>
        </w:rPr>
        <w:tab/>
      </w:r>
      <w:r w:rsidRPr="00F9115E">
        <w:rPr>
          <w:rFonts w:ascii="TeachersPet" w:hAnsi="TeachersPet"/>
          <w:b/>
          <w:bCs/>
          <w:sz w:val="32"/>
          <w:szCs w:val="32"/>
        </w:rPr>
        <w:tab/>
        <w:t>[25]</w:t>
      </w:r>
    </w:p>
    <w:p w14:paraId="33A2AAD5" w14:textId="77777777" w:rsidR="00CF6BCA" w:rsidRPr="00F9115E" w:rsidRDefault="00CF6BCA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</w:p>
    <w:p w14:paraId="56A8C3D2" w14:textId="64071128" w:rsidR="006E3B90" w:rsidRPr="00F9115E" w:rsidRDefault="006E3B90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  <w:r w:rsidRPr="00F9115E">
        <w:rPr>
          <w:rFonts w:ascii="TeachersPet" w:hAnsi="TeachersPet"/>
          <w:b/>
          <w:bCs/>
          <w:sz w:val="32"/>
          <w:szCs w:val="32"/>
        </w:rPr>
        <w:lastRenderedPageBreak/>
        <w:t>Question 4: Analytical Geometry</w:t>
      </w:r>
    </w:p>
    <w:p w14:paraId="089A2B01" w14:textId="107DA94B" w:rsidR="000912FA" w:rsidRDefault="000912FA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Instructions: Round off to two decimal places, unless stated otherwise.</w:t>
      </w:r>
    </w:p>
    <w:p w14:paraId="51BDF6CC" w14:textId="77777777" w:rsidR="00DC5AE4" w:rsidRPr="00F9115E" w:rsidRDefault="00DC5AE4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1D708DAC" w14:textId="4F34DAF4" w:rsidR="000912FA" w:rsidRPr="00DC5AE4" w:rsidRDefault="000912FA" w:rsidP="00DC5AE4">
      <w:pPr>
        <w:pStyle w:val="ListParagraph"/>
        <w:numPr>
          <w:ilvl w:val="3"/>
          <w:numId w:val="8"/>
        </w:numPr>
        <w:spacing w:after="0" w:line="276" w:lineRule="auto"/>
        <w:ind w:left="360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Find the equation of each of the straight lines</w:t>
      </w:r>
    </w:p>
    <w:p w14:paraId="655D8143" w14:textId="77777777" w:rsidR="00DC5AE4" w:rsidRPr="00DC5AE4" w:rsidRDefault="00DC5AE4" w:rsidP="00DC5AE4">
      <w:pPr>
        <w:pStyle w:val="ListParagraph"/>
        <w:spacing w:after="0" w:line="276" w:lineRule="auto"/>
        <w:ind w:left="2520"/>
        <w:rPr>
          <w:rFonts w:ascii="TeachersPet" w:hAnsi="TeachersPet"/>
          <w:sz w:val="32"/>
          <w:szCs w:val="32"/>
        </w:rPr>
      </w:pPr>
    </w:p>
    <w:p w14:paraId="01F7BDD4" w14:textId="77777777" w:rsidR="000912FA" w:rsidRPr="00F9115E" w:rsidRDefault="000912FA" w:rsidP="00F9115E">
      <w:pPr>
        <w:spacing w:after="0" w:line="276" w:lineRule="auto"/>
        <w:ind w:left="720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a) with a gradient of -2 and through the point (1; 4)</w:t>
      </w:r>
    </w:p>
    <w:p w14:paraId="5DE46FF9" w14:textId="19509AD7" w:rsidR="00592B71" w:rsidRPr="00DC5AE4" w:rsidRDefault="00592B71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61615D0" w14:textId="6BFA331B" w:rsidR="00592B71" w:rsidRPr="00F9115E" w:rsidRDefault="00DC5AE4" w:rsidP="00F9115E">
      <w:pPr>
        <w:spacing w:after="0" w:line="276" w:lineRule="auto"/>
        <w:ind w:left="7200" w:firstLine="720"/>
        <w:rPr>
          <w:rFonts w:ascii="TeachersPet" w:hAnsi="TeachersPet"/>
          <w:sz w:val="32"/>
          <w:szCs w:val="32"/>
        </w:rPr>
      </w:pPr>
      <w:r>
        <w:rPr>
          <w:rFonts w:ascii="TeachersPet" w:hAnsi="TeachersPet"/>
          <w:sz w:val="32"/>
          <w:szCs w:val="32"/>
        </w:rPr>
        <w:t xml:space="preserve">               </w:t>
      </w:r>
      <w:r w:rsidR="00592B71" w:rsidRPr="00F9115E">
        <w:rPr>
          <w:rFonts w:ascii="TeachersPet" w:hAnsi="TeachersPet"/>
          <w:sz w:val="32"/>
          <w:szCs w:val="32"/>
        </w:rPr>
        <w:t>(2)</w:t>
      </w:r>
    </w:p>
    <w:p w14:paraId="58C0B495" w14:textId="77777777" w:rsidR="00592B71" w:rsidRPr="00F9115E" w:rsidRDefault="000912FA" w:rsidP="00F9115E">
      <w:pPr>
        <w:spacing w:after="0" w:line="276" w:lineRule="auto"/>
        <w:ind w:left="720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 xml:space="preserve">c) parallel to the line 2x + y = 6 and through the point (1;-2) </w:t>
      </w:r>
    </w:p>
    <w:p w14:paraId="1062B3AA" w14:textId="0CBFC194" w:rsidR="00592B71" w:rsidRPr="00DC5AE4" w:rsidRDefault="00592B71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FB8C8D1" w14:textId="5EFED24C" w:rsidR="00592B71" w:rsidRPr="00F9115E" w:rsidRDefault="00592B71" w:rsidP="00F9115E">
      <w:pPr>
        <w:spacing w:after="0" w:line="276" w:lineRule="auto"/>
        <w:ind w:left="720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3)</w:t>
      </w:r>
    </w:p>
    <w:p w14:paraId="70C17E4A" w14:textId="77777777" w:rsidR="00592B71" w:rsidRPr="00F9115E" w:rsidRDefault="000912FA" w:rsidP="00F9115E">
      <w:pPr>
        <w:spacing w:after="0" w:line="276" w:lineRule="auto"/>
        <w:ind w:left="720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 xml:space="preserve">d) with a y-intercept of 2 and parallel to the line x-3y = 9 </w:t>
      </w:r>
    </w:p>
    <w:p w14:paraId="35976A50" w14:textId="45AF4B1B" w:rsidR="00592B71" w:rsidRPr="00DC5AE4" w:rsidRDefault="00592B71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DB2F564" w14:textId="436B1CD3" w:rsidR="00DC5AE4" w:rsidRPr="00F9115E" w:rsidRDefault="00592B71" w:rsidP="00DC5AE4">
      <w:pPr>
        <w:spacing w:after="0" w:line="276" w:lineRule="auto"/>
        <w:ind w:left="720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3)</w:t>
      </w:r>
    </w:p>
    <w:p w14:paraId="1C604051" w14:textId="13A92DBC" w:rsidR="00DC5AE4" w:rsidRDefault="00DC5AE4" w:rsidP="00F9115E">
      <w:pPr>
        <w:tabs>
          <w:tab w:val="center" w:pos="4873"/>
        </w:tabs>
        <w:spacing w:after="0" w:line="276" w:lineRule="auto"/>
        <w:ind w:left="720"/>
        <w:rPr>
          <w:rFonts w:ascii="TeachersPet" w:hAnsi="TeachersPet"/>
          <w:sz w:val="32"/>
          <w:szCs w:val="32"/>
        </w:rPr>
      </w:pPr>
    </w:p>
    <w:p w14:paraId="3AC86236" w14:textId="77777777" w:rsidR="00DC5AE4" w:rsidRDefault="00DC5AE4" w:rsidP="00F9115E">
      <w:pPr>
        <w:tabs>
          <w:tab w:val="center" w:pos="4873"/>
        </w:tabs>
        <w:spacing w:after="0" w:line="276" w:lineRule="auto"/>
        <w:ind w:left="720"/>
        <w:rPr>
          <w:rFonts w:ascii="TeachersPet" w:hAnsi="TeachersPet"/>
          <w:sz w:val="32"/>
          <w:szCs w:val="32"/>
        </w:rPr>
      </w:pPr>
    </w:p>
    <w:p w14:paraId="4082B7F5" w14:textId="4AA01929" w:rsidR="00DC5AE4" w:rsidRDefault="00DC5AE4" w:rsidP="00F9115E">
      <w:pPr>
        <w:tabs>
          <w:tab w:val="center" w:pos="4873"/>
        </w:tabs>
        <w:spacing w:after="0" w:line="276" w:lineRule="auto"/>
        <w:ind w:left="720"/>
        <w:rPr>
          <w:rFonts w:ascii="TeachersPet" w:hAnsi="TeachersPet"/>
          <w:sz w:val="32"/>
          <w:szCs w:val="32"/>
        </w:rPr>
      </w:pPr>
    </w:p>
    <w:p w14:paraId="05BBCCA1" w14:textId="7F3D944E" w:rsidR="00DC5AE4" w:rsidRDefault="00DC5AE4" w:rsidP="00F9115E">
      <w:pPr>
        <w:tabs>
          <w:tab w:val="center" w:pos="4873"/>
        </w:tabs>
        <w:spacing w:after="0" w:line="276" w:lineRule="auto"/>
        <w:ind w:left="720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noProof/>
          <w:sz w:val="32"/>
          <w:szCs w:val="32"/>
        </w:rPr>
        <w:lastRenderedPageBreak/>
        <mc:AlternateContent>
          <mc:Choice Requires="wps">
            <w:drawing>
              <wp:anchor distT="45720" distB="45720" distL="114300" distR="114300" simplePos="0" relativeHeight="251708416" behindDoc="1" locked="0" layoutInCell="1" allowOverlap="1" wp14:anchorId="56E1B8EC" wp14:editId="316D37E3">
                <wp:simplePos x="0" y="0"/>
                <wp:positionH relativeFrom="column">
                  <wp:posOffset>1435678</wp:posOffset>
                </wp:positionH>
                <wp:positionV relativeFrom="paragraph">
                  <wp:posOffset>120708</wp:posOffset>
                </wp:positionV>
                <wp:extent cx="232046" cy="202179"/>
                <wp:effectExtent l="0" t="0" r="0" b="0"/>
                <wp:wrapNone/>
                <wp:docPr id="560148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046" cy="2021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8442A5" w14:textId="78D5B847" w:rsidR="001D4B17" w:rsidRPr="001D4B17" w:rsidRDefault="001D4B17" w:rsidP="001D4B17">
                            <w:pPr>
                              <w:rPr>
                                <w:rFonts w:ascii="Cambria Math" w:hAnsi="Cambria Math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Cambria Math" w:hAnsi="Cambria Math"/>
                                <w:sz w:val="10"/>
                                <w:szCs w:val="10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E1B8EC" id="_x0000_s1029" type="#_x0000_t202" style="position:absolute;left:0;text-align:left;margin-left:113.05pt;margin-top:9.5pt;width:18.25pt;height:15.9pt;z-index:-251608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3zJ/AEAANMDAAAOAAAAZHJzL2Uyb0RvYy54bWysU8tu2zAQvBfoPxC815JVO4kFy0GaNEWB&#10;9AGk/QCaoiyiJJdd0pbSr++SchyjvRXVgSC52tmd2eH6erSGHRQGDa7h81nJmXISWu12Df/+7f7N&#10;FWchCtcKA041/EkFfr15/Wo9+FpV0INpFTICcaEefMP7GH1dFEH2yoowA68cBTtAKyIdcVe0KAZC&#10;t6aoyvKiGABbjyBVCHR7NwX5JuN3nZLxS9cFFZlpOPUW84p53aa12KxFvUPhey2PbYh/6MIK7ajo&#10;CepORMH2qP+CsloiBOjiTIItoOu0VJkDsZmXf7B57IVXmQuJE/xJpvD/YOXnw6P/iiyO72CkAWYS&#10;wT+A/BGYg9teuJ26QYShV6KlwvMkWTH4UB9Tk9ShDglkO3yCloYs9hEy0NihTaoQT0boNICnk+hq&#10;jEzSZfW2KhcXnEkKVWU1v1zlCqJ+TvYY4gcFlqVNw5FmmsHF4SHE1Iyon39JtRzca2PyXI1jQ8NX&#10;y2qZE84iVkeyndG24Vdl+iYjJI7vXZuTo9Bm2lMB446kE8+JcRy3I9MtNZ1ykwZbaJ9IBYTJZfQq&#10;aNMD/uJsIIc1PPzcC1ScmY+OlFzNF4tkyXxYLC8rOuB5ZHseEU4SVMMjZ9P2NmYbT5RvSPFOZzVe&#10;Ojm2TM7JIh1dnqx5fs5/vbzFzW8AAAD//wMAUEsDBBQABgAIAAAAIQCquqCz3QAAAAkBAAAPAAAA&#10;ZHJzL2Rvd25yZXYueG1sTI/LTsMwEEX3SPyDNUjdUbtWG7UhToVAbEH0gcTOjadJRDyOYrcJf8+w&#10;guXoHt05t9hOvhNXHGIbyMBirkAgVcG1VBs47F/u1yBisuRsFwgNfGOEbXl7U9jchZHe8bpLteAS&#10;irk10KTU51LGqkFv4zz0SJydw+Bt4nOopRvsyOW+k1qpTHrbEn9obI9PDVZfu4s3cHw9f34s1Vv9&#10;7Ff9GCYlyW+kMbO76fEBRMIp/cHwq8/qULLTKVzIRdEZ0DpbMMrBhjcxoDOdgTgZWKk1yLKQ/xeU&#10;PwAAAP//AwBQSwECLQAUAAYACAAAACEAtoM4kv4AAADhAQAAEwAAAAAAAAAAAAAAAAAAAAAAW0Nv&#10;bnRlbnRfVHlwZXNdLnhtbFBLAQItABQABgAIAAAAIQA4/SH/1gAAAJQBAAALAAAAAAAAAAAAAAAA&#10;AC8BAABfcmVscy8ucmVsc1BLAQItABQABgAIAAAAIQDqh3zJ/AEAANMDAAAOAAAAAAAAAAAAAAAA&#10;AC4CAABkcnMvZTJvRG9jLnhtbFBLAQItABQABgAIAAAAIQCquqCz3QAAAAkBAAAPAAAAAAAAAAAA&#10;AAAAAFYEAABkcnMvZG93bnJldi54bWxQSwUGAAAAAAQABADzAAAAYAUAAAAA&#10;" filled="f" stroked="f">
                <v:textbox>
                  <w:txbxContent>
                    <w:p w14:paraId="528442A5" w14:textId="78D5B847" w:rsidR="001D4B17" w:rsidRPr="001D4B17" w:rsidRDefault="001D4B17" w:rsidP="001D4B17">
                      <w:pPr>
                        <w:rPr>
                          <w:rFonts w:ascii="Cambria Math" w:hAnsi="Cambria Math"/>
                          <w:sz w:val="10"/>
                          <w:szCs w:val="10"/>
                        </w:rPr>
                      </w:pPr>
                      <w:r>
                        <w:rPr>
                          <w:rFonts w:ascii="Cambria Math" w:hAnsi="Cambria Math"/>
                          <w:sz w:val="10"/>
                          <w:szCs w:val="10"/>
                        </w:rPr>
                        <w:t>y</w:t>
                      </w:r>
                    </w:p>
                  </w:txbxContent>
                </v:textbox>
              </v:shape>
            </w:pict>
          </mc:Fallback>
        </mc:AlternateContent>
      </w:r>
    </w:p>
    <w:p w14:paraId="70AA2C9D" w14:textId="71D7FAC2" w:rsidR="000912FA" w:rsidRPr="00F9115E" w:rsidRDefault="00D84F78" w:rsidP="00F9115E">
      <w:pPr>
        <w:tabs>
          <w:tab w:val="center" w:pos="4873"/>
        </w:tabs>
        <w:spacing w:after="0" w:line="276" w:lineRule="auto"/>
        <w:ind w:left="720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306327B" wp14:editId="28020A46">
                <wp:simplePos x="0" y="0"/>
                <wp:positionH relativeFrom="column">
                  <wp:posOffset>1909445</wp:posOffset>
                </wp:positionH>
                <wp:positionV relativeFrom="paragraph">
                  <wp:posOffset>286385</wp:posOffset>
                </wp:positionV>
                <wp:extent cx="332740" cy="149225"/>
                <wp:effectExtent l="0" t="0" r="0" b="3175"/>
                <wp:wrapSquare wrapText="bothSides"/>
                <wp:docPr id="2112304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740" cy="149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45F48E" w14:textId="35BA3C91" w:rsidR="00D84F78" w:rsidRPr="00D84F78" w:rsidRDefault="00D84F78" w:rsidP="00D84F78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8"/>
                                    <w:szCs w:val="8"/>
                                  </w:rPr>
                                  <m:t>B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8"/>
                                        <w:szCs w:val="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8"/>
                                        <w:szCs w:val="8"/>
                                      </w:rPr>
                                      <m:t>6;3</m:t>
                                    </m:r>
                                  </m:e>
                                </m:d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06327B" id="_x0000_s1030" type="#_x0000_t202" style="position:absolute;left:0;text-align:left;margin-left:150.35pt;margin-top:22.55pt;width:26.2pt;height:11.75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83n+QEAANMDAAAOAAAAZHJzL2Uyb0RvYy54bWysU9tu2zAMfR+wfxD0vjhxk7Ux4hRduw4D&#10;ugvQ7QMYWY6FSaImKbGzry8lp2nQvQ3zg0CK5iHPIbW6Hoxme+mDQlvz2WTKmbQCG2W3Nf/54/7d&#10;FWchgm1Ao5U1P8jAr9dv36x6V8kSO9SN9IxAbKh6V/MuRlcVRRCdNBAm6KSlYIveQCTXb4vGQ0/o&#10;RhfldPq+6NE3zqOQIdDt3Rjk64zftlLEb20bZGS65tRbzKfP5yadxXoF1daD65Q4tgH/0IUBZano&#10;CeoOIrCdV39BGSU8BmzjRKApsG2VkJkDsZlNX7F57MDJzIXECe4kU/h/sOLr/tF99ywOH3CgAWYS&#10;wT2g+BWYxdsO7FbeeI99J6GhwrMkWdG7UB1Tk9ShCglk03/BhoYMu4gZaGi9SaoQT0boNIDDSXQ5&#10;RCbo8uKivJxTRFBoNl+W5SJXgOo52fkQP0k0LBk19zTTDA77hxBTM1A9/5JqWbxXWue5asv6mi8X&#10;BPkqYlSktdPK1Pxqmr5xERLHj7bJyRGUHm0qoO2RdOI5Mo7DZmCqIQIpN2mwweZAKngct4xeBRkd&#10;+j+c9bRhNQ+/d+AlZ/qzJSWXs3niHbMzX1yW5PjzyOY8AlYQVM0jZ6N5G/Maj8RuSPFWZTVeOjm2&#10;TJuTRTpueVrNcz//9fIW108AAAD//wMAUEsDBBQABgAIAAAAIQBKtCFv3gAAAAkBAAAPAAAAZHJz&#10;L2Rvd25yZXYueG1sTI9NT8MwDIbvSPyHyEjcWDK6llHqTgjEFbTxIXHLWq+taJyqydby7zEnuNny&#10;o9fPW2xm16sTjaHzjLBcGFDEla87bhDeXp+u1qBCtFzb3jMhfFOATXl+Vti89hNv6bSLjZIQDrlF&#10;aGMccq1D1ZKzYeEHYrkd/OhslHVsdD3aScJdr6+NybSzHcuH1g700FL1tTs6hPfnw+fHyrw0jy4d&#10;Jj8bze5WI15ezPd3oCLN8Q+GX31Rh1Kc9v7IdVA9QmLMjaAIq3QJSoAkTWTYI2TrDHRZ6P8Nyh8A&#10;AAD//wMAUEsBAi0AFAAGAAgAAAAhALaDOJL+AAAA4QEAABMAAAAAAAAAAAAAAAAAAAAAAFtDb250&#10;ZW50X1R5cGVzXS54bWxQSwECLQAUAAYACAAAACEAOP0h/9YAAACUAQAACwAAAAAAAAAAAAAAAAAv&#10;AQAAX3JlbHMvLnJlbHNQSwECLQAUAAYACAAAACEA0AvN5/kBAADTAwAADgAAAAAAAAAAAAAAAAAu&#10;AgAAZHJzL2Uyb0RvYy54bWxQSwECLQAUAAYACAAAACEASrQhb94AAAAJAQAADwAAAAAAAAAAAAAA&#10;AABTBAAAZHJzL2Rvd25yZXYueG1sUEsFBgAAAAAEAAQA8wAAAF4FAAAAAA==&#10;" filled="f" stroked="f">
                <v:textbox>
                  <w:txbxContent>
                    <w:p w14:paraId="3845F48E" w14:textId="35BA3C91" w:rsidR="00D84F78" w:rsidRPr="00D84F78" w:rsidRDefault="00D84F78" w:rsidP="00D84F78">
                      <w:pPr>
                        <w:rPr>
                          <w:sz w:val="8"/>
                          <w:szCs w:val="8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sz w:val="8"/>
                              <w:szCs w:val="8"/>
                            </w:rPr>
                            <m:t>B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8"/>
                                  <w:szCs w:val="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8"/>
                                  <w:szCs w:val="8"/>
                                </w:rPr>
                                <m:t>6;3</m:t>
                              </m:r>
                            </m:e>
                          </m:d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 w:rsidRPr="00F9115E">
        <w:rPr>
          <w:rFonts w:ascii="TeachersPet" w:hAnsi="TeachersPet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74512FEC" wp14:editId="7FCEC82B">
                <wp:simplePos x="0" y="0"/>
                <wp:positionH relativeFrom="column">
                  <wp:posOffset>908050</wp:posOffset>
                </wp:positionH>
                <wp:positionV relativeFrom="paragraph">
                  <wp:posOffset>281305</wp:posOffset>
                </wp:positionV>
                <wp:extent cx="332740" cy="149225"/>
                <wp:effectExtent l="0" t="0" r="0" b="31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740" cy="149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9C0521" w14:textId="77AAA8DC" w:rsidR="00200495" w:rsidRPr="00D84F78" w:rsidRDefault="00200495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8"/>
                                    <w:szCs w:val="8"/>
                                  </w:rPr>
                                  <m:t>A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8"/>
                                        <w:szCs w:val="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8"/>
                                        <w:szCs w:val="8"/>
                                      </w:rPr>
                                      <m:t>-5;3</m:t>
                                    </m:r>
                                  </m:e>
                                </m:d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512FEC" id="_x0000_s1031" type="#_x0000_t202" style="position:absolute;left:0;text-align:left;margin-left:71.5pt;margin-top:22.15pt;width:26.2pt;height:11.7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ldJ+QEAANMDAAAOAAAAZHJzL2Uyb0RvYy54bWysU9tu2zAMfR+wfxD0vjh2k7UxohRduw4D&#10;ugvQ7QNkWY6FSaImKbGzry8lp2nQvQ3zg0CK5iHPIbW+Ho0me+mDAstoOZtTIq2AVtktoz9/3L+7&#10;oiREbluuwUpGDzLQ683bN+vB1bKCHnQrPUEQG+rBMdrH6OqiCKKXhocZOGkx2IE3PKLrt0Xr+YDo&#10;RhfVfP6+GMC3zoOQIeDt3RSkm4zfdVLEb10XZCSaUewt5tPns0lnsVnzeuu565U4tsH/oQvDlcWi&#10;J6g7HjnZefUXlFHCQ4AuzgSYArpOCZk5IJty/orNY8+dzFxQnOBOMoX/Byu+7h/dd0/i+AFGHGAm&#10;EdwDiF+BWLjtud3KG+9h6CVvsXCZJCsGF+pjapI61CGBNMMXaHHIfBchA42dN0kV5EkQHQdwOIku&#10;x0gEXl5cVJcLjAgMlYtVVS1zBV4/Jzsf4icJhiSDUY8zzeB8/xBiaobXz7+kWhbuldZ5rtqSgdHV&#10;EiFfRYyKuHZaGUav5umbFiFx/GjbnBy50pONBbQ9kk48J8ZxbEaiWkYXKTdp0EB7QBU8TFuGrwKN&#10;HvwfSgbcMEbD7x33khL92aKSq3KReMfsLJaXFTr+PNKcR7gVCMVopGQyb2Ne44nYDSreqazGSyfH&#10;lnFzskjHLU+ree7nv17e4uYJAAD//wMAUEsDBBQABgAIAAAAIQDc3Bdi3gAAAAkBAAAPAAAAZHJz&#10;L2Rvd25yZXYueG1sTI/NTsMwEITvSH0HaytxozatW9qQTYVAXEGUH4mbG2+TqPE6it0mvD3uCY6j&#10;Gc18k29H14oz9aHxjHA7UyCIS28brhA+3p9v1iBCNGxN65kQfijAtphc5SazfuA3Ou9iJVIJh8wg&#10;1DF2mZShrMmZMPMdcfIOvncmJtlX0vZmSOWulXOlVtKZhtNCbTp6rKk87k4O4fPl8P2l1Wv15Jbd&#10;4Ecl2W0k4vV0fLgHEWmMf2G44Cd0KBLT3p/YBtEmrRfpS0TQegHiEtgsNYg9wupuDbLI5f8HxS8A&#10;AAD//wMAUEsBAi0AFAAGAAgAAAAhALaDOJL+AAAA4QEAABMAAAAAAAAAAAAAAAAAAAAAAFtDb250&#10;ZW50X1R5cGVzXS54bWxQSwECLQAUAAYACAAAACEAOP0h/9YAAACUAQAACwAAAAAAAAAAAAAAAAAv&#10;AQAAX3JlbHMvLnJlbHNQSwECLQAUAAYACAAAACEALQZXSfkBAADTAwAADgAAAAAAAAAAAAAAAAAu&#10;AgAAZHJzL2Uyb0RvYy54bWxQSwECLQAUAAYACAAAACEA3NwXYt4AAAAJAQAADwAAAAAAAAAAAAAA&#10;AABTBAAAZHJzL2Rvd25yZXYueG1sUEsFBgAAAAAEAAQA8wAAAF4FAAAAAA==&#10;" filled="f" stroked="f">
                <v:textbox>
                  <w:txbxContent>
                    <w:p w14:paraId="1C9C0521" w14:textId="77AAA8DC" w:rsidR="00200495" w:rsidRPr="00D84F78" w:rsidRDefault="00200495">
                      <w:pPr>
                        <w:rPr>
                          <w:sz w:val="8"/>
                          <w:szCs w:val="8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sz w:val="8"/>
                              <w:szCs w:val="8"/>
                            </w:rPr>
                            <m:t>A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8"/>
                                  <w:szCs w:val="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8"/>
                                  <w:szCs w:val="8"/>
                                </w:rPr>
                                <m:t>-5;3</m:t>
                              </m:r>
                            </m:e>
                          </m:d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 w:rsidR="00200495" w:rsidRPr="00F9115E">
        <w:rPr>
          <w:rFonts w:ascii="TeachersPet" w:hAnsi="TeachersPet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2829FE3D" wp14:editId="34FADA5F">
                <wp:simplePos x="0" y="0"/>
                <wp:positionH relativeFrom="column">
                  <wp:posOffset>851411</wp:posOffset>
                </wp:positionH>
                <wp:positionV relativeFrom="paragraph">
                  <wp:posOffset>14193</wp:posOffset>
                </wp:positionV>
                <wp:extent cx="1465290" cy="1260644"/>
                <wp:effectExtent l="38100" t="38100" r="78105" b="53975"/>
                <wp:wrapNone/>
                <wp:docPr id="1289938044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5290" cy="1260644"/>
                          <a:chOff x="0" y="0"/>
                          <a:chExt cx="1465290" cy="1260644"/>
                        </a:xfrm>
                      </wpg:grpSpPr>
                      <wps:wsp>
                        <wps:cNvPr id="34531317" name="Straight Arrow Connector 1"/>
                        <wps:cNvCnPr/>
                        <wps:spPr>
                          <a:xfrm>
                            <a:off x="0" y="290824"/>
                            <a:ext cx="1465290" cy="0"/>
                          </a:xfrm>
                          <a:prstGeom prst="straightConnector1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8182489" name="Straight Arrow Connector 1"/>
                        <wps:cNvCnPr/>
                        <wps:spPr>
                          <a:xfrm>
                            <a:off x="0" y="607877"/>
                            <a:ext cx="1465290" cy="0"/>
                          </a:xfrm>
                          <a:prstGeom prst="straightConnector1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4530771" name="Straight Arrow Connector 2"/>
                        <wps:cNvCnPr/>
                        <wps:spPr>
                          <a:xfrm>
                            <a:off x="681396" y="0"/>
                            <a:ext cx="26905" cy="1260644"/>
                          </a:xfrm>
                          <a:prstGeom prst="straightConnector1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30603601" name="Oval 3"/>
                        <wps:cNvSpPr/>
                        <wps:spPr>
                          <a:xfrm>
                            <a:off x="219218" y="269764"/>
                            <a:ext cx="36897" cy="37937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6254305" name="Oval 3"/>
                        <wps:cNvSpPr/>
                        <wps:spPr>
                          <a:xfrm>
                            <a:off x="1232410" y="272061"/>
                            <a:ext cx="36830" cy="37465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A2C01F" id="Group 5" o:spid="_x0000_s1026" style="position:absolute;margin-left:67.05pt;margin-top:1.1pt;width:115.4pt;height:99.25pt;z-index:251700224" coordsize="14652,126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RzcBAQAACUTAAAOAAAAZHJzL2Uyb0RvYy54bWzsWNtu2zgQfV9g/4HQe2NdbMkSohSG2wQL&#10;BE3QdNFnhqIsARTJJenI3q/fIXWxEzvIZdG81C+yqOGQw+PD4Rmef940DD1QpWvBcy848z1EORFF&#10;zVe59/ePy09zD2mDeYGZ4DT3tlR7ny/+/OO8lRkNRSVYQRWCQbjOWpl7lTEym0w0qWiD9ZmQlIOx&#10;FKrBBppqNSkUbmH0hk1C348nrVCFVIJQreHrl87oXbjxy5ISc1OWmhrEcg9iM+6p3PPePicX5zhb&#10;KSyrmvRh4HdE0eCaw6TjUF+wwWit6oOhmpoooUVpzohoJqIsa0LdGmA1gf9kNVdKrKVbyyprV3KE&#10;CaB9gtO7hyXfHq6UvJO3CpBo5QqwcC27lk2pGvsLUaKNg2w7QkY3BhH4GEzjWZgCsgRsQRj78XTa&#10;gUoqQP7Aj1RfX/CcDBNPHoXTSiCI3mGg/x8GdxWW1EGrM8DgVqG6yL1oOouCKEg8xHEDbL0zCter&#10;yqCFUqJFS8E5MEooFNg12pDAd8l78HSmAcdnkQOY5mEPzlH4HBvH5eNMKm2uqGiQfck93QczRhE4&#10;xuGHa20gGnAcHGwIjKM299JZOHO9tGB1cVkzZm1ud9ElU+gBw74wG7ccGOBRr4ri4isvkNlKgMKo&#10;GvMVo92fa3DNjttgFMYhGgtOB4d7M1tGu7C+0xKwttTpArM7fRcLJoRyM8TDOPS2biVEPjr6Lzv2&#10;/a0rdVngLc6jh5tZcDM6NzUX6tjsOwjLrv+AQLduC8G9KLaOKA4aoHJHoF/O6SBN5gEQb57+ElbH&#10;fjJPko4VJ1afWP1RrE5CyNV+kgQvsjp8U66O50GUxh46POrCOPVnBwfdKV+f8vVOr75Jhx3XIPPI&#10;j/0o9kdi38AhjaI9Eo9qbThhB8U0SrUwSMMAlDeQGFibxE9URxTPU9A4VrJFSRq57P08jyljtdRW&#10;LOHsGbHxSDe8Tl1YkYAzLqwm6dTLK2VDeOz8HWSDHVNXuKCdsglmvj+oqjEsJ5WOK4tXSJKPVhZs&#10;FEMvKAukRFfdaEkua1CM11ibW6ygnAF5DiWauYFHyQTIQtG/eagS6t9j321/UNhg9VAL5RHIz3/W&#10;WFEPsb84aO80mE5tPeUa01kSQkPtW+73LXzdLAUoTeA0ROdebX/DhtdSieYnVHILOyuYMCcwd+4R&#10;o4bG0nRlG9SChC4WrhvUUBKba34nyXDyWg38Y/MTK9nLZgOq5JsY9toBhbu+HRcXayPK2onpnWLr&#10;ldzHCbY0iMPZNLJnTVeFvCMBBGEUTgMA0mYA+HNip6hBDPfFF2SACKxdBoASzmaXUwZ4XVFyygD7&#10;+/w3ywDuUgLuYtx26e+N7GXPfttljN3t1sV/AAAA//8DAFBLAwQUAAYACAAAACEAsVw5Cd8AAAAJ&#10;AQAADwAAAGRycy9kb3ducmV2LnhtbEyPQUvDQBCF74L/YRnBm91NUmuN2ZRS1FMRbAXpbZtMk9Ds&#10;bMhuk/TfO570+PEeb77JVpNtxYC9bxxpiGYKBFLhyoYqDV/7t4clCB8MlaZ1hBqu6GGV395kJi3d&#10;SJ847EIleIR8ajTUIXSplL6o0Ro/cx0SZyfXWxMY+0qWvRl53LYyVmohrWmIL9Smw02NxXl3sRre&#10;RzOuk+h12J5Pm+th//jxvY1Q6/u7af0CIuAU/srwq8/qkLPT0V2o9KJlTuYRVzXEMQjOk8X8GcSR&#10;WaknkHkm/3+Q/wAAAP//AwBQSwECLQAUAAYACAAAACEAtoM4kv4AAADhAQAAEwAAAAAAAAAAAAAA&#10;AAAAAAAAW0NvbnRlbnRfVHlwZXNdLnhtbFBLAQItABQABgAIAAAAIQA4/SH/1gAAAJQBAAALAAAA&#10;AAAAAAAAAAAAAC8BAABfcmVscy8ucmVsc1BLAQItABQABgAIAAAAIQDT+RzcBAQAACUTAAAOAAAA&#10;AAAAAAAAAAAAAC4CAABkcnMvZTJvRG9jLnhtbFBLAQItABQABgAIAAAAIQCxXDkJ3wAAAAkBAAAP&#10;AAAAAAAAAAAAAAAAAF4GAABkcnMvZG93bnJldi54bWxQSwUGAAAAAAQABADzAAAAagcAAAAA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" o:spid="_x0000_s1027" type="#_x0000_t32" style="position:absolute;top:2908;width:146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aksyQAAAOEAAAAPAAAAZHJzL2Rvd25yZXYueG1sRI9PS8Qw&#10;FMTvgt8hPMGLuGmtulI3uywF/5wUu4vnR/NsislLadLd7Lc3guBxmJnfMKtNclYcaAqDZwXlogBB&#10;3Hk9cK9gv3u6fgARIrJG65kUnCjAZn1+tsJa+yN/0KGNvcgQDjUqMDGOtZShM+QwLPxInL0vPzmM&#10;WU691BMeM9xZeVMU99LhwHnB4EiNoe67nZ2CNu11+DT29P7SFG/peTvPtrlS6vIibR9BRErxP/zX&#10;ftUKqtu7qqzKJfw+ym9Arn8AAAD//wMAUEsBAi0AFAAGAAgAAAAhANvh9svuAAAAhQEAABMAAAAA&#10;AAAAAAAAAAAAAAAAAFtDb250ZW50X1R5cGVzXS54bWxQSwECLQAUAAYACAAAACEAWvQsW78AAAAV&#10;AQAACwAAAAAAAAAAAAAAAAAfAQAAX3JlbHMvLnJlbHNQSwECLQAUAAYACAAAACEAW9mpLMkAAADh&#10;AAAADwAAAAAAAAAAAAAAAAAHAgAAZHJzL2Rvd25yZXYueG1sUEsFBgAAAAADAAMAtwAAAP0CAAAA&#10;AA==&#10;" strokecolor="black [3213]">
                  <v:stroke startarrow="block" endarrow="block" joinstyle="miter"/>
                </v:shape>
                <v:shape id="Straight Arrow Connector 1" o:spid="_x0000_s1028" type="#_x0000_t32" style="position:absolute;top:6078;width:146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ApdxwAAAOMAAAAPAAAAZHJzL2Rvd25yZXYueG1sRE/dS8Mw&#10;EH8X/B/CCb6ISzdEu27ZGAU/nhzWseejOZticilNumX/vREEH+/3fettclacaAy9ZwXzWQGCuPW6&#10;507B4fP5vgQRIrJG65kUXCjAdnN9tcZK+zN/0KmJncghHCpUYGIcKilDa8hhmPmBOHNffnQY8zl2&#10;Uo94zuHOykVRPEqHPecGgwPVhtrvZnIKmnTQ4WjsZf9aF+/pZTdNtr5T6vYm7VYgIqX4L/5zv+k8&#10;f/lUzsvFQ7mE358yAHLzAwAA//8DAFBLAQItABQABgAIAAAAIQDb4fbL7gAAAIUBAAATAAAAAAAA&#10;AAAAAAAAAAAAAABbQ29udGVudF9UeXBlc10ueG1sUEsBAi0AFAAGAAgAAAAhAFr0LFu/AAAAFQEA&#10;AAsAAAAAAAAAAAAAAAAAHwEAAF9yZWxzLy5yZWxzUEsBAi0AFAAGAAgAAAAhAPd8Cl3HAAAA4wAA&#10;AA8AAAAAAAAAAAAAAAAABwIAAGRycy9kb3ducmV2LnhtbFBLBQYAAAAAAwADALcAAAD7AgAAAAA=&#10;" strokecolor="black [3213]">
                  <v:stroke startarrow="block" endarrow="block" joinstyle="miter"/>
                </v:shape>
                <v:shape id="Straight Arrow Connector 2" o:spid="_x0000_s1029" type="#_x0000_t32" style="position:absolute;left:6813;width:270;height:1260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Mm6yAAAAOMAAAAPAAAAZHJzL2Rvd25yZXYueG1sRE9LawIx&#10;EL4X+h/CFHopmmgfW1ajyEJrT5au0nPYjJulyWTZZDX++0Yo9Djfe5br5Cw74RA6TxJmUwEMqfG6&#10;o1bCYf82eQUWoiKtrCeUcMEA69XtzVKV2p/pC091bFkOoVAqCSbGvuQ8NAadClPfI2Xu6AenYj6H&#10;lutBnXO4s3wuxAt3qqPcYFSPlcHmpx6dhDoddPg29vK5rcQuvW/G0VYPUt7fpc0CWMQU/8V/7g+d&#10;5xfzp+dHURQzuP6UAeCrXwAAAP//AwBQSwECLQAUAAYACAAAACEA2+H2y+4AAACFAQAAEwAAAAAA&#10;AAAAAAAAAAAAAAAAW0NvbnRlbnRfVHlwZXNdLnhtbFBLAQItABQABgAIAAAAIQBa9CxbvwAAABUB&#10;AAALAAAAAAAAAAAAAAAAAB8BAABfcmVscy8ucmVsc1BLAQItABQABgAIAAAAIQDT+Mm6yAAAAOMA&#10;AAAPAAAAAAAAAAAAAAAAAAcCAABkcnMvZG93bnJldi54bWxQSwUGAAAAAAMAAwC3AAAA/AIAAAAA&#10;" strokecolor="black [3213]">
                  <v:stroke startarrow="block" endarrow="block" joinstyle="miter"/>
                </v:shape>
                <v:oval id="Oval 3" o:spid="_x0000_s1030" style="position:absolute;left:2192;top:2697;width:369;height:3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xN4ygAAAOIAAAAPAAAAZHJzL2Rvd25yZXYueG1sRI9Ba8JA&#10;FITvBf/D8oReSt21gSDRVcRi6aEIRikeH9lnkjb7NmQ3mvbXu4WCx2FmvmEWq8E24kKdrx1rmE4U&#10;COLCmZpLDcfD9nkGwgdkg41j0vBDHlbL0cMCM+OuvKdLHkoRIewz1FCF0GZS+qIii37iWuLonV1n&#10;MUTZldJ0eI1w28gXpVJpsea4UGFLm4qK77y3Gvq3pyRn5/enzzP9fvW0+9i+9lo/jof1HESgIdzD&#10;/+13o2GWqFQlqZrC36V4B+TyBgAA//8DAFBLAQItABQABgAIAAAAIQDb4fbL7gAAAIUBAAATAAAA&#10;AAAAAAAAAAAAAAAAAABbQ29udGVudF9UeXBlc10ueG1sUEsBAi0AFAAGAAgAAAAhAFr0LFu/AAAA&#10;FQEAAAsAAAAAAAAAAAAAAAAAHwEAAF9yZWxzLy5yZWxzUEsBAi0AFAAGAAgAAAAhAOarE3jKAAAA&#10;4gAAAA8AAAAAAAAAAAAAAAAABwIAAGRycy9kb3ducmV2LnhtbFBLBQYAAAAAAwADALcAAAD+AgAA&#10;AAA=&#10;" fillcolor="black [3213]" stroked="f" strokeweight="1pt">
                  <v:stroke joinstyle="miter"/>
                </v:oval>
                <v:oval id="Oval 3" o:spid="_x0000_s1031" style="position:absolute;left:12324;top:2720;width:368;height:3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klyywAAAOIAAAAPAAAAZHJzL2Rvd25yZXYueG1sRI9Ba8JA&#10;FITvQv/D8oReRDdqFRtdRVosPUjBKNLjI/tMUrNvQ3ajqb++KxQ8DjPzDbNYtaYUF6pdYVnBcBCB&#10;IE6tLjhTcNhv+jMQziNrLC2Tgl9ysFo+dRYYa3vlHV0Sn4kAYRejgtz7KpbSpTkZdANbEQfvZGuD&#10;Psg6k7rGa4CbUo6iaCoNFhwWcqzoLaf0nDRGQfPRGyds3e77eKLbT0Nf2817o9Rzt13PQXhq/SP8&#10;3/7UCl6H09HkZRxN4H4p3AG5/AMAAP//AwBQSwECLQAUAAYACAAAACEA2+H2y+4AAACFAQAAEwAA&#10;AAAAAAAAAAAAAAAAAAAAW0NvbnRlbnRfVHlwZXNdLnhtbFBLAQItABQABgAIAAAAIQBa9CxbvwAA&#10;ABUBAAALAAAAAAAAAAAAAAAAAB8BAABfcmVscy8ucmVsc1BLAQItABQABgAIAAAAIQAFiklyywAA&#10;AOIAAAAPAAAAAAAAAAAAAAAAAAcCAABkcnMvZG93bnJldi54bWxQSwUGAAAAAAMAAwC3AAAA/wIA&#10;AAAA&#10;" fillcolor="black [3213]" stroked="f" strokeweight="1pt">
                  <v:stroke joinstyle="miter"/>
                </v:oval>
              </v:group>
            </w:pict>
          </mc:Fallback>
        </mc:AlternateContent>
      </w:r>
      <w:r w:rsidR="000912FA" w:rsidRPr="00F9115E">
        <w:rPr>
          <w:rFonts w:ascii="TeachersPet" w:hAnsi="TeachersPet"/>
          <w:sz w:val="32"/>
          <w:szCs w:val="32"/>
        </w:rPr>
        <w:t>h)</w:t>
      </w:r>
      <w:r w:rsidR="00200495" w:rsidRPr="00F9115E">
        <w:rPr>
          <w:rFonts w:ascii="TeachersPet" w:hAnsi="TeachersPet"/>
          <w:sz w:val="32"/>
          <w:szCs w:val="32"/>
        </w:rPr>
        <w:tab/>
      </w:r>
    </w:p>
    <w:p w14:paraId="76F79199" w14:textId="170933D1" w:rsidR="00592B71" w:rsidRPr="00F9115E" w:rsidRDefault="001D4B17" w:rsidP="00F9115E">
      <w:pPr>
        <w:tabs>
          <w:tab w:val="left" w:pos="1845"/>
        </w:tabs>
        <w:spacing w:after="0" w:line="276" w:lineRule="auto"/>
        <w:ind w:left="720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706368" behindDoc="1" locked="0" layoutInCell="1" allowOverlap="1" wp14:anchorId="70E71017" wp14:editId="30230379">
                <wp:simplePos x="0" y="0"/>
                <wp:positionH relativeFrom="column">
                  <wp:posOffset>2258064</wp:posOffset>
                </wp:positionH>
                <wp:positionV relativeFrom="paragraph">
                  <wp:posOffset>249743</wp:posOffset>
                </wp:positionV>
                <wp:extent cx="245745" cy="190692"/>
                <wp:effectExtent l="0" t="0" r="0" b="0"/>
                <wp:wrapNone/>
                <wp:docPr id="4359702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" cy="19069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91E46" w14:textId="78EC6836" w:rsidR="00D84F78" w:rsidRPr="001D4B17" w:rsidRDefault="00D84F78">
                            <w:pPr>
                              <w:rPr>
                                <w:rFonts w:ascii="Cambria Math" w:hAnsi="Cambria Math"/>
                                <w:sz w:val="10"/>
                                <w:szCs w:val="10"/>
                              </w:rPr>
                            </w:pPr>
                            <w:r w:rsidRPr="001D4B17">
                              <w:rPr>
                                <w:rFonts w:ascii="Cambria Math" w:hAnsi="Cambria Math"/>
                                <w:sz w:val="10"/>
                                <w:szCs w:val="1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E71017" id="_x0000_s1032" type="#_x0000_t202" style="position:absolute;left:0;text-align:left;margin-left:177.8pt;margin-top:19.65pt;width:19.35pt;height:15pt;z-index:-251610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a6B+gEAANMDAAAOAAAAZHJzL2Uyb0RvYy54bWysU9uO2yAQfa/Uf0C8N74o3m6skNV2t1tV&#10;2l6kbT+AYByjAkOBxE6/vgPOZqP2raofEDCeM3POHNY3k9HkIH1QYBmtFiUl0grolN0x+v3bw5tr&#10;SkLktuMarGT0KAO92bx+tR5dK2sYQHfSEwSxoR0do0OMri2KIAZpeFiAkxaDPXjDIx79rug8HxHd&#10;6KIuy6tiBN85D0KGgLf3c5BuMn7fSxG/9H2QkWhGsbeYV5/XbVqLzZq3O8/doMSpDf4PXRiuLBY9&#10;Q93zyMneq7+gjBIeAvRxIcAU0PdKyMwB2VTlH2yeBu5k5oLiBHeWKfw/WPH58OS+ehKndzDhADOJ&#10;4B5B/AjEwt3A7U7eeg/jIHmHhaskWTG60J5Sk9ShDQlkO36CDofM9xEy0NR7k1RBngTRcQDHs+hy&#10;ikTgZb1s3i4bSgSGqlV5tapzBd4+Jzsf4gcJhqQNox5nmsH54THE1Axvn39JtSw8KK3zXLUlI6Or&#10;pm5ywkXEqIi208owel2mbzZC4vjedjk5cqXnPRbQ9kQ68ZwZx2k7EdUx2qTcpMEWuiOq4GF2Gb4K&#10;3Azgf1EyosMYDT/33EtK9EeLSq6q5TJZMh9QhBoP/jKyvYxwKxCK0UjJvL2L2cYz5VtUvFdZjZdO&#10;Ti2jc7JIJ5cna16e818vb3HzGwAA//8DAFBLAwQUAAYACAAAACEA0YG5cN0AAAAJAQAADwAAAGRy&#10;cy9kb3ducmV2LnhtbEyPzU7DMBCE70i8g7WVuFG7pIlIiFMhEFcqyo/EzY23SUS8jmK3CW/P9kRv&#10;szuj2W/Lzex6ccIxdJ40rJYKBFLtbUeNho/3l9t7ECEasqb3hBp+McCmur4qTWH9RG942sVGcAmF&#10;wmhoYxwKKUPdojNh6Qck9g5+dCbyODbSjmbictfLO6Uy6UxHfKE1Az61WP/sjk7D5+vh+2utts2z&#10;S4fJz0qSy6XWN4v58QFExDn+h+GMz+hQMdPeH8kG0WtI0jTjKIs8AcGBJF+z2GvIeCGrUl5+UP0B&#10;AAD//wMAUEsBAi0AFAAGAAgAAAAhALaDOJL+AAAA4QEAABMAAAAAAAAAAAAAAAAAAAAAAFtDb250&#10;ZW50X1R5cGVzXS54bWxQSwECLQAUAAYACAAAACEAOP0h/9YAAACUAQAACwAAAAAAAAAAAAAAAAAv&#10;AQAAX3JlbHMvLnJlbHNQSwECLQAUAAYACAAAACEAOjGugfoBAADTAwAADgAAAAAAAAAAAAAAAAAu&#10;AgAAZHJzL2Uyb0RvYy54bWxQSwECLQAUAAYACAAAACEA0YG5cN0AAAAJAQAADwAAAAAAAAAAAAAA&#10;AABUBAAAZHJzL2Rvd25yZXYueG1sUEsFBgAAAAAEAAQA8wAAAF4FAAAAAA==&#10;" filled="f" stroked="f">
                <v:textbox>
                  <w:txbxContent>
                    <w:p w14:paraId="6FB91E46" w14:textId="78EC6836" w:rsidR="00D84F78" w:rsidRPr="001D4B17" w:rsidRDefault="00D84F78">
                      <w:pPr>
                        <w:rPr>
                          <w:rFonts w:ascii="Cambria Math" w:hAnsi="Cambria Math"/>
                          <w:sz w:val="10"/>
                          <w:szCs w:val="10"/>
                        </w:rPr>
                      </w:pPr>
                      <w:r w:rsidRPr="001D4B17">
                        <w:rPr>
                          <w:rFonts w:ascii="Cambria Math" w:hAnsi="Cambria Math"/>
                          <w:sz w:val="10"/>
                          <w:szCs w:val="10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200495" w:rsidRPr="00F9115E">
        <w:rPr>
          <w:rFonts w:ascii="TeachersPet" w:hAnsi="TeachersPet"/>
          <w:sz w:val="32"/>
          <w:szCs w:val="32"/>
        </w:rPr>
        <w:tab/>
      </w:r>
    </w:p>
    <w:p w14:paraId="29A02519" w14:textId="00B9FB6D" w:rsidR="00592B71" w:rsidRPr="00F9115E" w:rsidRDefault="00592B71" w:rsidP="00F9115E">
      <w:pPr>
        <w:spacing w:after="0" w:line="276" w:lineRule="auto"/>
        <w:ind w:left="720"/>
        <w:rPr>
          <w:rFonts w:ascii="TeachersPet" w:hAnsi="TeachersPet"/>
          <w:sz w:val="32"/>
          <w:szCs w:val="32"/>
        </w:rPr>
      </w:pPr>
    </w:p>
    <w:p w14:paraId="38132869" w14:textId="77777777" w:rsidR="00946419" w:rsidRPr="00F9115E" w:rsidRDefault="00946419" w:rsidP="00F9115E">
      <w:pPr>
        <w:spacing w:after="0" w:line="276" w:lineRule="auto"/>
        <w:ind w:left="7200" w:firstLine="720"/>
        <w:rPr>
          <w:rFonts w:ascii="TeachersPet" w:hAnsi="TeachersPet"/>
          <w:sz w:val="32"/>
          <w:szCs w:val="32"/>
        </w:rPr>
      </w:pPr>
    </w:p>
    <w:p w14:paraId="33094377" w14:textId="77777777" w:rsidR="00946419" w:rsidRPr="00F9115E" w:rsidRDefault="00946419" w:rsidP="00F9115E">
      <w:pPr>
        <w:spacing w:after="0" w:line="276" w:lineRule="auto"/>
        <w:ind w:left="7200" w:firstLine="720"/>
        <w:rPr>
          <w:rFonts w:ascii="TeachersPet" w:hAnsi="TeachersPet"/>
          <w:sz w:val="32"/>
          <w:szCs w:val="32"/>
        </w:rPr>
      </w:pPr>
    </w:p>
    <w:p w14:paraId="687E7720" w14:textId="77777777" w:rsidR="00946419" w:rsidRPr="00F9115E" w:rsidRDefault="00946419" w:rsidP="00F9115E">
      <w:pPr>
        <w:spacing w:after="0" w:line="276" w:lineRule="auto"/>
        <w:ind w:left="7200" w:firstLine="720"/>
        <w:rPr>
          <w:rFonts w:ascii="TeachersPet" w:hAnsi="TeachersPet"/>
          <w:sz w:val="32"/>
          <w:szCs w:val="32"/>
        </w:rPr>
      </w:pPr>
    </w:p>
    <w:p w14:paraId="2BD4E9E3" w14:textId="7EF50388" w:rsidR="00946419" w:rsidRPr="00DC5AE4" w:rsidRDefault="00946419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6AE0FC4" w14:textId="46B082F2" w:rsidR="00592B71" w:rsidRPr="00F9115E" w:rsidRDefault="00DC5AE4" w:rsidP="00F9115E">
      <w:pPr>
        <w:spacing w:after="0" w:line="276" w:lineRule="auto"/>
        <w:ind w:left="7200" w:firstLine="720"/>
        <w:rPr>
          <w:rFonts w:ascii="TeachersPet" w:hAnsi="TeachersPet"/>
          <w:sz w:val="32"/>
          <w:szCs w:val="32"/>
        </w:rPr>
      </w:pPr>
      <w:r>
        <w:rPr>
          <w:rFonts w:ascii="TeachersPet" w:hAnsi="TeachersPet"/>
          <w:sz w:val="32"/>
          <w:szCs w:val="32"/>
        </w:rPr>
        <w:t xml:space="preserve">                </w:t>
      </w:r>
      <w:r w:rsidR="00592B71" w:rsidRPr="00F9115E">
        <w:rPr>
          <w:rFonts w:ascii="TeachersPet" w:hAnsi="TeachersPet"/>
          <w:sz w:val="32"/>
          <w:szCs w:val="32"/>
        </w:rPr>
        <w:t>(1)</w:t>
      </w:r>
    </w:p>
    <w:p w14:paraId="75F7ECB6" w14:textId="77777777" w:rsidR="00946419" w:rsidRPr="00F9115E" w:rsidRDefault="00946419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48A1776E" w14:textId="77777777" w:rsidR="00592B71" w:rsidRPr="00F9115E" w:rsidRDefault="00592B71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2</w:t>
      </w:r>
      <w:r w:rsidR="000912FA" w:rsidRPr="00F9115E">
        <w:rPr>
          <w:rFonts w:ascii="TeachersPet" w:hAnsi="TeachersPet"/>
          <w:sz w:val="32"/>
          <w:szCs w:val="32"/>
        </w:rPr>
        <w:t xml:space="preserve">. Determine the angle of inclination of the line with equation 2x-3y = 5. </w:t>
      </w:r>
    </w:p>
    <w:p w14:paraId="0F944DE0" w14:textId="77777777" w:rsidR="00DC5AE4" w:rsidRDefault="00DC5AE4" w:rsidP="00DC5AE4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5A8793C7" w14:textId="5699CB8E" w:rsidR="00592B71" w:rsidRPr="00DC5AE4" w:rsidRDefault="00592B71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3A3A078" w14:textId="7AEF47C6" w:rsidR="000912FA" w:rsidRPr="00DC5AE4" w:rsidRDefault="000912FA" w:rsidP="00F9115E">
      <w:pPr>
        <w:spacing w:after="0" w:line="276" w:lineRule="auto"/>
        <w:ind w:left="8640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(2)</w:t>
      </w:r>
    </w:p>
    <w:p w14:paraId="2E040DD5" w14:textId="77777777" w:rsidR="00946419" w:rsidRDefault="00946419" w:rsidP="00F9115E">
      <w:pPr>
        <w:spacing w:after="0" w:line="276" w:lineRule="auto"/>
        <w:ind w:left="8640"/>
        <w:rPr>
          <w:rFonts w:ascii="TeachersPet" w:hAnsi="TeachersPet"/>
          <w:sz w:val="32"/>
          <w:szCs w:val="32"/>
        </w:rPr>
      </w:pPr>
    </w:p>
    <w:p w14:paraId="0F9B4176" w14:textId="77777777" w:rsidR="00DC5AE4" w:rsidRDefault="00DC5AE4" w:rsidP="00F9115E">
      <w:pPr>
        <w:spacing w:after="0" w:line="276" w:lineRule="auto"/>
        <w:ind w:left="8640"/>
        <w:rPr>
          <w:rFonts w:ascii="TeachersPet" w:hAnsi="TeachersPet"/>
          <w:sz w:val="32"/>
          <w:szCs w:val="32"/>
        </w:rPr>
      </w:pPr>
    </w:p>
    <w:p w14:paraId="56FA1FFC" w14:textId="77777777" w:rsidR="00DC5AE4" w:rsidRDefault="00DC5AE4" w:rsidP="00F9115E">
      <w:pPr>
        <w:spacing w:after="0" w:line="276" w:lineRule="auto"/>
        <w:ind w:left="8640"/>
        <w:rPr>
          <w:rFonts w:ascii="TeachersPet" w:hAnsi="TeachersPet"/>
          <w:sz w:val="32"/>
          <w:szCs w:val="32"/>
        </w:rPr>
      </w:pPr>
    </w:p>
    <w:p w14:paraId="14C43F9F" w14:textId="77777777" w:rsidR="00DC5AE4" w:rsidRDefault="00DC5AE4" w:rsidP="00F9115E">
      <w:pPr>
        <w:spacing w:after="0" w:line="276" w:lineRule="auto"/>
        <w:ind w:left="8640"/>
        <w:rPr>
          <w:rFonts w:ascii="TeachersPet" w:hAnsi="TeachersPet"/>
          <w:sz w:val="32"/>
          <w:szCs w:val="32"/>
        </w:rPr>
      </w:pPr>
    </w:p>
    <w:p w14:paraId="16E0621C" w14:textId="77777777" w:rsidR="00DC5AE4" w:rsidRDefault="00DC5AE4" w:rsidP="00F9115E">
      <w:pPr>
        <w:spacing w:after="0" w:line="276" w:lineRule="auto"/>
        <w:ind w:left="8640"/>
        <w:rPr>
          <w:rFonts w:ascii="TeachersPet" w:hAnsi="TeachersPet"/>
          <w:sz w:val="32"/>
          <w:szCs w:val="32"/>
        </w:rPr>
      </w:pPr>
    </w:p>
    <w:p w14:paraId="2E7798DC" w14:textId="77777777" w:rsidR="00DC5AE4" w:rsidRDefault="00DC5AE4" w:rsidP="00F9115E">
      <w:pPr>
        <w:spacing w:after="0" w:line="276" w:lineRule="auto"/>
        <w:ind w:left="8640"/>
        <w:rPr>
          <w:rFonts w:ascii="TeachersPet" w:hAnsi="TeachersPet"/>
          <w:sz w:val="32"/>
          <w:szCs w:val="32"/>
        </w:rPr>
      </w:pPr>
    </w:p>
    <w:p w14:paraId="726A03C2" w14:textId="77777777" w:rsidR="00DC5AE4" w:rsidRDefault="00DC5AE4" w:rsidP="00F9115E">
      <w:pPr>
        <w:spacing w:after="0" w:line="276" w:lineRule="auto"/>
        <w:ind w:left="8640"/>
        <w:rPr>
          <w:rFonts w:ascii="TeachersPet" w:hAnsi="TeachersPet"/>
          <w:sz w:val="32"/>
          <w:szCs w:val="32"/>
        </w:rPr>
      </w:pPr>
    </w:p>
    <w:p w14:paraId="0B083292" w14:textId="77777777" w:rsidR="00DC5AE4" w:rsidRDefault="00DC5AE4" w:rsidP="00F9115E">
      <w:pPr>
        <w:spacing w:after="0" w:line="276" w:lineRule="auto"/>
        <w:ind w:left="8640"/>
        <w:rPr>
          <w:rFonts w:ascii="TeachersPet" w:hAnsi="TeachersPet"/>
          <w:sz w:val="32"/>
          <w:szCs w:val="32"/>
        </w:rPr>
      </w:pPr>
    </w:p>
    <w:p w14:paraId="1C6F0639" w14:textId="77777777" w:rsidR="00DC5AE4" w:rsidRPr="00F9115E" w:rsidRDefault="00DC5AE4" w:rsidP="00F9115E">
      <w:pPr>
        <w:spacing w:after="0" w:line="276" w:lineRule="auto"/>
        <w:ind w:left="8640"/>
        <w:rPr>
          <w:rFonts w:ascii="TeachersPet" w:hAnsi="TeachersPet"/>
          <w:sz w:val="32"/>
          <w:szCs w:val="32"/>
        </w:rPr>
      </w:pPr>
    </w:p>
    <w:p w14:paraId="774FECBD" w14:textId="0FBDC708" w:rsidR="000912FA" w:rsidRPr="00DC5AE4" w:rsidRDefault="000912FA" w:rsidP="00DC5AE4">
      <w:pPr>
        <w:pStyle w:val="ListParagraph"/>
        <w:numPr>
          <w:ilvl w:val="0"/>
          <w:numId w:val="8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lastRenderedPageBreak/>
        <w:t>ABCD is a parallelogram with vertices A(3; 3), B(-4; 1), C(5; -2) and D(x; y).</w:t>
      </w:r>
    </w:p>
    <w:p w14:paraId="08F3E5A6" w14:textId="77777777" w:rsidR="00DC5AE4" w:rsidRPr="00DC5AE4" w:rsidRDefault="00DC5AE4" w:rsidP="00DC5AE4">
      <w:pPr>
        <w:pStyle w:val="ListParagraph"/>
        <w:spacing w:after="0" w:line="276" w:lineRule="auto"/>
        <w:ind w:left="360"/>
        <w:rPr>
          <w:rFonts w:ascii="TeachersPet" w:hAnsi="TeachersPet"/>
          <w:sz w:val="32"/>
          <w:szCs w:val="32"/>
        </w:rPr>
      </w:pPr>
    </w:p>
    <w:p w14:paraId="503A03FF" w14:textId="77777777" w:rsidR="000912FA" w:rsidRDefault="000912FA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Determine the following:</w:t>
      </w:r>
    </w:p>
    <w:p w14:paraId="290626B8" w14:textId="77777777" w:rsidR="00DC5AE4" w:rsidRPr="00F9115E" w:rsidRDefault="00DC5AE4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5CB838DC" w14:textId="4BEAF821" w:rsidR="000912FA" w:rsidRPr="00F9115E" w:rsidRDefault="000912FA" w:rsidP="00F9115E">
      <w:pPr>
        <w:pStyle w:val="ListParagraph"/>
        <w:numPr>
          <w:ilvl w:val="0"/>
          <w:numId w:val="16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The gradients of AB and BC</w:t>
      </w:r>
    </w:p>
    <w:p w14:paraId="604819D6" w14:textId="77777777" w:rsidR="00DC5AE4" w:rsidRDefault="00DC5AE4" w:rsidP="00DC5AE4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6CB2147A" w14:textId="00B5FFAB" w:rsidR="00592B71" w:rsidRPr="00F9115E" w:rsidRDefault="00592B71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BBA4CB" w14:textId="1D610B8C" w:rsidR="00592B71" w:rsidRPr="00F9115E" w:rsidRDefault="00592B71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2)</w:t>
      </w:r>
    </w:p>
    <w:p w14:paraId="39FD566E" w14:textId="77777777" w:rsidR="00592B71" w:rsidRPr="00F9115E" w:rsidRDefault="000912FA" w:rsidP="00F9115E">
      <w:pPr>
        <w:pStyle w:val="ListParagraph"/>
        <w:numPr>
          <w:ilvl w:val="0"/>
          <w:numId w:val="16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The length of BC in the simplest surd form</w:t>
      </w:r>
    </w:p>
    <w:p w14:paraId="620A4772" w14:textId="77777777" w:rsidR="00592B71" w:rsidRPr="00F9115E" w:rsidRDefault="00592B71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4CAF3760" w14:textId="4E6E223F" w:rsidR="00592B71" w:rsidRPr="00DC5AE4" w:rsidRDefault="00592B71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B12CED0" w14:textId="0159EBE9" w:rsidR="00592B71" w:rsidRPr="00F9115E" w:rsidRDefault="00592B71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2)</w:t>
      </w:r>
    </w:p>
    <w:p w14:paraId="3F32DA47" w14:textId="77777777" w:rsidR="00592B71" w:rsidRPr="00F9115E" w:rsidRDefault="000912FA" w:rsidP="00F9115E">
      <w:pPr>
        <w:pStyle w:val="ListParagraph"/>
        <w:numPr>
          <w:ilvl w:val="0"/>
          <w:numId w:val="16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The equation of the line AD</w:t>
      </w:r>
    </w:p>
    <w:p w14:paraId="5277909E" w14:textId="77777777" w:rsidR="00592B71" w:rsidRPr="00F9115E" w:rsidRDefault="00592B71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00EA6E54" w14:textId="5C2D664E" w:rsidR="00592B71" w:rsidRPr="00DC5AE4" w:rsidRDefault="00592B71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483FE91" w14:textId="068059BC" w:rsidR="00592B71" w:rsidRDefault="00592B71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3)</w:t>
      </w:r>
    </w:p>
    <w:p w14:paraId="4F2DAF5E" w14:textId="77777777" w:rsidR="00DC5AE4" w:rsidRPr="00F9115E" w:rsidRDefault="00DC5AE4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7112A2E7" w14:textId="77777777" w:rsidR="00592B71" w:rsidRPr="00F9115E" w:rsidRDefault="000912FA" w:rsidP="00F9115E">
      <w:pPr>
        <w:pStyle w:val="ListParagraph"/>
        <w:numPr>
          <w:ilvl w:val="0"/>
          <w:numId w:val="16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lastRenderedPageBreak/>
        <w:t>The coordinates of the point D</w:t>
      </w:r>
    </w:p>
    <w:p w14:paraId="1C3452F5" w14:textId="77777777" w:rsidR="00592B71" w:rsidRPr="00F9115E" w:rsidRDefault="00592B71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77AFF80F" w14:textId="25185630" w:rsidR="00592B71" w:rsidRPr="00F9115E" w:rsidRDefault="00592B71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A255513" w14:textId="22AD5001" w:rsidR="00592B71" w:rsidRPr="00F9115E" w:rsidRDefault="00592B71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2)</w:t>
      </w:r>
    </w:p>
    <w:p w14:paraId="1604FFDD" w14:textId="77777777" w:rsidR="00592B71" w:rsidRPr="00F9115E" w:rsidRDefault="000912FA" w:rsidP="00F9115E">
      <w:pPr>
        <w:pStyle w:val="ListParagraph"/>
        <w:numPr>
          <w:ilvl w:val="0"/>
          <w:numId w:val="16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The angle of inclination of AB</w:t>
      </w:r>
    </w:p>
    <w:p w14:paraId="34FB113C" w14:textId="77777777" w:rsidR="00592B71" w:rsidRPr="00F9115E" w:rsidRDefault="00592B71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7FCE121C" w14:textId="554E319A" w:rsidR="00592B71" w:rsidRPr="00DC5AE4" w:rsidRDefault="00592B71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</w:t>
      </w:r>
    </w:p>
    <w:p w14:paraId="7FEA459B" w14:textId="754C087A" w:rsidR="00592B71" w:rsidRPr="00DC5AE4" w:rsidRDefault="00592B71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F046A5C" w14:textId="13C0C2A1" w:rsidR="00592B71" w:rsidRPr="00F9115E" w:rsidRDefault="00592B71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  <w:t>(2)</w:t>
      </w:r>
    </w:p>
    <w:p w14:paraId="7C3FAFB8" w14:textId="59BF2BED" w:rsidR="000912FA" w:rsidRPr="00F9115E" w:rsidRDefault="000912FA" w:rsidP="00F9115E">
      <w:pPr>
        <w:pStyle w:val="ListParagraph"/>
        <w:numPr>
          <w:ilvl w:val="0"/>
          <w:numId w:val="16"/>
        </w:num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>The value of BÂD (Hint: Draw a sketch of ABCD to help you).</w:t>
      </w:r>
    </w:p>
    <w:p w14:paraId="7F2346A4" w14:textId="77777777" w:rsidR="00592B71" w:rsidRPr="00F9115E" w:rsidRDefault="00592B71" w:rsidP="00F9115E">
      <w:pPr>
        <w:spacing w:after="0" w:line="276" w:lineRule="auto"/>
        <w:rPr>
          <w:rFonts w:ascii="TeachersPet" w:hAnsi="TeachersPet"/>
          <w:sz w:val="32"/>
          <w:szCs w:val="32"/>
        </w:rPr>
      </w:pPr>
    </w:p>
    <w:p w14:paraId="4C253BFF" w14:textId="24833F73" w:rsidR="00592B71" w:rsidRPr="00DC5AE4" w:rsidRDefault="00592B71" w:rsidP="00DC5AE4">
      <w:pPr>
        <w:spacing w:after="0" w:line="276" w:lineRule="auto"/>
        <w:rPr>
          <w:rFonts w:ascii="TeachersPet" w:hAnsi="TeachersPet"/>
          <w:sz w:val="32"/>
          <w:szCs w:val="32"/>
        </w:rPr>
      </w:pPr>
      <w:r w:rsidRPr="00DC5AE4">
        <w:rPr>
          <w:rFonts w:ascii="TeachersPet" w:hAnsi="TeachersPet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E1CD228" w14:textId="16572FEC" w:rsidR="00592B71" w:rsidRPr="00F9115E" w:rsidRDefault="00592B71" w:rsidP="00F9115E">
      <w:pPr>
        <w:spacing w:after="0" w:line="276" w:lineRule="auto"/>
        <w:rPr>
          <w:rFonts w:ascii="TeachersPet" w:hAnsi="TeachersPet"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="00DC5AE4">
        <w:rPr>
          <w:rFonts w:ascii="TeachersPet" w:hAnsi="TeachersPet"/>
          <w:sz w:val="32"/>
          <w:szCs w:val="32"/>
        </w:rPr>
        <w:t xml:space="preserve">  </w:t>
      </w:r>
      <w:r w:rsidRPr="00F9115E">
        <w:rPr>
          <w:rFonts w:ascii="TeachersPet" w:hAnsi="TeachersPet"/>
          <w:sz w:val="32"/>
          <w:szCs w:val="32"/>
        </w:rPr>
        <w:t>(3)</w:t>
      </w:r>
    </w:p>
    <w:p w14:paraId="70052E43" w14:textId="0562A4DB" w:rsidR="00A93AB7" w:rsidRPr="00F9115E" w:rsidRDefault="00A93AB7" w:rsidP="00F9115E">
      <w:pPr>
        <w:spacing w:after="0" w:line="276" w:lineRule="auto"/>
        <w:rPr>
          <w:rFonts w:ascii="TeachersPet" w:hAnsi="TeachersPet"/>
          <w:b/>
          <w:bCs/>
          <w:sz w:val="32"/>
          <w:szCs w:val="32"/>
        </w:rPr>
      </w:pP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sz w:val="32"/>
          <w:szCs w:val="32"/>
        </w:rPr>
        <w:tab/>
      </w:r>
      <w:r w:rsidRPr="00F9115E">
        <w:rPr>
          <w:rFonts w:ascii="TeachersPet" w:hAnsi="TeachersPet"/>
          <w:b/>
          <w:bCs/>
          <w:sz w:val="32"/>
          <w:szCs w:val="32"/>
        </w:rPr>
        <w:t>[25]</w:t>
      </w:r>
    </w:p>
    <w:sectPr w:rsidR="00A93AB7" w:rsidRPr="00F9115E"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2DC603" w14:textId="77777777" w:rsidR="00E943C5" w:rsidRDefault="00E943C5" w:rsidP="006E3B90">
      <w:pPr>
        <w:spacing w:after="0" w:line="240" w:lineRule="auto"/>
      </w:pPr>
      <w:r>
        <w:separator/>
      </w:r>
    </w:p>
  </w:endnote>
  <w:endnote w:type="continuationSeparator" w:id="0">
    <w:p w14:paraId="649349CA" w14:textId="77777777" w:rsidR="00E943C5" w:rsidRDefault="00E943C5" w:rsidP="006E3B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eachersPet"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59141" w14:textId="42ADA489" w:rsidR="006E3B90" w:rsidRDefault="006E3B90">
    <w:pPr>
      <w:pStyle w:val="Footer"/>
    </w:pPr>
    <w:r>
      <w:rPr>
        <w:noProof/>
      </w:rPr>
      <w:drawing>
        <wp:inline distT="0" distB="0" distL="0" distR="0" wp14:anchorId="1A8DF40A" wp14:editId="52D7D60F">
          <wp:extent cx="5725795" cy="695325"/>
          <wp:effectExtent l="0" t="0" r="0" b="9525"/>
          <wp:docPr id="845433496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1410"/>
                  <a:stretch/>
                </pic:blipFill>
                <pic:spPr bwMode="auto">
                  <a:xfrm>
                    <a:off x="0" y="0"/>
                    <a:ext cx="5725795" cy="695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4E0A53" w14:textId="77777777" w:rsidR="00E943C5" w:rsidRDefault="00E943C5" w:rsidP="006E3B90">
      <w:pPr>
        <w:spacing w:after="0" w:line="240" w:lineRule="auto"/>
      </w:pPr>
      <w:r>
        <w:separator/>
      </w:r>
    </w:p>
  </w:footnote>
  <w:footnote w:type="continuationSeparator" w:id="0">
    <w:p w14:paraId="7DC941FA" w14:textId="77777777" w:rsidR="00E943C5" w:rsidRDefault="00E943C5" w:rsidP="006E3B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50A84"/>
    <w:multiLevelType w:val="hybridMultilevel"/>
    <w:tmpl w:val="61A8EF0C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65169D"/>
    <w:multiLevelType w:val="hybridMultilevel"/>
    <w:tmpl w:val="DD8274B4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805051"/>
    <w:multiLevelType w:val="hybridMultilevel"/>
    <w:tmpl w:val="17E28B9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962EA"/>
    <w:multiLevelType w:val="hybridMultilevel"/>
    <w:tmpl w:val="13FAB204"/>
    <w:lvl w:ilvl="0" w:tplc="1C090017">
      <w:start w:val="1"/>
      <w:numFmt w:val="lowerLetter"/>
      <w:lvlText w:val="%1)"/>
      <w:lvlJc w:val="left"/>
      <w:pPr>
        <w:ind w:left="2160" w:hanging="360"/>
      </w:p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5AD35FF"/>
    <w:multiLevelType w:val="hybridMultilevel"/>
    <w:tmpl w:val="64266B26"/>
    <w:lvl w:ilvl="0" w:tplc="FFFFFFFF">
      <w:start w:val="1"/>
      <w:numFmt w:val="lowerLetter"/>
      <w:lvlText w:val="%1)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1E342AC"/>
    <w:multiLevelType w:val="hybridMultilevel"/>
    <w:tmpl w:val="144040E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2EB5"/>
    <w:multiLevelType w:val="hybridMultilevel"/>
    <w:tmpl w:val="BF281304"/>
    <w:lvl w:ilvl="0" w:tplc="FFFFFFFF">
      <w:start w:val="1"/>
      <w:numFmt w:val="lowerLetter"/>
      <w:lvlText w:val="%1)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2F405D0C"/>
    <w:multiLevelType w:val="hybridMultilevel"/>
    <w:tmpl w:val="ED94C96A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EC00537"/>
    <w:multiLevelType w:val="hybridMultilevel"/>
    <w:tmpl w:val="ED94C96A"/>
    <w:lvl w:ilvl="0" w:tplc="1C090017">
      <w:start w:val="1"/>
      <w:numFmt w:val="lowerLetter"/>
      <w:lvlText w:val="%1)"/>
      <w:lvlJc w:val="left"/>
      <w:pPr>
        <w:ind w:left="2160" w:hanging="360"/>
      </w:p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41A2353F"/>
    <w:multiLevelType w:val="hybridMultilevel"/>
    <w:tmpl w:val="FAECE7EE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7F3E86"/>
    <w:multiLevelType w:val="hybridMultilevel"/>
    <w:tmpl w:val="7430EBD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4C6865"/>
    <w:multiLevelType w:val="hybridMultilevel"/>
    <w:tmpl w:val="FDBCB8AA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26F64AD"/>
    <w:multiLevelType w:val="hybridMultilevel"/>
    <w:tmpl w:val="383CACD6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482680C"/>
    <w:multiLevelType w:val="hybridMultilevel"/>
    <w:tmpl w:val="956E3A2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310B4D"/>
    <w:multiLevelType w:val="hybridMultilevel"/>
    <w:tmpl w:val="64EACCA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9E5EF3"/>
    <w:multiLevelType w:val="hybridMultilevel"/>
    <w:tmpl w:val="B05C2630"/>
    <w:lvl w:ilvl="0" w:tplc="FFFFFFFF">
      <w:start w:val="1"/>
      <w:numFmt w:val="lowerLetter"/>
      <w:lvlText w:val="%1)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7264C75"/>
    <w:multiLevelType w:val="hybridMultilevel"/>
    <w:tmpl w:val="D9A052D8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C5F0D1B"/>
    <w:multiLevelType w:val="hybridMultilevel"/>
    <w:tmpl w:val="3B0A5628"/>
    <w:lvl w:ilvl="0" w:tplc="1C090017">
      <w:start w:val="1"/>
      <w:numFmt w:val="lowerLetter"/>
      <w:lvlText w:val="%1)"/>
      <w:lvlJc w:val="left"/>
      <w:pPr>
        <w:ind w:left="2160" w:hanging="360"/>
      </w:pPr>
    </w:lvl>
    <w:lvl w:ilvl="1" w:tplc="1C090019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727292182">
    <w:abstractNumId w:val="2"/>
  </w:num>
  <w:num w:numId="2" w16cid:durableId="860510543">
    <w:abstractNumId w:val="12"/>
  </w:num>
  <w:num w:numId="3" w16cid:durableId="601686962">
    <w:abstractNumId w:val="14"/>
  </w:num>
  <w:num w:numId="4" w16cid:durableId="1330595267">
    <w:abstractNumId w:val="3"/>
  </w:num>
  <w:num w:numId="5" w16cid:durableId="1998074414">
    <w:abstractNumId w:val="8"/>
  </w:num>
  <w:num w:numId="6" w16cid:durableId="1860073242">
    <w:abstractNumId w:val="17"/>
  </w:num>
  <w:num w:numId="7" w16cid:durableId="605425874">
    <w:abstractNumId w:val="4"/>
  </w:num>
  <w:num w:numId="8" w16cid:durableId="1240099163">
    <w:abstractNumId w:val="1"/>
  </w:num>
  <w:num w:numId="9" w16cid:durableId="1949199575">
    <w:abstractNumId w:val="16"/>
  </w:num>
  <w:num w:numId="10" w16cid:durableId="596059804">
    <w:abstractNumId w:val="0"/>
  </w:num>
  <w:num w:numId="11" w16cid:durableId="1395278587">
    <w:abstractNumId w:val="15"/>
  </w:num>
  <w:num w:numId="12" w16cid:durableId="598294679">
    <w:abstractNumId w:val="6"/>
  </w:num>
  <w:num w:numId="13" w16cid:durableId="707727017">
    <w:abstractNumId w:val="13"/>
  </w:num>
  <w:num w:numId="14" w16cid:durableId="1133718720">
    <w:abstractNumId w:val="11"/>
  </w:num>
  <w:num w:numId="15" w16cid:durableId="1502357198">
    <w:abstractNumId w:val="7"/>
  </w:num>
  <w:num w:numId="16" w16cid:durableId="806317630">
    <w:abstractNumId w:val="9"/>
  </w:num>
  <w:num w:numId="17" w16cid:durableId="1839996730">
    <w:abstractNumId w:val="5"/>
  </w:num>
  <w:num w:numId="18" w16cid:durableId="584847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3B90"/>
    <w:rsid w:val="00045F8D"/>
    <w:rsid w:val="00054CCC"/>
    <w:rsid w:val="000912FA"/>
    <w:rsid w:val="000D2BB5"/>
    <w:rsid w:val="000F6933"/>
    <w:rsid w:val="001279ED"/>
    <w:rsid w:val="00153B18"/>
    <w:rsid w:val="0015722E"/>
    <w:rsid w:val="001A4F47"/>
    <w:rsid w:val="001B2A14"/>
    <w:rsid w:val="001D4B17"/>
    <w:rsid w:val="00200495"/>
    <w:rsid w:val="00200915"/>
    <w:rsid w:val="002255D9"/>
    <w:rsid w:val="00241141"/>
    <w:rsid w:val="0024264B"/>
    <w:rsid w:val="002B65E0"/>
    <w:rsid w:val="002C49B2"/>
    <w:rsid w:val="00377535"/>
    <w:rsid w:val="004F0B07"/>
    <w:rsid w:val="00505E2B"/>
    <w:rsid w:val="00592B71"/>
    <w:rsid w:val="005E54FB"/>
    <w:rsid w:val="006056B2"/>
    <w:rsid w:val="00685CF6"/>
    <w:rsid w:val="006E3B90"/>
    <w:rsid w:val="006E7CEC"/>
    <w:rsid w:val="007048F0"/>
    <w:rsid w:val="00706520"/>
    <w:rsid w:val="00730EC3"/>
    <w:rsid w:val="00754823"/>
    <w:rsid w:val="007935E2"/>
    <w:rsid w:val="007D404C"/>
    <w:rsid w:val="008309B1"/>
    <w:rsid w:val="008976EC"/>
    <w:rsid w:val="008D0B30"/>
    <w:rsid w:val="008F30CE"/>
    <w:rsid w:val="00911C17"/>
    <w:rsid w:val="0092124C"/>
    <w:rsid w:val="00936E15"/>
    <w:rsid w:val="00946419"/>
    <w:rsid w:val="00947F0F"/>
    <w:rsid w:val="009D2BD6"/>
    <w:rsid w:val="009F5B95"/>
    <w:rsid w:val="00A5744D"/>
    <w:rsid w:val="00A93AB7"/>
    <w:rsid w:val="00AB4CCF"/>
    <w:rsid w:val="00AF2722"/>
    <w:rsid w:val="00B06DFF"/>
    <w:rsid w:val="00B60DD7"/>
    <w:rsid w:val="00B61DEA"/>
    <w:rsid w:val="00B75EB6"/>
    <w:rsid w:val="00BA259D"/>
    <w:rsid w:val="00BC49FC"/>
    <w:rsid w:val="00BD077D"/>
    <w:rsid w:val="00BE24BB"/>
    <w:rsid w:val="00C471A5"/>
    <w:rsid w:val="00C937A7"/>
    <w:rsid w:val="00CA7B81"/>
    <w:rsid w:val="00CB61EF"/>
    <w:rsid w:val="00CE270D"/>
    <w:rsid w:val="00CF6BCA"/>
    <w:rsid w:val="00CF782C"/>
    <w:rsid w:val="00D64B44"/>
    <w:rsid w:val="00D757A5"/>
    <w:rsid w:val="00D84F78"/>
    <w:rsid w:val="00DB1E53"/>
    <w:rsid w:val="00DC5AE4"/>
    <w:rsid w:val="00E06580"/>
    <w:rsid w:val="00E5439C"/>
    <w:rsid w:val="00E633F5"/>
    <w:rsid w:val="00E66378"/>
    <w:rsid w:val="00E912A1"/>
    <w:rsid w:val="00E943C5"/>
    <w:rsid w:val="00EA7692"/>
    <w:rsid w:val="00EA7DBE"/>
    <w:rsid w:val="00ED73C6"/>
    <w:rsid w:val="00F00A93"/>
    <w:rsid w:val="00F37605"/>
    <w:rsid w:val="00F56423"/>
    <w:rsid w:val="00F9115E"/>
    <w:rsid w:val="00FB7F13"/>
    <w:rsid w:val="00FD29E9"/>
    <w:rsid w:val="00FE0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,"/>
  <w14:docId w14:val="0AE184C7"/>
  <w15:chartTrackingRefBased/>
  <w15:docId w15:val="{5FC9C40D-E69C-44C8-A923-66FC719E7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3B9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3B9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3B9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3B9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3B9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3B9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3B9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3B9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3B9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3B9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3B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E3B9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3B9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3B9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3B9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3B9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3B9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3B9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E3B9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3B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3B9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3B9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E3B9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E3B9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E3B9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E3B9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3B9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3B9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E3B90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E3B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3B90"/>
  </w:style>
  <w:style w:type="paragraph" w:styleId="Footer">
    <w:name w:val="footer"/>
    <w:basedOn w:val="Normal"/>
    <w:link w:val="FooterChar"/>
    <w:uiPriority w:val="99"/>
    <w:unhideWhenUsed/>
    <w:rsid w:val="006E3B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3B90"/>
  </w:style>
  <w:style w:type="character" w:styleId="PlaceholderText">
    <w:name w:val="Placeholder Text"/>
    <w:basedOn w:val="DefaultParagraphFont"/>
    <w:uiPriority w:val="99"/>
    <w:semiHidden/>
    <w:rsid w:val="00CA7B81"/>
    <w:rPr>
      <w:color w:val="666666"/>
    </w:rPr>
  </w:style>
  <w:style w:type="paragraph" w:customStyle="1" w:styleId="FirstParagraph">
    <w:name w:val="First Paragraph"/>
    <w:basedOn w:val="BodyText"/>
    <w:next w:val="BodyText"/>
    <w:qFormat/>
    <w:rsid w:val="00E912A1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E912A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912A1"/>
  </w:style>
  <w:style w:type="character" w:styleId="Hyperlink">
    <w:name w:val="Hyperlink"/>
    <w:basedOn w:val="DefaultParagraphFont"/>
    <w:uiPriority w:val="99"/>
    <w:semiHidden/>
    <w:unhideWhenUsed/>
    <w:rsid w:val="001279E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407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youtube.com/watch?v=SJ4_nONtYe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SJ4_nONtYeY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3030</Words>
  <Characters>17277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phiwe  Mkwanazi</dc:creator>
  <cp:keywords/>
  <dc:description/>
  <cp:lastModifiedBy>Genevieve Matthew</cp:lastModifiedBy>
  <cp:revision>2</cp:revision>
  <cp:lastPrinted>2025-02-27T09:06:00Z</cp:lastPrinted>
  <dcterms:created xsi:type="dcterms:W3CDTF">2025-03-05T12:36:00Z</dcterms:created>
  <dcterms:modified xsi:type="dcterms:W3CDTF">2025-03-05T12:36:00Z</dcterms:modified>
</cp:coreProperties>
</file>